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A4E7C6" w14:textId="03E7D8A1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  <w:r w:rsidRPr="00465844">
        <w:rPr>
          <w:rFonts w:ascii="Times New Roman" w:hAnsi="Times New Roman" w:cs="Times New Roman"/>
          <w:color w:val="auto"/>
          <w:sz w:val="48"/>
          <w:szCs w:val="48"/>
        </w:rPr>
        <w:t xml:space="preserve">Municipality Permit </w:t>
      </w:r>
      <w:proofErr w:type="spellStart"/>
      <w:r w:rsidR="000D6101" w:rsidRPr="00465844">
        <w:rPr>
          <w:rFonts w:ascii="Times New Roman" w:hAnsi="Times New Roman" w:cs="Times New Roman"/>
          <w:color w:val="auto"/>
          <w:sz w:val="48"/>
          <w:szCs w:val="48"/>
        </w:rPr>
        <w:t>ChatB</w:t>
      </w:r>
      <w:r w:rsidRPr="00465844">
        <w:rPr>
          <w:rFonts w:ascii="Times New Roman" w:hAnsi="Times New Roman" w:cs="Times New Roman"/>
          <w:color w:val="auto"/>
          <w:sz w:val="48"/>
          <w:szCs w:val="48"/>
        </w:rPr>
        <w:t>ot</w:t>
      </w:r>
      <w:proofErr w:type="spellEnd"/>
    </w:p>
    <w:p w14:paraId="225C5173" w14:textId="77777777" w:rsidR="00FF249D" w:rsidRPr="00465844" w:rsidRDefault="00FF249D" w:rsidP="001F13F6">
      <w:pPr>
        <w:pStyle w:val="Title"/>
        <w:ind w:left="0"/>
        <w:rPr>
          <w:rFonts w:ascii="Times New Roman" w:hAnsi="Times New Roman" w:cs="Times New Roman"/>
          <w:color w:val="auto"/>
          <w:sz w:val="48"/>
          <w:szCs w:val="48"/>
        </w:rPr>
      </w:pPr>
    </w:p>
    <w:p w14:paraId="4AAD7D4C" w14:textId="77777777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  <w:r w:rsidRPr="00465844">
        <w:rPr>
          <w:rFonts w:ascii="Times New Roman" w:hAnsi="Times New Roman" w:cs="Times New Roman"/>
          <w:color w:val="auto"/>
          <w:sz w:val="48"/>
          <w:szCs w:val="48"/>
        </w:rPr>
        <w:t>UMGC City Application</w:t>
      </w:r>
    </w:p>
    <w:p w14:paraId="7CACA240" w14:textId="77777777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</w:p>
    <w:p w14:paraId="05D962B2" w14:textId="77777777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  <w:r w:rsidRPr="00465844">
        <w:rPr>
          <w:rFonts w:ascii="Times New Roman" w:hAnsi="Times New Roman" w:cs="Times New Roman"/>
          <w:color w:val="auto"/>
          <w:sz w:val="48"/>
          <w:szCs w:val="48"/>
        </w:rPr>
        <w:t>Version 1.0</w:t>
      </w:r>
    </w:p>
    <w:p w14:paraId="7FABFA70" w14:textId="77777777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</w:p>
    <w:p w14:paraId="03B3883D" w14:textId="77777777" w:rsidR="00FF249D" w:rsidRPr="00465844" w:rsidRDefault="00FF249D" w:rsidP="001F13F6">
      <w:pPr>
        <w:pStyle w:val="Title"/>
        <w:jc w:val="right"/>
        <w:rPr>
          <w:rFonts w:ascii="Times New Roman" w:hAnsi="Times New Roman" w:cs="Times New Roman"/>
          <w:color w:val="auto"/>
          <w:sz w:val="48"/>
          <w:szCs w:val="48"/>
        </w:rPr>
      </w:pPr>
      <w:r w:rsidRPr="00465844">
        <w:rPr>
          <w:rFonts w:ascii="Times New Roman" w:hAnsi="Times New Roman" w:cs="Times New Roman"/>
          <w:color w:val="auto"/>
          <w:sz w:val="48"/>
          <w:szCs w:val="48"/>
        </w:rPr>
        <w:t>Test Report</w:t>
      </w:r>
    </w:p>
    <w:p w14:paraId="197E2EDB" w14:textId="77777777" w:rsidR="00FF249D" w:rsidRPr="00465844" w:rsidRDefault="00FF249D" w:rsidP="00FF249D">
      <w:pPr>
        <w:jc w:val="right"/>
        <w:rPr>
          <w:rFonts w:ascii="Times New Roman" w:hAnsi="Times New Roman"/>
          <w:sz w:val="48"/>
          <w:szCs w:val="48"/>
        </w:rPr>
      </w:pPr>
    </w:p>
    <w:p w14:paraId="18D83EDC" w14:textId="77777777" w:rsidR="00FF249D" w:rsidRPr="00465844" w:rsidRDefault="00FF249D" w:rsidP="00FF249D">
      <w:pPr>
        <w:jc w:val="right"/>
        <w:rPr>
          <w:rFonts w:ascii="Times New Roman" w:hAnsi="Times New Roman"/>
          <w:sz w:val="24"/>
        </w:rPr>
      </w:pPr>
    </w:p>
    <w:p w14:paraId="3AF03359" w14:textId="77777777" w:rsidR="00FF249D" w:rsidRPr="00465844" w:rsidRDefault="00FF249D" w:rsidP="00FF249D">
      <w:pPr>
        <w:jc w:val="right"/>
        <w:rPr>
          <w:rFonts w:ascii="Times New Roman" w:hAnsi="Times New Roman"/>
          <w:sz w:val="24"/>
        </w:rPr>
      </w:pPr>
    </w:p>
    <w:p w14:paraId="2BEEA45E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7D24651D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784807DC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7E628CB6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25BD23D2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>Prepared by:</w:t>
      </w:r>
    </w:p>
    <w:p w14:paraId="6413F2F3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>Rusty Baker</w:t>
      </w:r>
    </w:p>
    <w:p w14:paraId="6C5C2EF0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465844">
        <w:rPr>
          <w:rFonts w:ascii="Times New Roman" w:hAnsi="Times New Roman"/>
          <w:sz w:val="24"/>
          <w:szCs w:val="24"/>
        </w:rPr>
        <w:t>Sepribo</w:t>
      </w:r>
      <w:proofErr w:type="spellEnd"/>
      <w:r w:rsidRPr="00465844">
        <w:rPr>
          <w:rFonts w:ascii="Times New Roman" w:hAnsi="Times New Roman"/>
          <w:sz w:val="24"/>
          <w:szCs w:val="24"/>
        </w:rPr>
        <w:t xml:space="preserve"> Taylor-Harry</w:t>
      </w:r>
    </w:p>
    <w:p w14:paraId="2781A526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 xml:space="preserve">Subhash Gandhi </w:t>
      </w:r>
      <w:proofErr w:type="spellStart"/>
      <w:r w:rsidRPr="00465844">
        <w:rPr>
          <w:rFonts w:ascii="Times New Roman" w:hAnsi="Times New Roman"/>
          <w:sz w:val="24"/>
          <w:szCs w:val="24"/>
        </w:rPr>
        <w:t>Vallala</w:t>
      </w:r>
      <w:proofErr w:type="spellEnd"/>
    </w:p>
    <w:p w14:paraId="33A9754D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 xml:space="preserve">Joshua </w:t>
      </w:r>
      <w:proofErr w:type="spellStart"/>
      <w:r w:rsidRPr="00465844">
        <w:rPr>
          <w:rFonts w:ascii="Times New Roman" w:hAnsi="Times New Roman"/>
          <w:sz w:val="24"/>
          <w:szCs w:val="24"/>
        </w:rPr>
        <w:t>Piersol</w:t>
      </w:r>
      <w:proofErr w:type="spellEnd"/>
    </w:p>
    <w:p w14:paraId="0705E44A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 xml:space="preserve">Matthew </w:t>
      </w:r>
      <w:proofErr w:type="spellStart"/>
      <w:r w:rsidRPr="00465844">
        <w:rPr>
          <w:rFonts w:ascii="Times New Roman" w:hAnsi="Times New Roman"/>
          <w:sz w:val="24"/>
          <w:szCs w:val="24"/>
        </w:rPr>
        <w:t>Slaymaker</w:t>
      </w:r>
      <w:proofErr w:type="spellEnd"/>
    </w:p>
    <w:p w14:paraId="0813B225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 xml:space="preserve">Nathaniel </w:t>
      </w:r>
      <w:proofErr w:type="spellStart"/>
      <w:r w:rsidRPr="00465844">
        <w:rPr>
          <w:rFonts w:ascii="Times New Roman" w:hAnsi="Times New Roman"/>
          <w:sz w:val="24"/>
          <w:szCs w:val="24"/>
        </w:rPr>
        <w:t>Muesing</w:t>
      </w:r>
      <w:proofErr w:type="spellEnd"/>
    </w:p>
    <w:p w14:paraId="507667FE" w14:textId="77777777" w:rsidR="000D6101" w:rsidRPr="00465844" w:rsidRDefault="000D6101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69806286" w14:textId="77777777" w:rsidR="000D6101" w:rsidRPr="00465844" w:rsidRDefault="000D6101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76A5DEF3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>SWEN 670</w:t>
      </w:r>
    </w:p>
    <w:p w14:paraId="5467023E" w14:textId="77777777" w:rsidR="00FF249D" w:rsidRPr="00465844" w:rsidRDefault="00FF249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  <w:r w:rsidRPr="00465844">
        <w:rPr>
          <w:rFonts w:ascii="Times New Roman" w:hAnsi="Times New Roman"/>
          <w:sz w:val="24"/>
          <w:szCs w:val="24"/>
        </w:rPr>
        <w:t xml:space="preserve">University of Maryland Global Campus </w:t>
      </w:r>
    </w:p>
    <w:p w14:paraId="0ECDE901" w14:textId="77777777" w:rsidR="00EC65FD" w:rsidRPr="001F13F6" w:rsidRDefault="00EC65FD" w:rsidP="00FF249D">
      <w:pPr>
        <w:pStyle w:val="PFBodyText"/>
        <w:jc w:val="center"/>
        <w:rPr>
          <w:rFonts w:ascii="Times New Roman" w:hAnsi="Times New Roman"/>
          <w:sz w:val="24"/>
          <w:szCs w:val="24"/>
        </w:rPr>
      </w:pPr>
    </w:p>
    <w:p w14:paraId="6CE6B835" w14:textId="6F08E53A" w:rsidR="00FF249D" w:rsidRDefault="00FF249D" w:rsidP="00465844">
      <w:pPr>
        <w:spacing w:after="160" w:line="259" w:lineRule="auto"/>
        <w:jc w:val="left"/>
        <w:rPr>
          <w:rFonts w:ascii="Times New Roman" w:hAnsi="Times New Roman"/>
          <w:sz w:val="24"/>
          <w:lang w:eastAsia="en-US"/>
        </w:rPr>
      </w:pPr>
    </w:p>
    <w:p w14:paraId="434ED71C" w14:textId="429F1C85" w:rsidR="00465844" w:rsidRDefault="00465844" w:rsidP="00465844">
      <w:pPr>
        <w:spacing w:after="160" w:line="259" w:lineRule="auto"/>
        <w:jc w:val="left"/>
        <w:rPr>
          <w:rFonts w:ascii="Times New Roman" w:hAnsi="Times New Roman"/>
          <w:sz w:val="24"/>
          <w:lang w:eastAsia="en-US"/>
        </w:rPr>
      </w:pPr>
    </w:p>
    <w:p w14:paraId="6D1601DD" w14:textId="00527C8A" w:rsidR="00465844" w:rsidRDefault="00465844" w:rsidP="00465844">
      <w:pPr>
        <w:spacing w:after="160" w:line="259" w:lineRule="auto"/>
        <w:jc w:val="left"/>
        <w:rPr>
          <w:rFonts w:ascii="Times New Roman" w:hAnsi="Times New Roman"/>
          <w:sz w:val="24"/>
          <w:lang w:eastAsia="en-US"/>
        </w:rPr>
      </w:pPr>
    </w:p>
    <w:p w14:paraId="77807A58" w14:textId="77777777" w:rsidR="00465844" w:rsidRPr="001F13F6" w:rsidRDefault="00465844" w:rsidP="00465844">
      <w:pPr>
        <w:spacing w:after="160" w:line="259" w:lineRule="auto"/>
        <w:jc w:val="left"/>
        <w:rPr>
          <w:rFonts w:ascii="Times New Roman" w:hAnsi="Times New Roman"/>
          <w:sz w:val="24"/>
          <w:lang w:eastAsia="en-US"/>
        </w:rPr>
      </w:pPr>
    </w:p>
    <w:p w14:paraId="6A35BA05" w14:textId="77777777" w:rsidR="00323811" w:rsidRPr="001F13F6" w:rsidRDefault="00323811" w:rsidP="00323811">
      <w:pPr>
        <w:rPr>
          <w:rFonts w:ascii="Times New Roman" w:hAnsi="Times New Roman"/>
          <w:sz w:val="24"/>
        </w:rPr>
      </w:pPr>
    </w:p>
    <w:p w14:paraId="2A2E39E5" w14:textId="77777777" w:rsidR="00323811" w:rsidRPr="001F13F6" w:rsidRDefault="00323811" w:rsidP="001F13F6">
      <w:pPr>
        <w:jc w:val="center"/>
        <w:rPr>
          <w:rFonts w:ascii="Times New Roman" w:hAnsi="Times New Roman"/>
          <w:b/>
          <w:bCs/>
          <w:sz w:val="40"/>
          <w:szCs w:val="40"/>
          <w:u w:val="single"/>
        </w:rPr>
      </w:pPr>
      <w:r w:rsidRPr="001F13F6">
        <w:rPr>
          <w:rFonts w:ascii="Times New Roman" w:hAnsi="Times New Roman"/>
          <w:b/>
          <w:bCs/>
          <w:sz w:val="40"/>
          <w:szCs w:val="40"/>
          <w:u w:val="single"/>
        </w:rPr>
        <w:lastRenderedPageBreak/>
        <w:t>TABLE OF CONTENTS</w:t>
      </w:r>
    </w:p>
    <w:sdt>
      <w:sdtPr>
        <w:rPr>
          <w:rFonts w:ascii="Times New Roman" w:eastAsia="Times New Roman" w:hAnsi="Times New Roman" w:cs="Times New Roman"/>
          <w:b/>
          <w:i/>
          <w:iCs/>
          <w:color w:val="auto"/>
          <w:sz w:val="24"/>
          <w:szCs w:val="24"/>
          <w:lang w:eastAsia="fr-FR"/>
        </w:rPr>
        <w:id w:val="-128895687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2FE6039" w14:textId="74DA6F6F" w:rsidR="001F13F6" w:rsidRPr="001F13F6" w:rsidRDefault="001F13F6" w:rsidP="00465844">
          <w:pPr>
            <w:pStyle w:val="TOCHeading"/>
            <w:jc w:val="right"/>
            <w:rPr>
              <w:rFonts w:ascii="Times New Roman" w:hAnsi="Times New Roman" w:cs="Times New Roman"/>
              <w:sz w:val="24"/>
              <w:szCs w:val="24"/>
            </w:rPr>
          </w:pPr>
        </w:p>
        <w:p w14:paraId="60CC3076" w14:textId="5309A147" w:rsidR="00465844" w:rsidRPr="00465844" w:rsidRDefault="001F13F6" w:rsidP="00465844">
          <w:pPr>
            <w:pStyle w:val="TOC1"/>
            <w:jc w:val="right"/>
            <w:rPr>
              <w:rFonts w:ascii="Times New Roman" w:eastAsiaTheme="minorEastAsia" w:hAnsi="Times New Roman"/>
              <w:b w:val="0"/>
              <w:bCs w:val="0"/>
              <w:noProof/>
              <w:sz w:val="28"/>
              <w:szCs w:val="28"/>
              <w:lang w:eastAsia="en-US"/>
            </w:rPr>
          </w:pPr>
          <w:r w:rsidRPr="00465844">
            <w:rPr>
              <w:rStyle w:val="Hyperlink"/>
              <w:rFonts w:ascii="Times New Roman" w:hAnsi="Times New Roman"/>
              <w:b w:val="0"/>
              <w:bCs w:val="0"/>
              <w:noProof/>
              <w:sz w:val="28"/>
              <w:szCs w:val="28"/>
            </w:rPr>
            <w:fldChar w:fldCharType="begin"/>
          </w:r>
          <w:r w:rsidRPr="00465844">
            <w:rPr>
              <w:rStyle w:val="Hyperlink"/>
              <w:rFonts w:ascii="Times New Roman" w:hAnsi="Times New Roman"/>
              <w:b w:val="0"/>
              <w:bCs w:val="0"/>
              <w:noProof/>
              <w:sz w:val="28"/>
              <w:szCs w:val="28"/>
            </w:rPr>
            <w:instrText xml:space="preserve"> TOC \o "1-3" \h \z \u </w:instrText>
          </w:r>
          <w:r w:rsidRPr="00465844">
            <w:rPr>
              <w:rStyle w:val="Hyperlink"/>
              <w:rFonts w:ascii="Times New Roman" w:hAnsi="Times New Roman"/>
              <w:b w:val="0"/>
              <w:bCs w:val="0"/>
              <w:noProof/>
              <w:sz w:val="28"/>
              <w:szCs w:val="28"/>
            </w:rPr>
            <w:fldChar w:fldCharType="separate"/>
          </w:r>
          <w:hyperlink w:anchor="_Toc47553807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Document Version History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07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3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46C1B67" w14:textId="27317CEB" w:rsidR="00465844" w:rsidRPr="00465844" w:rsidRDefault="00FA0D0D" w:rsidP="00465844">
          <w:pPr>
            <w:pStyle w:val="TOC1"/>
            <w:jc w:val="right"/>
            <w:rPr>
              <w:rFonts w:ascii="Times New Roman" w:eastAsiaTheme="minorEastAsia" w:hAnsi="Times New Roman"/>
              <w:b w:val="0"/>
              <w:bCs w:val="0"/>
              <w:noProof/>
              <w:sz w:val="28"/>
              <w:szCs w:val="28"/>
              <w:lang w:eastAsia="en-US"/>
            </w:rPr>
          </w:pPr>
          <w:hyperlink w:anchor="_Toc47553808" w:history="1">
            <w:r w:rsidR="00465844" w:rsidRPr="00465844">
              <w:rPr>
                <w:rStyle w:val="Hyperlink"/>
                <w:rFonts w:ascii="Times New Roman" w:eastAsia="MS Mincho" w:hAnsi="Times New Roman"/>
                <w:noProof/>
                <w:sz w:val="28"/>
                <w:szCs w:val="28"/>
                <w:lang w:eastAsia="en-GB"/>
              </w:rPr>
              <w:t>Introduction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08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263ED8D" w14:textId="5D2E017E" w:rsidR="00465844" w:rsidRPr="00465844" w:rsidRDefault="00FA0D0D" w:rsidP="00465844">
          <w:pPr>
            <w:pStyle w:val="TOC2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b w:val="0"/>
              <w:i w:val="0"/>
              <w:iCs w:val="0"/>
              <w:noProof/>
              <w:sz w:val="28"/>
              <w:szCs w:val="28"/>
              <w:lang w:eastAsia="en-US"/>
            </w:rPr>
          </w:pPr>
          <w:hyperlink w:anchor="_Toc47553809" w:history="1">
            <w:r w:rsidR="00465844" w:rsidRPr="00465844">
              <w:rPr>
                <w:rStyle w:val="Hyperlink"/>
                <w:rFonts w:ascii="Times New Roman" w:eastAsia="MS Mincho" w:hAnsi="Times New Roman"/>
                <w:noProof/>
                <w:sz w:val="28"/>
                <w:szCs w:val="28"/>
                <w:lang w:eastAsia="en-GB"/>
              </w:rPr>
              <w:t>Purpose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09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E9CF75E" w14:textId="7E87EC97" w:rsidR="00465844" w:rsidRPr="00465844" w:rsidRDefault="00FA0D0D" w:rsidP="00465844">
          <w:pPr>
            <w:pStyle w:val="TOC1"/>
            <w:jc w:val="right"/>
            <w:rPr>
              <w:rFonts w:ascii="Times New Roman" w:eastAsiaTheme="minorEastAsia" w:hAnsi="Times New Roman"/>
              <w:b w:val="0"/>
              <w:bCs w:val="0"/>
              <w:noProof/>
              <w:sz w:val="28"/>
              <w:szCs w:val="28"/>
              <w:lang w:eastAsia="en-US"/>
            </w:rPr>
          </w:pPr>
          <w:hyperlink w:anchor="_Toc47553810" w:history="1">
            <w:r w:rsidR="00465844" w:rsidRPr="00465844">
              <w:rPr>
                <w:rStyle w:val="Hyperlink"/>
                <w:rFonts w:ascii="Times New Roman" w:eastAsia="MS Mincho" w:hAnsi="Times New Roman"/>
                <w:noProof/>
                <w:sz w:val="28"/>
                <w:szCs w:val="28"/>
                <w:lang w:eastAsia="en-GB"/>
              </w:rPr>
              <w:t>Overview of Tests Results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0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5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CA8D05" w14:textId="51868A06" w:rsidR="00465844" w:rsidRPr="00465844" w:rsidRDefault="00FA0D0D" w:rsidP="00465844">
          <w:pPr>
            <w:pStyle w:val="TOC2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b w:val="0"/>
              <w:i w:val="0"/>
              <w:iCs w:val="0"/>
              <w:noProof/>
              <w:sz w:val="28"/>
              <w:szCs w:val="28"/>
              <w:lang w:eastAsia="en-US"/>
            </w:rPr>
          </w:pPr>
          <w:hyperlink w:anchor="_Toc47553811" w:history="1">
            <w:r w:rsidR="00465844" w:rsidRPr="00465844">
              <w:rPr>
                <w:rStyle w:val="Hyperlink"/>
                <w:rFonts w:ascii="Times New Roman" w:eastAsia="MS Mincho" w:hAnsi="Times New Roman"/>
                <w:noProof/>
                <w:sz w:val="28"/>
                <w:szCs w:val="28"/>
                <w:lang w:eastAsia="en-GB"/>
              </w:rPr>
              <w:t>Tests Summary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1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5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90B150" w14:textId="0BDFD04C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2" w:history="1">
            <w:r w:rsidR="00465844" w:rsidRPr="00465844">
              <w:rPr>
                <w:rStyle w:val="Hyperlink"/>
                <w:rFonts w:ascii="Times New Roman" w:eastAsia="MS Mincho" w:hAnsi="Times New Roman"/>
                <w:i/>
                <w:iCs/>
                <w:noProof/>
                <w:sz w:val="28"/>
                <w:szCs w:val="28"/>
                <w:lang w:eastAsia="en-GB"/>
              </w:rPr>
              <w:t>Detailed Test Results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2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5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EF2242" w14:textId="7CCAA728" w:rsidR="00465844" w:rsidRPr="00465844" w:rsidRDefault="00FA0D0D" w:rsidP="00465844">
          <w:pPr>
            <w:pStyle w:val="TOC2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b w:val="0"/>
              <w:i w:val="0"/>
              <w:iCs w:val="0"/>
              <w:noProof/>
              <w:sz w:val="28"/>
              <w:szCs w:val="28"/>
              <w:lang w:eastAsia="en-US"/>
            </w:rPr>
          </w:pPr>
          <w:hyperlink w:anchor="_Toc47553813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(CO) Subsystem Tests: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3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6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01E96F" w14:textId="2F44A804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4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ccount Registration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4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6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1652EA6" w14:textId="46345BAF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5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 xml:space="preserve">City Official Subsystem: </w:t>
            </w:r>
            <w:r w:rsidR="00465844" w:rsidRPr="001B6273">
              <w:rPr>
                <w:rStyle w:val="Hyperlink"/>
                <w:rFonts w:ascii="Times New Roman" w:hAnsi="Times New Roman"/>
                <w:noProof/>
                <w:sz w:val="28"/>
                <w:szCs w:val="28"/>
                <w:u w:val="none"/>
              </w:rPr>
              <w:t>Specify</w:t>
            </w:r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 xml:space="preserve"> Zoning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5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7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1BB8E44" w14:textId="2EA61604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6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Permit Type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6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4D9934" w14:textId="569D020E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7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Permit URL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7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9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2FB12D7" w14:textId="16CA5A0C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8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Regulation Type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8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0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0EAFBA" w14:textId="790C04B5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19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Regulation URL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19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1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F784285" w14:textId="02E0ED5D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0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Delete Regulation URL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0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2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bookmarkStart w:id="0" w:name="_GoBack"/>
        <w:p w14:paraId="039CBAE4" w14:textId="7301A2BE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r>
            <w:fldChar w:fldCharType="begin"/>
          </w:r>
          <w:r>
            <w:instrText xml:space="preserve"> HYPERLINK \l "_Toc47553821" </w:instrText>
          </w:r>
          <w:r>
            <w:fldChar w:fldCharType="separate"/>
          </w:r>
          <w:r w:rsidR="00465844" w:rsidRPr="00465844">
            <w:rPr>
              <w:rStyle w:val="Hyperlink"/>
              <w:rFonts w:ascii="Times New Roman" w:hAnsi="Times New Roman"/>
              <w:noProof/>
              <w:sz w:val="28"/>
              <w:szCs w:val="28"/>
            </w:rPr>
            <w:t>City Official Subsystem: Delete Permit</w: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tab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begin"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instrText xml:space="preserve"> PAGEREF _Toc47553821 \h </w:instrTex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separate"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t>13</w: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end"/>
          </w:r>
          <w:r>
            <w:rPr>
              <w:rFonts w:ascii="Times New Roman" w:hAnsi="Times New Roman"/>
              <w:noProof/>
              <w:sz w:val="28"/>
              <w:szCs w:val="28"/>
            </w:rPr>
            <w:fldChar w:fldCharType="end"/>
          </w:r>
        </w:p>
        <w:bookmarkEnd w:id="0"/>
        <w:p w14:paraId="2EBA76C0" w14:textId="2C03036D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r>
            <w:fldChar w:fldCharType="begin"/>
          </w:r>
          <w:r>
            <w:instrText xml:space="preserve"> HYPERLINK \l "_Toc47553822" </w:instrText>
          </w:r>
          <w:r>
            <w:fldChar w:fldCharType="separate"/>
          </w:r>
          <w:r w:rsidR="00465844" w:rsidRPr="00465844">
            <w:rPr>
              <w:rStyle w:val="Hyperlink"/>
              <w:rFonts w:ascii="Times New Roman" w:hAnsi="Times New Roman"/>
              <w:noProof/>
              <w:sz w:val="28"/>
              <w:szCs w:val="28"/>
            </w:rPr>
            <w:t>City Official Subsystem: Registration Error Handling</w: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tab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begin"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instrText xml:space="preserve"> PAGEREF _Toc47553822 \h </w:instrTex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separate"/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t>14</w:t>
          </w:r>
          <w:r w:rsidR="00465844" w:rsidRPr="00465844">
            <w:rPr>
              <w:rFonts w:ascii="Times New Roman" w:hAnsi="Times New Roman"/>
              <w:noProof/>
              <w:webHidden/>
              <w:sz w:val="28"/>
              <w:szCs w:val="28"/>
            </w:rPr>
            <w:fldChar w:fldCharType="end"/>
          </w:r>
          <w:r>
            <w:rPr>
              <w:rFonts w:ascii="Times New Roman" w:hAnsi="Times New Roman"/>
              <w:noProof/>
              <w:sz w:val="28"/>
              <w:szCs w:val="28"/>
            </w:rPr>
            <w:fldChar w:fldCharType="end"/>
          </w:r>
        </w:p>
        <w:p w14:paraId="426A66E3" w14:textId="4F0B6484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3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User Error Handling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3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4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F9E2B8" w14:textId="27D0D96F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4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Zone Error Handling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4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5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B7B4E90" w14:textId="4D586224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5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Permit Error Handling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5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6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81BA1D" w14:textId="256B7AA6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6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Regulation Error Handling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6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7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FCDAF2A" w14:textId="78F274A6" w:rsidR="00465844" w:rsidRPr="00465844" w:rsidRDefault="00FA0D0D" w:rsidP="00465844">
          <w:pPr>
            <w:pStyle w:val="TOC3"/>
            <w:tabs>
              <w:tab w:val="right" w:leader="dot" w:pos="9260"/>
            </w:tabs>
            <w:jc w:val="right"/>
            <w:rPr>
              <w:rFonts w:ascii="Times New Roman" w:eastAsiaTheme="minorEastAsia" w:hAnsi="Times New Roman"/>
              <w:noProof/>
              <w:sz w:val="28"/>
              <w:szCs w:val="28"/>
              <w:lang w:eastAsia="en-US"/>
            </w:rPr>
          </w:pPr>
          <w:hyperlink w:anchor="_Toc47553827" w:history="1">
            <w:r w:rsidR="00465844" w:rsidRPr="00465844">
              <w:rPr>
                <w:rStyle w:val="Hyperlink"/>
                <w:rFonts w:ascii="Times New Roman" w:hAnsi="Times New Roman"/>
                <w:noProof/>
                <w:sz w:val="28"/>
                <w:szCs w:val="28"/>
              </w:rPr>
              <w:t>City Official Subsystem: Add Zone Listed/Removal from Zone Menu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47553827 \h </w:instrTex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8</w:t>
            </w:r>
            <w:r w:rsidR="00465844" w:rsidRPr="00465844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3BE4A3D" w14:textId="10C5ED26" w:rsidR="001F13F6" w:rsidRPr="001F13F6" w:rsidRDefault="001F13F6" w:rsidP="00465844">
          <w:pPr>
            <w:pStyle w:val="TOC2"/>
            <w:tabs>
              <w:tab w:val="left" w:pos="880"/>
              <w:tab w:val="right" w:leader="dot" w:pos="9350"/>
            </w:tabs>
            <w:jc w:val="right"/>
            <w:rPr>
              <w:rFonts w:ascii="Times New Roman" w:hAnsi="Times New Roman"/>
              <w:b w:val="0"/>
              <w:i w:val="0"/>
              <w:iCs w:val="0"/>
              <w:sz w:val="24"/>
            </w:rPr>
          </w:pPr>
          <w:r w:rsidRPr="00465844">
            <w:rPr>
              <w:rStyle w:val="Hyperlink"/>
              <w:rFonts w:ascii="Times New Roman" w:hAnsi="Times New Roman"/>
              <w:b w:val="0"/>
              <w:i w:val="0"/>
              <w:iCs w:val="0"/>
              <w:sz w:val="28"/>
              <w:szCs w:val="28"/>
            </w:rPr>
            <w:fldChar w:fldCharType="end"/>
          </w:r>
        </w:p>
      </w:sdtContent>
    </w:sdt>
    <w:p w14:paraId="03EDEA1F" w14:textId="593B4D2D" w:rsidR="00B5106C" w:rsidRPr="001F13F6" w:rsidRDefault="00B5106C" w:rsidP="00323811">
      <w:pPr>
        <w:rPr>
          <w:rFonts w:ascii="Times New Roman" w:hAnsi="Times New Roman"/>
          <w:sz w:val="24"/>
        </w:rPr>
      </w:pPr>
    </w:p>
    <w:p w14:paraId="530C8DBD" w14:textId="19B32837" w:rsidR="00B5106C" w:rsidRPr="001F13F6" w:rsidRDefault="00B5106C" w:rsidP="00323811">
      <w:pPr>
        <w:rPr>
          <w:rFonts w:ascii="Times New Roman" w:hAnsi="Times New Roman"/>
          <w:sz w:val="24"/>
        </w:rPr>
      </w:pPr>
    </w:p>
    <w:p w14:paraId="091A73EA" w14:textId="55F4D3E1" w:rsidR="00B5106C" w:rsidRPr="001F13F6" w:rsidRDefault="00B5106C" w:rsidP="00323811">
      <w:pPr>
        <w:rPr>
          <w:rFonts w:ascii="Times New Roman" w:hAnsi="Times New Roman"/>
          <w:sz w:val="24"/>
        </w:rPr>
      </w:pPr>
    </w:p>
    <w:p w14:paraId="459BBC83" w14:textId="799A5DCA" w:rsidR="001F13F6" w:rsidRPr="00465844" w:rsidRDefault="00B5106C" w:rsidP="00465844">
      <w:pPr>
        <w:pStyle w:val="Heading1"/>
        <w:spacing w:before="60" w:after="240" w:line="300" w:lineRule="auto"/>
        <w:jc w:val="center"/>
        <w:rPr>
          <w:rFonts w:ascii="Times New Roman" w:eastAsia="MS Mincho" w:hAnsi="Times New Roman" w:cs="Times New Roman"/>
          <w:bCs w:val="0"/>
          <w:sz w:val="40"/>
          <w:szCs w:val="40"/>
          <w:lang w:eastAsia="en-GB"/>
        </w:rPr>
      </w:pPr>
      <w:bookmarkStart w:id="1" w:name="_Toc44424810"/>
      <w:bookmarkStart w:id="2" w:name="_Toc47550819"/>
      <w:bookmarkStart w:id="3" w:name="_Toc47553807"/>
      <w:r w:rsidRPr="00465844">
        <w:rPr>
          <w:rFonts w:ascii="Times New Roman" w:eastAsia="MS Mincho" w:hAnsi="Times New Roman" w:cs="Times New Roman"/>
          <w:bCs w:val="0"/>
          <w:sz w:val="40"/>
          <w:szCs w:val="40"/>
          <w:lang w:eastAsia="en-GB"/>
        </w:rPr>
        <w:lastRenderedPageBreak/>
        <w:t>Document Version History</w:t>
      </w:r>
      <w:bookmarkEnd w:id="1"/>
      <w:bookmarkEnd w:id="2"/>
      <w:bookmarkEnd w:id="3"/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310"/>
        <w:gridCol w:w="1016"/>
        <w:gridCol w:w="3156"/>
        <w:gridCol w:w="3772"/>
      </w:tblGrid>
      <w:tr w:rsidR="001F13F6" w:rsidRPr="001F13F6" w14:paraId="37399403" w14:textId="77777777" w:rsidTr="001F13F6">
        <w:trPr>
          <w:trHeight w:val="407"/>
        </w:trPr>
        <w:tc>
          <w:tcPr>
            <w:tcW w:w="7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29BB9DF" w14:textId="77777777" w:rsidR="001F13F6" w:rsidRPr="001F13F6" w:rsidRDefault="001F13F6" w:rsidP="00E063D0">
            <w:pPr>
              <w:pStyle w:val="Tabletext0"/>
              <w:jc w:val="center"/>
              <w:rPr>
                <w:b/>
                <w:sz w:val="24"/>
                <w:szCs w:val="24"/>
              </w:rPr>
            </w:pPr>
            <w:r w:rsidRPr="001F13F6">
              <w:rPr>
                <w:b/>
                <w:sz w:val="24"/>
                <w:szCs w:val="24"/>
              </w:rPr>
              <w:t>Date</w:t>
            </w:r>
          </w:p>
        </w:tc>
        <w:tc>
          <w:tcPr>
            <w:tcW w:w="5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B36500B" w14:textId="77777777" w:rsidR="001F13F6" w:rsidRPr="001F13F6" w:rsidRDefault="001F13F6" w:rsidP="00E063D0">
            <w:pPr>
              <w:pStyle w:val="Tabletext0"/>
              <w:jc w:val="center"/>
              <w:rPr>
                <w:b/>
                <w:sz w:val="24"/>
                <w:szCs w:val="24"/>
              </w:rPr>
            </w:pPr>
            <w:r w:rsidRPr="001F13F6">
              <w:rPr>
                <w:b/>
                <w:sz w:val="24"/>
                <w:szCs w:val="24"/>
              </w:rPr>
              <w:t>Version</w:t>
            </w:r>
          </w:p>
        </w:tc>
        <w:tc>
          <w:tcPr>
            <w:tcW w:w="17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A97A08" w14:textId="77777777" w:rsidR="001F13F6" w:rsidRPr="001F13F6" w:rsidRDefault="001F13F6" w:rsidP="00E063D0">
            <w:pPr>
              <w:pStyle w:val="Tabletext0"/>
              <w:jc w:val="center"/>
              <w:rPr>
                <w:b/>
                <w:sz w:val="24"/>
                <w:szCs w:val="24"/>
              </w:rPr>
            </w:pPr>
            <w:r w:rsidRPr="001F13F6">
              <w:rPr>
                <w:b/>
                <w:sz w:val="24"/>
                <w:szCs w:val="24"/>
              </w:rPr>
              <w:t>Author</w:t>
            </w:r>
          </w:p>
        </w:tc>
        <w:tc>
          <w:tcPr>
            <w:tcW w:w="20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BB730D" w14:textId="77777777" w:rsidR="001F13F6" w:rsidRPr="001F13F6" w:rsidRDefault="001F13F6" w:rsidP="00E063D0">
            <w:pPr>
              <w:pStyle w:val="Tabletext0"/>
              <w:jc w:val="center"/>
              <w:rPr>
                <w:b/>
                <w:sz w:val="24"/>
                <w:szCs w:val="24"/>
              </w:rPr>
            </w:pPr>
            <w:r w:rsidRPr="001F13F6">
              <w:rPr>
                <w:b/>
                <w:sz w:val="24"/>
                <w:szCs w:val="24"/>
              </w:rPr>
              <w:t>Description</w:t>
            </w:r>
          </w:p>
        </w:tc>
      </w:tr>
      <w:tr w:rsidR="001F13F6" w:rsidRPr="001F13F6" w14:paraId="544CE2C1" w14:textId="77777777" w:rsidTr="001F13F6">
        <w:trPr>
          <w:trHeight w:val="407"/>
        </w:trPr>
        <w:tc>
          <w:tcPr>
            <w:tcW w:w="7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6F00C36" w14:textId="20D1AE08" w:rsidR="001F13F6" w:rsidRPr="001F13F6" w:rsidRDefault="001F13F6" w:rsidP="00E063D0">
            <w:pPr>
              <w:pStyle w:val="Tabletext0"/>
              <w:jc w:val="center"/>
              <w:rPr>
                <w:sz w:val="24"/>
                <w:szCs w:val="24"/>
              </w:rPr>
            </w:pPr>
            <w:r w:rsidRPr="001F13F6">
              <w:rPr>
                <w:sz w:val="24"/>
                <w:szCs w:val="24"/>
              </w:rPr>
              <w:t>08/03/2020</w:t>
            </w:r>
          </w:p>
        </w:tc>
        <w:tc>
          <w:tcPr>
            <w:tcW w:w="5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2113448" w14:textId="77777777" w:rsidR="001F13F6" w:rsidRPr="001F13F6" w:rsidRDefault="001F13F6" w:rsidP="00E063D0">
            <w:pPr>
              <w:pStyle w:val="Tabletext0"/>
              <w:jc w:val="center"/>
              <w:rPr>
                <w:sz w:val="24"/>
                <w:szCs w:val="24"/>
              </w:rPr>
            </w:pPr>
            <w:r w:rsidRPr="001F13F6">
              <w:rPr>
                <w:sz w:val="24"/>
                <w:szCs w:val="24"/>
              </w:rPr>
              <w:t>1.0</w:t>
            </w:r>
          </w:p>
        </w:tc>
        <w:tc>
          <w:tcPr>
            <w:tcW w:w="17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90F7EA1" w14:textId="3E76B2B2" w:rsidR="001F13F6" w:rsidRPr="001F13F6" w:rsidRDefault="001F13F6" w:rsidP="00E063D0">
            <w:pPr>
              <w:pStyle w:val="TableText"/>
              <w:jc w:val="center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Matt </w:t>
            </w:r>
            <w:proofErr w:type="spellStart"/>
            <w:r w:rsidRPr="001F13F6">
              <w:rPr>
                <w:rFonts w:ascii="Times New Roman" w:hAnsi="Times New Roman"/>
                <w:sz w:val="24"/>
              </w:rPr>
              <w:t>Slaymaker</w:t>
            </w:r>
            <w:proofErr w:type="spellEnd"/>
            <w:r w:rsidRPr="001F13F6">
              <w:rPr>
                <w:rFonts w:ascii="Times New Roman" w:hAnsi="Times New Roman"/>
                <w:sz w:val="24"/>
              </w:rPr>
              <w:t xml:space="preserve"> (Test Lead) &amp; Nathaniel </w:t>
            </w:r>
            <w:proofErr w:type="spellStart"/>
            <w:r w:rsidRPr="001F13F6">
              <w:rPr>
                <w:rFonts w:ascii="Times New Roman" w:hAnsi="Times New Roman"/>
                <w:sz w:val="24"/>
              </w:rPr>
              <w:t>Muesing</w:t>
            </w:r>
            <w:proofErr w:type="spellEnd"/>
            <w:r w:rsidRPr="001F13F6">
              <w:rPr>
                <w:rFonts w:ascii="Times New Roman" w:hAnsi="Times New Roman"/>
                <w:sz w:val="24"/>
              </w:rPr>
              <w:t xml:space="preserve"> (Software lead &amp; Test Team)</w:t>
            </w:r>
          </w:p>
        </w:tc>
        <w:tc>
          <w:tcPr>
            <w:tcW w:w="20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279C379" w14:textId="77777777" w:rsidR="001F13F6" w:rsidRPr="001F13F6" w:rsidRDefault="001F13F6" w:rsidP="00E063D0">
            <w:pPr>
              <w:pStyle w:val="Tabletext0"/>
              <w:jc w:val="center"/>
              <w:rPr>
                <w:sz w:val="24"/>
                <w:szCs w:val="24"/>
              </w:rPr>
            </w:pPr>
            <w:r w:rsidRPr="001F13F6">
              <w:rPr>
                <w:sz w:val="24"/>
                <w:szCs w:val="24"/>
              </w:rPr>
              <w:t>Initial Release</w:t>
            </w:r>
          </w:p>
        </w:tc>
      </w:tr>
      <w:tr w:rsidR="001F13F6" w:rsidRPr="001F13F6" w14:paraId="230696F0" w14:textId="77777777" w:rsidTr="001F13F6">
        <w:trPr>
          <w:trHeight w:val="407"/>
        </w:trPr>
        <w:tc>
          <w:tcPr>
            <w:tcW w:w="7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4A3F23D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90C5C2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17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FF74C7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20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2FACD7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</w:tr>
      <w:tr w:rsidR="001F13F6" w:rsidRPr="001F13F6" w14:paraId="771672D0" w14:textId="77777777" w:rsidTr="001F13F6">
        <w:trPr>
          <w:trHeight w:val="413"/>
        </w:trPr>
        <w:tc>
          <w:tcPr>
            <w:tcW w:w="7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D93F11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554CC2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17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6EA9AA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20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6F838C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</w:tr>
      <w:tr w:rsidR="001F13F6" w:rsidRPr="001F13F6" w14:paraId="1C1E4209" w14:textId="77777777" w:rsidTr="001F13F6">
        <w:trPr>
          <w:trHeight w:val="407"/>
        </w:trPr>
        <w:tc>
          <w:tcPr>
            <w:tcW w:w="7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33F976A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5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9A08F1B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170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9ED13C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  <w:tc>
          <w:tcPr>
            <w:tcW w:w="203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ACD96C7" w14:textId="77777777" w:rsidR="001F13F6" w:rsidRPr="001F13F6" w:rsidRDefault="001F13F6" w:rsidP="00E063D0">
            <w:pPr>
              <w:pStyle w:val="Tabletext0"/>
              <w:rPr>
                <w:sz w:val="24"/>
                <w:szCs w:val="24"/>
              </w:rPr>
            </w:pPr>
          </w:p>
        </w:tc>
      </w:tr>
    </w:tbl>
    <w:p w14:paraId="4FD822C5" w14:textId="77777777" w:rsidR="001F13F6" w:rsidRPr="001F13F6" w:rsidRDefault="001F13F6" w:rsidP="001F13F6">
      <w:pPr>
        <w:pStyle w:val="Disclaimer"/>
        <w:rPr>
          <w:rFonts w:ascii="Times New Roman" w:hAnsi="Times New Roman"/>
        </w:rPr>
        <w:sectPr w:rsidR="001F13F6" w:rsidRPr="001F13F6" w:rsidSect="001F13F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440" w:bottom="1440" w:left="1530" w:header="706" w:footer="706" w:gutter="0"/>
          <w:cols w:space="720"/>
          <w:titlePg/>
          <w:docGrid w:linePitch="360"/>
        </w:sectPr>
      </w:pPr>
    </w:p>
    <w:p w14:paraId="49369AB0" w14:textId="456156A3" w:rsidR="00F96ED1" w:rsidRPr="001F13F6" w:rsidRDefault="00323811" w:rsidP="001F13F6">
      <w:pPr>
        <w:pStyle w:val="Heading1"/>
        <w:spacing w:before="60" w:after="240" w:line="300" w:lineRule="auto"/>
        <w:jc w:val="center"/>
        <w:rPr>
          <w:rFonts w:ascii="Times New Roman" w:hAnsi="Times New Roman" w:cs="Times New Roman"/>
          <w:b w:val="0"/>
          <w:bCs w:val="0"/>
          <w:szCs w:val="24"/>
        </w:rPr>
      </w:pPr>
      <w:bookmarkStart w:id="4" w:name="_Toc47550820"/>
      <w:bookmarkStart w:id="5" w:name="_Toc47553808"/>
      <w:r w:rsidRPr="001F13F6">
        <w:rPr>
          <w:rFonts w:ascii="Times New Roman" w:eastAsia="MS Mincho" w:hAnsi="Times New Roman" w:cs="Times New Roman"/>
          <w:bCs w:val="0"/>
          <w:sz w:val="40"/>
          <w:szCs w:val="40"/>
          <w:lang w:eastAsia="en-GB"/>
        </w:rPr>
        <w:lastRenderedPageBreak/>
        <w:t>Introduction</w:t>
      </w:r>
      <w:bookmarkEnd w:id="4"/>
      <w:bookmarkEnd w:id="5"/>
    </w:p>
    <w:p w14:paraId="6E2396E7" w14:textId="7A68701E" w:rsidR="00F96ED1" w:rsidRPr="001F13F6" w:rsidRDefault="00F96ED1" w:rsidP="00CD72E6">
      <w:pPr>
        <w:spacing w:line="480" w:lineRule="auto"/>
        <w:ind w:firstLine="431"/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The Municipality Permit Chat</w:t>
      </w:r>
      <w:r w:rsidR="001F13F6" w:rsidRPr="001F13F6">
        <w:rPr>
          <w:rFonts w:ascii="Times New Roman" w:hAnsi="Times New Roman"/>
          <w:sz w:val="24"/>
        </w:rPr>
        <w:t>b</w:t>
      </w:r>
      <w:r w:rsidRPr="001F13F6">
        <w:rPr>
          <w:rFonts w:ascii="Times New Roman" w:hAnsi="Times New Roman"/>
          <w:sz w:val="24"/>
        </w:rPr>
        <w:t xml:space="preserve">ot </w:t>
      </w:r>
      <w:r w:rsidR="001F13F6" w:rsidRPr="001F13F6">
        <w:rPr>
          <w:rFonts w:ascii="Times New Roman" w:hAnsi="Times New Roman"/>
          <w:sz w:val="24"/>
        </w:rPr>
        <w:t>S</w:t>
      </w:r>
      <w:r w:rsidRPr="001F13F6">
        <w:rPr>
          <w:rFonts w:ascii="Times New Roman" w:hAnsi="Times New Roman"/>
          <w:sz w:val="24"/>
        </w:rPr>
        <w:t>ystem</w:t>
      </w:r>
      <w:r w:rsidR="001F13F6" w:rsidRPr="001F13F6">
        <w:rPr>
          <w:rFonts w:ascii="Times New Roman" w:hAnsi="Times New Roman"/>
          <w:sz w:val="24"/>
        </w:rPr>
        <w:t xml:space="preserve"> (MPCS)</w:t>
      </w:r>
      <w:r w:rsidRPr="001F13F6">
        <w:rPr>
          <w:rFonts w:ascii="Times New Roman" w:hAnsi="Times New Roman"/>
          <w:sz w:val="24"/>
        </w:rPr>
        <w:t xml:space="preserve"> consists of a chatbot application that city residents will interact with, as well as a downloadable component that allows city officials to customize the offerings of the chatbot.</w:t>
      </w:r>
    </w:p>
    <w:p w14:paraId="6661166C" w14:textId="679BF99C" w:rsidR="00F96ED1" w:rsidRPr="001F13F6" w:rsidRDefault="00F96ED1" w:rsidP="00F96ED1">
      <w:pPr>
        <w:spacing w:line="480" w:lineRule="auto"/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ab/>
        <w:t>The system is composed of two primary sub</w:t>
      </w:r>
      <w:r w:rsidR="00CD72E6" w:rsidRPr="001F13F6">
        <w:rPr>
          <w:rFonts w:ascii="Times New Roman" w:hAnsi="Times New Roman"/>
          <w:sz w:val="24"/>
        </w:rPr>
        <w:t>systems, the City Resident Chat</w:t>
      </w:r>
      <w:r w:rsidR="001F13F6" w:rsidRPr="001F13F6">
        <w:rPr>
          <w:rFonts w:ascii="Times New Roman" w:hAnsi="Times New Roman"/>
          <w:sz w:val="24"/>
        </w:rPr>
        <w:t>b</w:t>
      </w:r>
      <w:r w:rsidRPr="001F13F6">
        <w:rPr>
          <w:rFonts w:ascii="Times New Roman" w:hAnsi="Times New Roman"/>
          <w:sz w:val="24"/>
        </w:rPr>
        <w:t xml:space="preserve">ot and the City Official Interface.  The purpose of the City Resident </w:t>
      </w:r>
      <w:r w:rsidR="001F13F6" w:rsidRPr="001F13F6">
        <w:rPr>
          <w:rFonts w:ascii="Times New Roman" w:hAnsi="Times New Roman"/>
          <w:sz w:val="24"/>
        </w:rPr>
        <w:t xml:space="preserve">Chatbot </w:t>
      </w:r>
      <w:r w:rsidRPr="001F13F6">
        <w:rPr>
          <w:rFonts w:ascii="Times New Roman" w:hAnsi="Times New Roman"/>
          <w:sz w:val="24"/>
        </w:rPr>
        <w:t>subsystem is to facilitate access to the features by residents, while the City Official Interface is to facilitate access to the features of the system by city officials.</w:t>
      </w:r>
    </w:p>
    <w:p w14:paraId="35A62CD7" w14:textId="1315C633" w:rsidR="00F96ED1" w:rsidRPr="001F13F6" w:rsidRDefault="00F96ED1" w:rsidP="00F96ED1">
      <w:pPr>
        <w:spacing w:line="480" w:lineRule="auto"/>
        <w:ind w:right="201"/>
        <w:rPr>
          <w:rFonts w:ascii="Times New Roman" w:hAnsi="Times New Roman"/>
          <w:color w:val="000000"/>
          <w:sz w:val="24"/>
        </w:rPr>
      </w:pPr>
      <w:r w:rsidRPr="001F13F6">
        <w:rPr>
          <w:rFonts w:ascii="Times New Roman" w:hAnsi="Times New Roman"/>
          <w:sz w:val="24"/>
        </w:rPr>
        <w:tab/>
      </w:r>
      <w:r w:rsidR="001F13F6" w:rsidRPr="001F13F6">
        <w:rPr>
          <w:rFonts w:ascii="Times New Roman" w:hAnsi="Times New Roman"/>
          <w:sz w:val="24"/>
        </w:rPr>
        <w:t>MPCS</w:t>
      </w:r>
      <w:r w:rsidRPr="001F13F6">
        <w:rPr>
          <w:rFonts w:ascii="Times New Roman" w:hAnsi="Times New Roman"/>
          <w:sz w:val="24"/>
        </w:rPr>
        <w:t xml:space="preserve"> is </w:t>
      </w:r>
      <w:r w:rsidRPr="001F13F6">
        <w:rPr>
          <w:rFonts w:ascii="Times New Roman" w:hAnsi="Times New Roman"/>
          <w:color w:val="000000"/>
          <w:sz w:val="24"/>
        </w:rPr>
        <w:t xml:space="preserve">a software application that assists end-users in navigating the local city website (e.g., Pasadena) by answering questions and providing information when inquired. Questions provided by the end-user are administered via a popup website </w:t>
      </w:r>
      <w:proofErr w:type="spellStart"/>
      <w:r w:rsidRPr="001F13F6">
        <w:rPr>
          <w:rFonts w:ascii="Times New Roman" w:hAnsi="Times New Roman"/>
          <w:color w:val="000000"/>
          <w:sz w:val="24"/>
        </w:rPr>
        <w:t>chatbox</w:t>
      </w:r>
      <w:proofErr w:type="spellEnd"/>
      <w:r w:rsidRPr="001F13F6">
        <w:rPr>
          <w:rFonts w:ascii="Times New Roman" w:hAnsi="Times New Roman"/>
          <w:color w:val="000000"/>
          <w:sz w:val="24"/>
        </w:rPr>
        <w:t xml:space="preserve">. The </w:t>
      </w:r>
      <w:r w:rsidR="001F13F6" w:rsidRPr="001F13F6">
        <w:rPr>
          <w:rFonts w:ascii="Times New Roman" w:hAnsi="Times New Roman"/>
          <w:color w:val="000000"/>
          <w:sz w:val="24"/>
        </w:rPr>
        <w:t>c</w:t>
      </w:r>
      <w:r w:rsidRPr="001F13F6">
        <w:rPr>
          <w:rFonts w:ascii="Times New Roman" w:hAnsi="Times New Roman"/>
          <w:color w:val="000000"/>
          <w:sz w:val="24"/>
        </w:rPr>
        <w:t xml:space="preserve">hatbot convincingly acknowledges and interfaces with the end-user comparable to a human customer representative by determining whether to provide a direct answer or reference search results from within the website. Furthermore, the </w:t>
      </w:r>
      <w:r w:rsidR="001F13F6" w:rsidRPr="001F13F6">
        <w:rPr>
          <w:rFonts w:ascii="Times New Roman" w:hAnsi="Times New Roman"/>
          <w:color w:val="000000"/>
          <w:sz w:val="24"/>
        </w:rPr>
        <w:t>c</w:t>
      </w:r>
      <w:r w:rsidRPr="001F13F6">
        <w:rPr>
          <w:rFonts w:ascii="Times New Roman" w:hAnsi="Times New Roman"/>
          <w:color w:val="000000"/>
          <w:sz w:val="24"/>
        </w:rPr>
        <w:t>hatbot is linked to other applications within the website to provide accurate information to the end-user. The Chatbot System (CS) will also contain options that will be customizable by its Stakeholders (e.g., City Officials) through a downloadable client.</w:t>
      </w:r>
    </w:p>
    <w:p w14:paraId="64D9F44B" w14:textId="2BFA7B98" w:rsidR="00CD72E6" w:rsidRPr="001F13F6" w:rsidRDefault="00CD72E6" w:rsidP="001F13F6">
      <w:pPr>
        <w:pStyle w:val="Heading2"/>
        <w:numPr>
          <w:ilvl w:val="0"/>
          <w:numId w:val="0"/>
        </w:numPr>
        <w:ind w:left="576" w:hanging="576"/>
        <w:rPr>
          <w:rFonts w:ascii="Times New Roman" w:eastAsia="MS Mincho" w:hAnsi="Times New Roman" w:cs="Times New Roman"/>
          <w:i w:val="0"/>
          <w:iCs w:val="0"/>
          <w:sz w:val="28"/>
          <w:szCs w:val="36"/>
          <w:lang w:eastAsia="en-GB"/>
        </w:rPr>
      </w:pPr>
      <w:bookmarkStart w:id="6" w:name="_Toc47553809"/>
      <w:r w:rsidRPr="001F13F6">
        <w:rPr>
          <w:rFonts w:ascii="Times New Roman" w:eastAsia="MS Mincho" w:hAnsi="Times New Roman" w:cs="Times New Roman"/>
          <w:i w:val="0"/>
          <w:iCs w:val="0"/>
          <w:sz w:val="28"/>
          <w:szCs w:val="36"/>
          <w:lang w:eastAsia="en-GB"/>
        </w:rPr>
        <w:t>Purpose</w:t>
      </w:r>
      <w:bookmarkEnd w:id="6"/>
    </w:p>
    <w:p w14:paraId="7CEAE35A" w14:textId="7DA3E426" w:rsidR="00F96ED1" w:rsidRPr="001F13F6" w:rsidRDefault="00F96ED1" w:rsidP="00F96ED1">
      <w:pPr>
        <w:spacing w:line="480" w:lineRule="auto"/>
        <w:ind w:right="201"/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color w:val="000000"/>
          <w:sz w:val="24"/>
        </w:rPr>
        <w:tab/>
        <w:t>The purpose of this document is to outline the results of the expected tests as detailed in the User Acceptance Test Plan for this project.</w:t>
      </w:r>
    </w:p>
    <w:p w14:paraId="64B8F445" w14:textId="77777777" w:rsidR="001F13F6" w:rsidRDefault="001F13F6" w:rsidP="001F13F6">
      <w:pPr>
        <w:pStyle w:val="Heading2"/>
        <w:numPr>
          <w:ilvl w:val="0"/>
          <w:numId w:val="0"/>
        </w:numPr>
        <w:ind w:left="576" w:hanging="576"/>
        <w:rPr>
          <w:rFonts w:ascii="Times New Roman" w:eastAsia="MS Mincho" w:hAnsi="Times New Roman" w:cs="Times New Roman"/>
          <w:sz w:val="28"/>
          <w:szCs w:val="36"/>
          <w:lang w:eastAsia="en-GB"/>
        </w:rPr>
      </w:pPr>
      <w:bookmarkStart w:id="7" w:name="_Toc47550821"/>
    </w:p>
    <w:p w14:paraId="130603B6" w14:textId="77777777" w:rsidR="001F13F6" w:rsidRDefault="001F13F6" w:rsidP="001F13F6">
      <w:pPr>
        <w:pStyle w:val="Heading2"/>
        <w:numPr>
          <w:ilvl w:val="0"/>
          <w:numId w:val="0"/>
        </w:numPr>
        <w:ind w:left="576" w:hanging="576"/>
        <w:rPr>
          <w:rFonts w:ascii="Times New Roman" w:eastAsia="MS Mincho" w:hAnsi="Times New Roman" w:cs="Times New Roman"/>
          <w:sz w:val="28"/>
          <w:szCs w:val="36"/>
          <w:lang w:eastAsia="en-GB"/>
        </w:rPr>
      </w:pPr>
    </w:p>
    <w:p w14:paraId="7631FD8E" w14:textId="267FE1CC" w:rsidR="00323811" w:rsidRPr="001F13F6" w:rsidRDefault="00323811" w:rsidP="001F13F6">
      <w:pPr>
        <w:pStyle w:val="Heading1"/>
        <w:spacing w:before="60" w:after="240" w:line="300" w:lineRule="auto"/>
        <w:jc w:val="center"/>
        <w:rPr>
          <w:rFonts w:ascii="Times New Roman" w:eastAsia="MS Mincho" w:hAnsi="Times New Roman" w:cs="Times New Roman"/>
          <w:bCs w:val="0"/>
          <w:sz w:val="40"/>
          <w:szCs w:val="40"/>
          <w:lang w:eastAsia="en-GB"/>
        </w:rPr>
      </w:pPr>
      <w:bookmarkStart w:id="8" w:name="_Toc47553810"/>
      <w:r w:rsidRPr="001F13F6">
        <w:rPr>
          <w:rFonts w:ascii="Times New Roman" w:eastAsia="MS Mincho" w:hAnsi="Times New Roman" w:cs="Times New Roman"/>
          <w:bCs w:val="0"/>
          <w:sz w:val="40"/>
          <w:szCs w:val="40"/>
          <w:lang w:eastAsia="en-GB"/>
        </w:rPr>
        <w:lastRenderedPageBreak/>
        <w:t>Overview of Tests Results</w:t>
      </w:r>
      <w:bookmarkEnd w:id="7"/>
      <w:bookmarkEnd w:id="8"/>
    </w:p>
    <w:p w14:paraId="76D928FE" w14:textId="5BDEF237" w:rsidR="00323811" w:rsidRPr="001F13F6" w:rsidRDefault="00323811" w:rsidP="001F13F6">
      <w:pPr>
        <w:pStyle w:val="Heading2"/>
        <w:numPr>
          <w:ilvl w:val="0"/>
          <w:numId w:val="0"/>
        </w:numPr>
        <w:ind w:left="576" w:hanging="576"/>
        <w:rPr>
          <w:rFonts w:ascii="Times New Roman" w:eastAsia="MS Mincho" w:hAnsi="Times New Roman" w:cs="Times New Roman"/>
          <w:i w:val="0"/>
          <w:iCs w:val="0"/>
          <w:sz w:val="28"/>
          <w:szCs w:val="36"/>
          <w:lang w:eastAsia="en-GB"/>
        </w:rPr>
      </w:pPr>
      <w:bookmarkStart w:id="9" w:name="_Toc47550822"/>
      <w:bookmarkStart w:id="10" w:name="_Toc47553811"/>
      <w:r w:rsidRPr="001F13F6">
        <w:rPr>
          <w:rFonts w:ascii="Times New Roman" w:eastAsia="MS Mincho" w:hAnsi="Times New Roman" w:cs="Times New Roman"/>
          <w:i w:val="0"/>
          <w:iCs w:val="0"/>
          <w:sz w:val="28"/>
          <w:szCs w:val="36"/>
          <w:lang w:eastAsia="en-GB"/>
        </w:rPr>
        <w:t xml:space="preserve">Tests </w:t>
      </w:r>
      <w:r w:rsidR="000826ED" w:rsidRPr="001F13F6">
        <w:rPr>
          <w:rFonts w:ascii="Times New Roman" w:eastAsia="MS Mincho" w:hAnsi="Times New Roman" w:cs="Times New Roman"/>
          <w:i w:val="0"/>
          <w:iCs w:val="0"/>
          <w:sz w:val="28"/>
          <w:szCs w:val="36"/>
          <w:lang w:eastAsia="en-GB"/>
        </w:rPr>
        <w:t>Summary</w:t>
      </w:r>
      <w:bookmarkEnd w:id="9"/>
      <w:bookmarkEnd w:id="10"/>
    </w:p>
    <w:p w14:paraId="1F7BB26C" w14:textId="188E3E8E" w:rsidR="000826ED" w:rsidRPr="001F13F6" w:rsidRDefault="000826ED" w:rsidP="001F13F6">
      <w:pPr>
        <w:spacing w:line="480" w:lineRule="auto"/>
        <w:ind w:firstLine="576"/>
        <w:rPr>
          <w:rFonts w:ascii="Times New Roman" w:hAnsi="Times New Roman"/>
          <w:sz w:val="24"/>
          <w:lang w:eastAsia="en-US"/>
        </w:rPr>
      </w:pPr>
      <w:r w:rsidRPr="001F13F6">
        <w:rPr>
          <w:rFonts w:ascii="Times New Roman" w:hAnsi="Times New Roman"/>
          <w:sz w:val="24"/>
        </w:rPr>
        <w:t xml:space="preserve">This report summarizes the testing results carried out during Milestone 4 of the project (07/20/20-8/4/20). </w:t>
      </w:r>
    </w:p>
    <w:p w14:paraId="1B585EA3" w14:textId="77777777" w:rsidR="000826ED" w:rsidRPr="001F13F6" w:rsidRDefault="000826ED" w:rsidP="000826ED">
      <w:pPr>
        <w:rPr>
          <w:rFonts w:ascii="Times New Roman" w:hAnsi="Times New Roman"/>
          <w:sz w:val="24"/>
        </w:rPr>
      </w:pPr>
    </w:p>
    <w:p w14:paraId="12EA2013" w14:textId="0780F9E3" w:rsidR="000826ED" w:rsidRPr="001F13F6" w:rsidRDefault="000826ED" w:rsidP="000826ED">
      <w:pPr>
        <w:rPr>
          <w:rFonts w:ascii="Times New Roman" w:hAnsi="Times New Roman"/>
          <w:b/>
          <w:bCs/>
          <w:sz w:val="24"/>
        </w:rPr>
      </w:pPr>
      <w:r w:rsidRPr="001F13F6">
        <w:rPr>
          <w:rFonts w:ascii="Times New Roman" w:hAnsi="Times New Roman"/>
          <w:b/>
          <w:bCs/>
          <w:sz w:val="24"/>
        </w:rPr>
        <w:t>Below are the results of these tests summarized as</w:t>
      </w:r>
      <w:r w:rsidR="00CD72E6" w:rsidRPr="001F13F6">
        <w:rPr>
          <w:rFonts w:ascii="Times New Roman" w:hAnsi="Times New Roman"/>
          <w:b/>
          <w:bCs/>
          <w:sz w:val="24"/>
        </w:rPr>
        <w:t>;</w:t>
      </w:r>
      <w:r w:rsidRPr="001F13F6">
        <w:rPr>
          <w:rFonts w:ascii="Times New Roman" w:hAnsi="Times New Roman"/>
          <w:b/>
          <w:bCs/>
          <w:sz w:val="24"/>
        </w:rPr>
        <w:t xml:space="preserve"> tests executed, passed, and failed,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2337"/>
        <w:gridCol w:w="2337"/>
        <w:gridCol w:w="4681"/>
      </w:tblGrid>
      <w:tr w:rsidR="000826ED" w:rsidRPr="001F13F6" w14:paraId="02C0D2F0" w14:textId="77777777" w:rsidTr="001F13F6">
        <w:tc>
          <w:tcPr>
            <w:tcW w:w="2337" w:type="dxa"/>
            <w:shd w:val="clear" w:color="auto" w:fill="D9D9D9" w:themeFill="background1" w:themeFillShade="D9"/>
            <w:hideMark/>
          </w:tcPr>
          <w:p w14:paraId="3ADD32D3" w14:textId="77777777" w:rsidR="000826ED" w:rsidRPr="001F13F6" w:rsidRDefault="000826ED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F13F6">
              <w:rPr>
                <w:rFonts w:ascii="Times New Roman" w:hAnsi="Times New Roman"/>
                <w:b/>
                <w:bCs/>
                <w:sz w:val="28"/>
                <w:szCs w:val="28"/>
              </w:rPr>
              <w:t># Tests Executed</w:t>
            </w:r>
          </w:p>
        </w:tc>
        <w:tc>
          <w:tcPr>
            <w:tcW w:w="2337" w:type="dxa"/>
            <w:shd w:val="clear" w:color="auto" w:fill="D9D9D9" w:themeFill="background1" w:themeFillShade="D9"/>
            <w:hideMark/>
          </w:tcPr>
          <w:p w14:paraId="52F38BCA" w14:textId="77777777" w:rsidR="000826ED" w:rsidRPr="001F13F6" w:rsidRDefault="000826ED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F13F6">
              <w:rPr>
                <w:rFonts w:ascii="Times New Roman" w:hAnsi="Times New Roman"/>
                <w:b/>
                <w:bCs/>
                <w:sz w:val="28"/>
                <w:szCs w:val="28"/>
              </w:rPr>
              <w:t># Tests Passed</w:t>
            </w:r>
          </w:p>
        </w:tc>
        <w:tc>
          <w:tcPr>
            <w:tcW w:w="4681" w:type="dxa"/>
            <w:shd w:val="clear" w:color="auto" w:fill="D9D9D9" w:themeFill="background1" w:themeFillShade="D9"/>
            <w:hideMark/>
          </w:tcPr>
          <w:p w14:paraId="644694A1" w14:textId="77777777" w:rsidR="000826ED" w:rsidRPr="001F13F6" w:rsidRDefault="000826ED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F13F6">
              <w:rPr>
                <w:rFonts w:ascii="Times New Roman" w:hAnsi="Times New Roman"/>
                <w:b/>
                <w:bCs/>
                <w:sz w:val="28"/>
                <w:szCs w:val="28"/>
              </w:rPr>
              <w:t># Tests Failed</w:t>
            </w:r>
          </w:p>
        </w:tc>
      </w:tr>
      <w:tr w:rsidR="000826ED" w:rsidRPr="001F13F6" w14:paraId="62FD500B" w14:textId="77777777" w:rsidTr="000826ED">
        <w:tc>
          <w:tcPr>
            <w:tcW w:w="2337" w:type="dxa"/>
            <w:hideMark/>
          </w:tcPr>
          <w:p w14:paraId="3A68EAA0" w14:textId="5494FE9B" w:rsidR="000826ED" w:rsidRPr="001F13F6" w:rsidRDefault="006F5A3D" w:rsidP="00147C68">
            <w:pPr>
              <w:tabs>
                <w:tab w:val="center" w:pos="1060"/>
              </w:tabs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2337" w:type="dxa"/>
            <w:hideMark/>
          </w:tcPr>
          <w:p w14:paraId="65FDC0C2" w14:textId="3F6495EC" w:rsidR="000826ED" w:rsidRPr="001F13F6" w:rsidRDefault="006F5A3D" w:rsidP="00147C6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14</w:t>
            </w:r>
          </w:p>
        </w:tc>
        <w:tc>
          <w:tcPr>
            <w:tcW w:w="4681" w:type="dxa"/>
            <w:hideMark/>
          </w:tcPr>
          <w:p w14:paraId="52D8D201" w14:textId="71A5879C" w:rsidR="000826ED" w:rsidRPr="001F13F6" w:rsidRDefault="00EC40CC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</w:tr>
      <w:tr w:rsidR="001F13F6" w:rsidRPr="001F13F6" w14:paraId="2EB47192" w14:textId="77777777" w:rsidTr="000826ED">
        <w:tc>
          <w:tcPr>
            <w:tcW w:w="2337" w:type="dxa"/>
          </w:tcPr>
          <w:p w14:paraId="0CF8F06E" w14:textId="77777777" w:rsidR="001F13F6" w:rsidRPr="001F13F6" w:rsidRDefault="001F13F6" w:rsidP="00147C68">
            <w:pPr>
              <w:tabs>
                <w:tab w:val="center" w:pos="1060"/>
              </w:tabs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337" w:type="dxa"/>
          </w:tcPr>
          <w:p w14:paraId="452C716B" w14:textId="77777777" w:rsidR="001F13F6" w:rsidRPr="001F13F6" w:rsidRDefault="001F13F6" w:rsidP="00147C68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4681" w:type="dxa"/>
          </w:tcPr>
          <w:p w14:paraId="5507FE52" w14:textId="77777777" w:rsidR="001F13F6" w:rsidRPr="001F13F6" w:rsidRDefault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754BCC1B" w14:textId="426B2B92" w:rsidR="00142BD8" w:rsidRPr="001F13F6" w:rsidRDefault="00142BD8" w:rsidP="001F13F6">
      <w:pPr>
        <w:pStyle w:val="Heading3"/>
        <w:numPr>
          <w:ilvl w:val="0"/>
          <w:numId w:val="0"/>
        </w:numPr>
        <w:ind w:left="720" w:hanging="720"/>
        <w:rPr>
          <w:rFonts w:ascii="Times New Roman" w:eastAsia="MS Mincho" w:hAnsi="Times New Roman" w:cs="Times New Roman"/>
          <w:i/>
          <w:iCs/>
          <w:sz w:val="24"/>
          <w:szCs w:val="28"/>
          <w:lang w:eastAsia="en-GB"/>
        </w:rPr>
      </w:pPr>
      <w:bookmarkStart w:id="11" w:name="_Toc47550823"/>
      <w:bookmarkStart w:id="12" w:name="_Toc47553812"/>
      <w:r w:rsidRPr="001F13F6">
        <w:rPr>
          <w:rFonts w:ascii="Times New Roman" w:eastAsia="MS Mincho" w:hAnsi="Times New Roman" w:cs="Times New Roman"/>
          <w:i/>
          <w:iCs/>
          <w:sz w:val="24"/>
          <w:szCs w:val="28"/>
          <w:lang w:eastAsia="en-GB"/>
        </w:rPr>
        <w:t>Detailed Test Results</w:t>
      </w:r>
      <w:bookmarkEnd w:id="11"/>
      <w:bookmarkEnd w:id="12"/>
    </w:p>
    <w:p w14:paraId="35CD1604" w14:textId="08A32193" w:rsidR="00142BD8" w:rsidRPr="001F13F6" w:rsidRDefault="00142BD8" w:rsidP="00142BD8">
      <w:p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For each executed test, this document contains:</w:t>
      </w:r>
    </w:p>
    <w:p w14:paraId="17D25E57" w14:textId="6C454585" w:rsidR="00142BD8" w:rsidRPr="001F13F6" w:rsidRDefault="00142BD8" w:rsidP="00142BD8">
      <w:pPr>
        <w:numPr>
          <w:ilvl w:val="0"/>
          <w:numId w:val="6"/>
        </w:num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 xml:space="preserve">Test </w:t>
      </w:r>
      <w:r w:rsidR="00CD72E6" w:rsidRPr="001F13F6">
        <w:rPr>
          <w:rFonts w:ascii="Times New Roman" w:hAnsi="Times New Roman"/>
          <w:sz w:val="24"/>
        </w:rPr>
        <w:t>identification</w:t>
      </w:r>
    </w:p>
    <w:p w14:paraId="7C79DCA2" w14:textId="77D404AF" w:rsidR="00142BD8" w:rsidRPr="001F13F6" w:rsidRDefault="00CD72E6" w:rsidP="00142BD8">
      <w:pPr>
        <w:numPr>
          <w:ilvl w:val="0"/>
          <w:numId w:val="6"/>
        </w:num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Test title</w:t>
      </w:r>
    </w:p>
    <w:p w14:paraId="6A12396C" w14:textId="1BC4B19A" w:rsidR="00142BD8" w:rsidRPr="001F13F6" w:rsidRDefault="0055389C" w:rsidP="00142BD8">
      <w:pPr>
        <w:numPr>
          <w:ilvl w:val="0"/>
          <w:numId w:val="6"/>
        </w:num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Expected Output</w:t>
      </w:r>
    </w:p>
    <w:p w14:paraId="5831C6C4" w14:textId="5EF9970B" w:rsidR="00142BD8" w:rsidRPr="001F13F6" w:rsidRDefault="0055389C" w:rsidP="00142BD8">
      <w:pPr>
        <w:numPr>
          <w:ilvl w:val="0"/>
          <w:numId w:val="5"/>
        </w:num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Actual Output</w:t>
      </w:r>
    </w:p>
    <w:p w14:paraId="28247968" w14:textId="17775D9B" w:rsidR="0055389C" w:rsidRPr="001F13F6" w:rsidRDefault="0055389C" w:rsidP="00142BD8">
      <w:pPr>
        <w:numPr>
          <w:ilvl w:val="0"/>
          <w:numId w:val="5"/>
        </w:numPr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t>Passed or Failed</w:t>
      </w:r>
    </w:p>
    <w:p w14:paraId="7449F511" w14:textId="19EDCCFA" w:rsidR="001F13F6" w:rsidRDefault="001F13F6">
      <w:pPr>
        <w:spacing w:after="160" w:line="259" w:lineRule="auto"/>
        <w:jc w:val="left"/>
        <w:rPr>
          <w:rFonts w:ascii="Times New Roman" w:hAnsi="Times New Roman"/>
          <w:sz w:val="24"/>
        </w:rPr>
      </w:pPr>
    </w:p>
    <w:p w14:paraId="2B4E1F4E" w14:textId="32807B47" w:rsidR="001F13F6" w:rsidRDefault="001F13F6">
      <w:pPr>
        <w:spacing w:after="160" w:line="259" w:lineRule="auto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 w14:paraId="060611A9" w14:textId="77777777" w:rsidR="00D706AF" w:rsidRPr="001F13F6" w:rsidRDefault="00D706AF" w:rsidP="00323811">
      <w:pPr>
        <w:rPr>
          <w:rFonts w:ascii="Times New Roman" w:hAnsi="Times New Roman"/>
          <w:sz w:val="24"/>
        </w:rPr>
      </w:pPr>
    </w:p>
    <w:p w14:paraId="682D56DC" w14:textId="61D3BF01" w:rsidR="00D706AF" w:rsidRDefault="00D706AF" w:rsidP="001F13F6">
      <w:pPr>
        <w:pStyle w:val="Heading2"/>
        <w:numPr>
          <w:ilvl w:val="0"/>
          <w:numId w:val="0"/>
        </w:numPr>
        <w:ind w:left="576" w:hanging="576"/>
        <w:rPr>
          <w:rFonts w:ascii="Times New Roman" w:hAnsi="Times New Roman" w:cs="Times New Roman"/>
          <w:i w:val="0"/>
          <w:iCs w:val="0"/>
          <w:sz w:val="28"/>
          <w:szCs w:val="36"/>
        </w:rPr>
      </w:pPr>
      <w:bookmarkStart w:id="13" w:name="_Toc47553813"/>
      <w:r w:rsidRPr="001F13F6">
        <w:rPr>
          <w:rFonts w:ascii="Times New Roman" w:hAnsi="Times New Roman" w:cs="Times New Roman"/>
          <w:i w:val="0"/>
          <w:iCs w:val="0"/>
          <w:sz w:val="28"/>
          <w:szCs w:val="36"/>
        </w:rPr>
        <w:t xml:space="preserve">City Official </w:t>
      </w:r>
      <w:r w:rsidR="00EC40CC" w:rsidRPr="001F13F6">
        <w:rPr>
          <w:rFonts w:ascii="Times New Roman" w:hAnsi="Times New Roman" w:cs="Times New Roman"/>
          <w:i w:val="0"/>
          <w:iCs w:val="0"/>
          <w:sz w:val="28"/>
          <w:szCs w:val="36"/>
        </w:rPr>
        <w:t xml:space="preserve">(CO) </w:t>
      </w:r>
      <w:r w:rsidRPr="001F13F6">
        <w:rPr>
          <w:rFonts w:ascii="Times New Roman" w:hAnsi="Times New Roman" w:cs="Times New Roman"/>
          <w:i w:val="0"/>
          <w:iCs w:val="0"/>
          <w:sz w:val="28"/>
          <w:szCs w:val="36"/>
        </w:rPr>
        <w:t>Subsystem Tests:</w:t>
      </w:r>
      <w:bookmarkEnd w:id="13"/>
    </w:p>
    <w:p w14:paraId="1353744A" w14:textId="03A0F615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4" w:name="_Toc47553814"/>
      <w:r w:rsidRPr="001F13F6">
        <w:rPr>
          <w:rFonts w:ascii="Times New Roman" w:hAnsi="Times New Roman" w:cs="Times New Roman"/>
          <w:sz w:val="24"/>
          <w:szCs w:val="28"/>
        </w:rPr>
        <w:t>City Official Subsystem: Account Registration</w:t>
      </w:r>
      <w:bookmarkEnd w:id="14"/>
    </w:p>
    <w:p w14:paraId="544B9399" w14:textId="77777777" w:rsidR="00D706AF" w:rsidRPr="001F13F6" w:rsidRDefault="00D706AF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515"/>
        <w:gridCol w:w="6835"/>
      </w:tblGrid>
      <w:tr w:rsidR="006226CB" w:rsidRPr="001F13F6" w14:paraId="7F08276D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03589B42" w14:textId="77777777" w:rsidR="00D706AF" w:rsidRPr="001F13F6" w:rsidRDefault="00D706AF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835" w:type="dxa"/>
            <w:vAlign w:val="center"/>
          </w:tcPr>
          <w:p w14:paraId="7948F5BC" w14:textId="48AF6660" w:rsidR="00D706AF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CO Case 1</w:t>
            </w:r>
          </w:p>
        </w:tc>
      </w:tr>
      <w:tr w:rsidR="006226CB" w:rsidRPr="001F13F6" w14:paraId="06CC7268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76DD83CB" w14:textId="77777777" w:rsidR="00D706AF" w:rsidRPr="001F13F6" w:rsidRDefault="00D706AF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835" w:type="dxa"/>
          </w:tcPr>
          <w:p w14:paraId="2B16050C" w14:textId="3FEBE523" w:rsidR="00D706AF" w:rsidRPr="001F13F6" w:rsidRDefault="00D706AF" w:rsidP="00D70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Account Registration</w:t>
            </w:r>
          </w:p>
        </w:tc>
      </w:tr>
      <w:tr w:rsidR="006226CB" w:rsidRPr="001F13F6" w14:paraId="05405AB3" w14:textId="77777777" w:rsidTr="001F13F6">
        <w:trPr>
          <w:trHeight w:val="3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6C4DB979" w14:textId="77777777" w:rsidR="00D706AF" w:rsidRPr="001F13F6" w:rsidRDefault="00D706AF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835" w:type="dxa"/>
          </w:tcPr>
          <w:p w14:paraId="7CD151E9" w14:textId="6727CA21" w:rsidR="00D706AF" w:rsidRPr="001F13F6" w:rsidRDefault="00D706AF" w:rsidP="001F13F6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Registration</w:t>
            </w:r>
            <w:r w:rsidR="001F13F6">
              <w:rPr>
                <w:rFonts w:ascii="Times New Roman" w:hAnsi="Times New Roman"/>
                <w:sz w:val="24"/>
              </w:rPr>
              <w:t xml:space="preserve"> </w:t>
            </w:r>
            <w:r w:rsidRPr="001F13F6">
              <w:rPr>
                <w:rFonts w:ascii="Times New Roman" w:hAnsi="Times New Roman"/>
                <w:sz w:val="24"/>
              </w:rPr>
              <w:t>information entered.  Notification of successful registration when “Register” button pushed.  Login Screen displayed.</w:t>
            </w:r>
            <w:r w:rsidR="006226CB" w:rsidRPr="001F13F6">
              <w:rPr>
                <w:rFonts w:ascii="Times New Roman" w:hAnsi="Times New Roman"/>
                <w:sz w:val="24"/>
              </w:rPr>
              <w:t xml:space="preserve">  User added to user menu.</w:t>
            </w:r>
          </w:p>
        </w:tc>
      </w:tr>
      <w:tr w:rsidR="006226CB" w:rsidRPr="001F13F6" w14:paraId="3485CC6F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10E42CAB" w14:textId="77777777" w:rsidR="00D706AF" w:rsidRPr="001F13F6" w:rsidRDefault="00D706AF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835" w:type="dxa"/>
          </w:tcPr>
          <w:p w14:paraId="4005E524" w14:textId="77777777" w:rsidR="00D706AF" w:rsidRPr="001F13F6" w:rsidRDefault="00D706AF" w:rsidP="00706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6516BEC9" wp14:editId="4D42A648">
                  <wp:extent cx="2676525" cy="2300138"/>
                  <wp:effectExtent l="0" t="0" r="0" b="5080"/>
                  <wp:docPr id="2" name="Picture 2" descr="https://media.discordapp.net/attachments/715272681297150106/740614045480124478/unknown.png?width=576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media.discordapp.net/attachments/715272681297150106/740614045480124478/unknown.png?width=576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8866" cy="2319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00373D" w14:textId="77777777" w:rsidR="00D706AF" w:rsidRPr="001F13F6" w:rsidRDefault="00D706AF" w:rsidP="00706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282C2B71" wp14:editId="50065041">
                  <wp:extent cx="2676525" cy="1787962"/>
                  <wp:effectExtent l="0" t="0" r="0" b="3175"/>
                  <wp:docPr id="3" name="Picture 3" descr="https://media.discordapp.net/attachments/715272681297150106/740614090828939324/unknown.png?width=741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media.discordapp.net/attachments/715272681297150106/740614090828939324/unknown.png?width=741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86472" cy="17946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9252F9" w14:textId="01C461B6" w:rsidR="006226CB" w:rsidRPr="001F13F6" w:rsidRDefault="006226CB" w:rsidP="00706E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5B3EEC69" wp14:editId="3EF5A0AB">
                  <wp:extent cx="2714625" cy="1100523"/>
                  <wp:effectExtent l="0" t="0" r="0" b="4445"/>
                  <wp:docPr id="21" name="Picture 21" descr="https://media.discordapp.net/attachments/715272681297150106/740614734025457736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https://media.discordapp.net/attachments/715272681297150106/740614734025457736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198" cy="11141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26CB" w:rsidRPr="001F13F6" w14:paraId="13B3B537" w14:textId="77777777" w:rsidTr="001F13F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0C009E16" w14:textId="77777777" w:rsidR="00D706AF" w:rsidRPr="001F13F6" w:rsidRDefault="00D706AF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835" w:type="dxa"/>
            <w:shd w:val="clear" w:color="auto" w:fill="A8D08D" w:themeFill="accent6" w:themeFillTint="99"/>
          </w:tcPr>
          <w:p w14:paraId="0EBD6AB7" w14:textId="3A238807" w:rsidR="00D706AF" w:rsidRPr="001F13F6" w:rsidRDefault="00D706AF" w:rsidP="00706E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PASSED</w:t>
            </w:r>
          </w:p>
        </w:tc>
      </w:tr>
    </w:tbl>
    <w:p w14:paraId="726A2953" w14:textId="77777777" w:rsidR="00D706AF" w:rsidRPr="001F13F6" w:rsidRDefault="00D706AF" w:rsidP="00323811">
      <w:pPr>
        <w:rPr>
          <w:rFonts w:ascii="Times New Roman" w:hAnsi="Times New Roman"/>
          <w:sz w:val="24"/>
        </w:rPr>
      </w:pPr>
    </w:p>
    <w:p w14:paraId="6DC03FB3" w14:textId="0D2E0A6C" w:rsidR="00EC40CC" w:rsidRPr="001F13F6" w:rsidRDefault="00EC40CC">
      <w:pPr>
        <w:spacing w:after="160" w:line="259" w:lineRule="auto"/>
        <w:jc w:val="left"/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br w:type="page"/>
      </w:r>
    </w:p>
    <w:p w14:paraId="126F639E" w14:textId="33C687F9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5" w:name="_Toc47553815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1F13F6">
        <w:rPr>
          <w:rFonts w:ascii="Times New Roman" w:hAnsi="Times New Roman" w:cs="Times New Roman"/>
          <w:sz w:val="24"/>
          <w:szCs w:val="28"/>
        </w:rPr>
        <w:t xml:space="preserve">Specify </w:t>
      </w:r>
      <w:r>
        <w:rPr>
          <w:rFonts w:ascii="Times New Roman" w:hAnsi="Times New Roman" w:cs="Times New Roman"/>
          <w:sz w:val="24"/>
          <w:szCs w:val="28"/>
        </w:rPr>
        <w:t>Z</w:t>
      </w:r>
      <w:r w:rsidRPr="001F13F6">
        <w:rPr>
          <w:rFonts w:ascii="Times New Roman" w:hAnsi="Times New Roman" w:cs="Times New Roman"/>
          <w:sz w:val="24"/>
          <w:szCs w:val="28"/>
        </w:rPr>
        <w:t>oning</w:t>
      </w:r>
      <w:bookmarkEnd w:id="15"/>
    </w:p>
    <w:p w14:paraId="2B731BBF" w14:textId="77777777" w:rsidR="00D706AF" w:rsidRPr="001F13F6" w:rsidRDefault="00D706AF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10083" w:type="dxa"/>
        <w:jc w:val="center"/>
        <w:tblLook w:val="04A0" w:firstRow="1" w:lastRow="0" w:firstColumn="1" w:lastColumn="0" w:noHBand="0" w:noVBand="1"/>
      </w:tblPr>
      <w:tblGrid>
        <w:gridCol w:w="1843"/>
        <w:gridCol w:w="8240"/>
      </w:tblGrid>
      <w:tr w:rsidR="00262E29" w:rsidRPr="001F13F6" w14:paraId="459178E9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C310F6F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8240" w:type="dxa"/>
            <w:vAlign w:val="center"/>
          </w:tcPr>
          <w:p w14:paraId="012A0F16" w14:textId="54F48585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>Case</w:t>
            </w:r>
            <w:r w:rsidRPr="001F13F6">
              <w:rPr>
                <w:rFonts w:ascii="Times New Roman" w:hAnsi="Times New Roman"/>
                <w:sz w:val="28"/>
                <w:szCs w:val="28"/>
              </w:rPr>
              <w:t xml:space="preserve"> 2</w:t>
            </w:r>
          </w:p>
        </w:tc>
      </w:tr>
      <w:tr w:rsidR="00262E29" w:rsidRPr="001F13F6" w14:paraId="69B4F598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78D86C24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8240" w:type="dxa"/>
          </w:tcPr>
          <w:p w14:paraId="21B9A328" w14:textId="164843A6" w:rsidR="00262E29" w:rsidRPr="001F13F6" w:rsidRDefault="005104D9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>Specify zoning</w:t>
            </w:r>
          </w:p>
        </w:tc>
      </w:tr>
      <w:tr w:rsidR="00262E29" w:rsidRPr="001F13F6" w14:paraId="0B79FAB5" w14:textId="77777777" w:rsidTr="001F13F6">
        <w:trPr>
          <w:trHeight w:val="3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5E3EADAC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8240" w:type="dxa"/>
          </w:tcPr>
          <w:p w14:paraId="25997714" w14:textId="5ECC94EB" w:rsidR="00262E29" w:rsidRPr="001F13F6" w:rsidRDefault="00051133" w:rsidP="00451B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Zone tab selected, add zone window API launched.  Zone information entered into fields. Appropriate </w:t>
            </w:r>
            <w:r w:rsidR="001F13F6">
              <w:rPr>
                <w:rFonts w:ascii="Times New Roman" w:hAnsi="Times New Roman"/>
                <w:sz w:val="24"/>
              </w:rPr>
              <w:t>Z</w:t>
            </w:r>
            <w:r w:rsidRPr="001F13F6">
              <w:rPr>
                <w:rFonts w:ascii="Times New Roman" w:hAnsi="Times New Roman"/>
                <w:sz w:val="24"/>
              </w:rPr>
              <w:t>one searchable and linked to correct information via the Watson API.</w:t>
            </w:r>
          </w:p>
        </w:tc>
      </w:tr>
      <w:tr w:rsidR="00262E29" w:rsidRPr="001F13F6" w14:paraId="67778363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6193AD52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8240" w:type="dxa"/>
          </w:tcPr>
          <w:p w14:paraId="1E5346B9" w14:textId="77777777" w:rsidR="00262E29" w:rsidRPr="001F13F6" w:rsidRDefault="006E7BD8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2710FD5A" wp14:editId="306E9B94">
                  <wp:extent cx="4714875" cy="2441279"/>
                  <wp:effectExtent l="0" t="0" r="0" b="0"/>
                  <wp:docPr id="22" name="Picture 22" descr="https://media.discordapp.net/attachments/715272681297150106/740614794654122004/unknown.png?width=956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media.discordapp.net/attachments/715272681297150106/740614794654122004/unknown.png?width=956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34355" cy="2451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6D0C23" w14:textId="4455C6B4" w:rsidR="00051133" w:rsidRPr="001F13F6" w:rsidRDefault="00051133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57CF213E" wp14:editId="20D3F524">
                  <wp:extent cx="1676400" cy="3022415"/>
                  <wp:effectExtent l="0" t="0" r="0" b="6985"/>
                  <wp:docPr id="23" name="Picture 23" descr="https://media.discordapp.net/attachments/715272681297150106/740621179769061436/unknown.png?width=274&amp;height=4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https://media.discordapp.net/attachments/715272681297150106/740621179769061436/unknown.png?width=274&amp;height=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81197" cy="30310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29" w:rsidRPr="001F13F6" w14:paraId="62E7E469" w14:textId="77777777" w:rsidTr="001F13F6">
        <w:trPr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vAlign w:val="center"/>
          </w:tcPr>
          <w:p w14:paraId="6EF863B9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8240" w:type="dxa"/>
            <w:shd w:val="clear" w:color="auto" w:fill="A8D08D" w:themeFill="accent6" w:themeFillTint="99"/>
          </w:tcPr>
          <w:p w14:paraId="4A16AC96" w14:textId="7E701F9F" w:rsidR="00262E29" w:rsidRPr="001F13F6" w:rsidRDefault="00051133" w:rsidP="001F13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0B0241E7" w14:textId="53FD736A" w:rsidR="00262E29" w:rsidRDefault="00262E29" w:rsidP="00323811">
      <w:pPr>
        <w:rPr>
          <w:rFonts w:ascii="Times New Roman" w:hAnsi="Times New Roman"/>
          <w:sz w:val="24"/>
        </w:rPr>
      </w:pPr>
    </w:p>
    <w:p w14:paraId="1652D3C1" w14:textId="4CF290DB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6" w:name="_Toc47553816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Add Permit Type</w:t>
      </w:r>
      <w:bookmarkEnd w:id="16"/>
    </w:p>
    <w:p w14:paraId="3D4189DE" w14:textId="77777777" w:rsidR="001F13F6" w:rsidRPr="001F13F6" w:rsidRDefault="001F13F6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9968" w:type="dxa"/>
        <w:jc w:val="center"/>
        <w:tblLook w:val="04A0" w:firstRow="1" w:lastRow="0" w:firstColumn="1" w:lastColumn="0" w:noHBand="0" w:noVBand="1"/>
      </w:tblPr>
      <w:tblGrid>
        <w:gridCol w:w="2681"/>
        <w:gridCol w:w="7287"/>
      </w:tblGrid>
      <w:tr w:rsidR="00DF11D6" w:rsidRPr="001F13F6" w14:paraId="4DC16D65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35AA5777" w14:textId="291FC17E" w:rsidR="00262E29" w:rsidRPr="001F13F6" w:rsidRDefault="00EC40CC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br w:type="page"/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7287" w:type="dxa"/>
            <w:vAlign w:val="center"/>
          </w:tcPr>
          <w:p w14:paraId="62EA335D" w14:textId="34842D6D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 xml:space="preserve">Case </w:t>
            </w:r>
            <w:r w:rsidRPr="001F13F6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</w:tr>
      <w:tr w:rsidR="00DF11D6" w:rsidRPr="001F13F6" w14:paraId="48491C96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108EAA24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7287" w:type="dxa"/>
          </w:tcPr>
          <w:p w14:paraId="4C21D083" w14:textId="071150BC" w:rsidR="00262E29" w:rsidRPr="001F13F6" w:rsidRDefault="005104D9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>Add permit type</w:t>
            </w:r>
          </w:p>
        </w:tc>
      </w:tr>
      <w:tr w:rsidR="00DF11D6" w:rsidRPr="001F13F6" w14:paraId="5776232E" w14:textId="77777777" w:rsidTr="001F13F6">
        <w:trPr>
          <w:trHeight w:val="3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37DA8F05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7287" w:type="dxa"/>
          </w:tcPr>
          <w:p w14:paraId="56AD7534" w14:textId="625B336C" w:rsidR="00262E29" w:rsidRPr="001F13F6" w:rsidRDefault="00DF11D6" w:rsidP="00451B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Type information added to code and keyword fields, </w:t>
            </w:r>
            <w:r w:rsidR="00B8008D" w:rsidRPr="001F13F6">
              <w:rPr>
                <w:rFonts w:ascii="Times New Roman" w:hAnsi="Times New Roman"/>
                <w:sz w:val="24"/>
              </w:rPr>
              <w:t xml:space="preserve">active permit screen shows </w:t>
            </w:r>
            <w:r w:rsidR="001F13F6">
              <w:rPr>
                <w:rFonts w:ascii="Times New Roman" w:hAnsi="Times New Roman"/>
                <w:sz w:val="24"/>
              </w:rPr>
              <w:t xml:space="preserve">the </w:t>
            </w:r>
            <w:r w:rsidR="00B8008D" w:rsidRPr="001F13F6">
              <w:rPr>
                <w:rFonts w:ascii="Times New Roman" w:hAnsi="Times New Roman"/>
                <w:sz w:val="24"/>
              </w:rPr>
              <w:t>correct information.</w:t>
            </w:r>
          </w:p>
        </w:tc>
      </w:tr>
      <w:tr w:rsidR="00DF11D6" w:rsidRPr="001F13F6" w14:paraId="45F4695C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44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6A308D00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7287" w:type="dxa"/>
          </w:tcPr>
          <w:p w14:paraId="57420E8B" w14:textId="77777777" w:rsidR="00262E29" w:rsidRPr="001F13F6" w:rsidRDefault="00D706AF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59F0E727" wp14:editId="044EE066">
                  <wp:extent cx="4057650" cy="1414718"/>
                  <wp:effectExtent l="0" t="0" r="0" b="0"/>
                  <wp:docPr id="4" name="Picture 4" descr="https://media.discordapp.net/attachments/715272681297150106/7406142010844774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s://media.discordapp.net/attachments/715272681297150106/7406142010844774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7111" cy="1435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52497C" w14:textId="2A617DD3" w:rsidR="00DF11D6" w:rsidRPr="001F13F6" w:rsidRDefault="00DF11D6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00108658" wp14:editId="5D9CCF75">
                  <wp:extent cx="4075430" cy="2055909"/>
                  <wp:effectExtent l="0" t="0" r="1270" b="1905"/>
                  <wp:docPr id="9" name="Picture 9" descr="https://media.discordapp.net/attachments/715272681297150106/74061425619356883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media.discordapp.net/attachments/715272681297150106/74061425619356883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0903" cy="2063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9E2B6A" w14:textId="3D990009" w:rsidR="00D706AF" w:rsidRPr="001F13F6" w:rsidRDefault="00D706AF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0AEAC7F8" wp14:editId="014629C3">
                  <wp:extent cx="4075528" cy="1704975"/>
                  <wp:effectExtent l="0" t="0" r="1270" b="0"/>
                  <wp:docPr id="6" name="Picture 6" descr="https://media.discordapp.net/attachments/715272681297150106/74061431881439641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s://media.discordapp.net/attachments/715272681297150106/74061431881439641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451" cy="1714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F11D6" w:rsidRPr="001F13F6" w14:paraId="7A6A2241" w14:textId="77777777" w:rsidTr="001F13F6">
        <w:trPr>
          <w:trHeight w:val="46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  <w:vAlign w:val="center"/>
          </w:tcPr>
          <w:p w14:paraId="4C7ABED2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7287" w:type="dxa"/>
            <w:shd w:val="clear" w:color="auto" w:fill="A8D08D" w:themeFill="accent6" w:themeFillTint="99"/>
          </w:tcPr>
          <w:p w14:paraId="1BF7544F" w14:textId="77194DF8" w:rsidR="00262E29" w:rsidRPr="001F13F6" w:rsidRDefault="00B8008D" w:rsidP="00451B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35633985" w14:textId="3AA26DDF" w:rsidR="00262E29" w:rsidRPr="001F13F6" w:rsidRDefault="00262E29" w:rsidP="00323811">
      <w:pPr>
        <w:rPr>
          <w:rFonts w:ascii="Times New Roman" w:hAnsi="Times New Roman"/>
          <w:sz w:val="24"/>
        </w:rPr>
      </w:pPr>
    </w:p>
    <w:p w14:paraId="045DD397" w14:textId="2EC8D104" w:rsidR="00262E29" w:rsidRDefault="00262E29" w:rsidP="00323811">
      <w:pPr>
        <w:rPr>
          <w:rFonts w:ascii="Times New Roman" w:hAnsi="Times New Roman"/>
          <w:sz w:val="24"/>
        </w:rPr>
      </w:pPr>
    </w:p>
    <w:p w14:paraId="69075D85" w14:textId="5A9B93B4" w:rsidR="001F13F6" w:rsidRDefault="001F13F6" w:rsidP="00323811">
      <w:pPr>
        <w:rPr>
          <w:rFonts w:ascii="Times New Roman" w:hAnsi="Times New Roman"/>
          <w:sz w:val="24"/>
        </w:rPr>
      </w:pPr>
    </w:p>
    <w:p w14:paraId="1D7E38CF" w14:textId="0E561D91" w:rsidR="001F13F6" w:rsidRDefault="001F13F6" w:rsidP="00323811">
      <w:pPr>
        <w:rPr>
          <w:rFonts w:ascii="Times New Roman" w:hAnsi="Times New Roman"/>
          <w:sz w:val="24"/>
        </w:rPr>
      </w:pPr>
    </w:p>
    <w:p w14:paraId="18B8F847" w14:textId="0B1982E7" w:rsidR="001F13F6" w:rsidRDefault="001F13F6" w:rsidP="00323811">
      <w:pPr>
        <w:rPr>
          <w:rFonts w:ascii="Times New Roman" w:hAnsi="Times New Roman"/>
          <w:sz w:val="24"/>
        </w:rPr>
      </w:pPr>
    </w:p>
    <w:p w14:paraId="6CBF99DA" w14:textId="0D7E3A68" w:rsidR="001F13F6" w:rsidRDefault="001F13F6" w:rsidP="00323811">
      <w:pPr>
        <w:rPr>
          <w:rFonts w:ascii="Times New Roman" w:hAnsi="Times New Roman"/>
          <w:sz w:val="24"/>
        </w:rPr>
      </w:pPr>
    </w:p>
    <w:p w14:paraId="3E936526" w14:textId="379C3394" w:rsidR="001F13F6" w:rsidRDefault="001F13F6" w:rsidP="00323811">
      <w:pPr>
        <w:rPr>
          <w:rFonts w:ascii="Times New Roman" w:hAnsi="Times New Roman"/>
          <w:sz w:val="24"/>
        </w:rPr>
      </w:pPr>
    </w:p>
    <w:p w14:paraId="7E738742" w14:textId="6EFB9890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7" w:name="_Toc47553817"/>
      <w:r w:rsidRPr="001F13F6">
        <w:rPr>
          <w:rFonts w:ascii="Times New Roman" w:hAnsi="Times New Roman" w:cs="Times New Roman"/>
          <w:sz w:val="24"/>
          <w:szCs w:val="28"/>
        </w:rPr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Add Permit URL</w:t>
      </w:r>
      <w:bookmarkEnd w:id="17"/>
    </w:p>
    <w:p w14:paraId="24886A4A" w14:textId="77777777" w:rsidR="001F13F6" w:rsidRPr="001F13F6" w:rsidRDefault="001F13F6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9986" w:type="dxa"/>
        <w:jc w:val="center"/>
        <w:tblLook w:val="04A0" w:firstRow="1" w:lastRow="0" w:firstColumn="1" w:lastColumn="0" w:noHBand="0" w:noVBand="1"/>
      </w:tblPr>
      <w:tblGrid>
        <w:gridCol w:w="2686"/>
        <w:gridCol w:w="7300"/>
      </w:tblGrid>
      <w:tr w:rsidR="00262E29" w:rsidRPr="001F13F6" w14:paraId="2FC79CEF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</w:tcPr>
          <w:p w14:paraId="616105C9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7300" w:type="dxa"/>
          </w:tcPr>
          <w:p w14:paraId="6227E6A1" w14:textId="10B24485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 xml:space="preserve">Case </w:t>
            </w:r>
            <w:r w:rsidRPr="001F13F6">
              <w:rPr>
                <w:rFonts w:ascii="Times New Roman" w:hAnsi="Times New Roman"/>
                <w:sz w:val="28"/>
                <w:szCs w:val="28"/>
              </w:rPr>
              <w:t>4</w:t>
            </w:r>
          </w:p>
        </w:tc>
      </w:tr>
      <w:tr w:rsidR="00262E29" w:rsidRPr="001F13F6" w14:paraId="7FCAACFF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17DC4CA0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7300" w:type="dxa"/>
          </w:tcPr>
          <w:p w14:paraId="79745AC2" w14:textId="594C33BB" w:rsidR="00262E29" w:rsidRPr="001F13F6" w:rsidRDefault="005104D9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 xml:space="preserve">Add </w:t>
            </w:r>
            <w:r w:rsidR="001F13F6">
              <w:rPr>
                <w:rFonts w:ascii="Times New Roman" w:hAnsi="Times New Roman"/>
                <w:sz w:val="24"/>
              </w:rPr>
              <w:t>P</w:t>
            </w:r>
            <w:r w:rsidR="00B83EC5" w:rsidRPr="001F13F6">
              <w:rPr>
                <w:rFonts w:ascii="Times New Roman" w:hAnsi="Times New Roman"/>
                <w:sz w:val="24"/>
              </w:rPr>
              <w:t>ermit URL</w:t>
            </w:r>
          </w:p>
        </w:tc>
      </w:tr>
      <w:tr w:rsidR="00B8008D" w:rsidRPr="001F13F6" w14:paraId="5E4B4CAF" w14:textId="77777777" w:rsidTr="001F13F6">
        <w:trPr>
          <w:trHeight w:val="37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1D5BC1D4" w14:textId="77777777" w:rsidR="00B8008D" w:rsidRPr="001F13F6" w:rsidRDefault="00B8008D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7300" w:type="dxa"/>
          </w:tcPr>
          <w:p w14:paraId="642799FC" w14:textId="58BB051A" w:rsidR="00B8008D" w:rsidRPr="001F13F6" w:rsidRDefault="00B8008D" w:rsidP="00B800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Permit URL entered in the “Permit URL” field, active permit screen shows correct information.</w:t>
            </w:r>
          </w:p>
        </w:tc>
      </w:tr>
      <w:tr w:rsidR="00B8008D" w:rsidRPr="001F13F6" w14:paraId="1E3D86B5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  <w:vAlign w:val="center"/>
          </w:tcPr>
          <w:p w14:paraId="09C9C43F" w14:textId="77777777" w:rsidR="00B8008D" w:rsidRPr="001F13F6" w:rsidRDefault="00B8008D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7300" w:type="dxa"/>
          </w:tcPr>
          <w:p w14:paraId="7BBCDF06" w14:textId="77777777" w:rsidR="00B8008D" w:rsidRPr="001F13F6" w:rsidRDefault="00B8008D" w:rsidP="00B80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0B071005" wp14:editId="28FE483D">
                  <wp:extent cx="4057650" cy="1414718"/>
                  <wp:effectExtent l="0" t="0" r="0" b="0"/>
                  <wp:docPr id="5" name="Picture 5" descr="https://media.discordapp.net/attachments/715272681297150106/7406142010844774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s://media.discordapp.net/attachments/715272681297150106/7406142010844774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7111" cy="1435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400DD9D" w14:textId="30428250" w:rsidR="00B8008D" w:rsidRPr="001F13F6" w:rsidRDefault="00B8008D" w:rsidP="00B80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028E0C56" wp14:editId="1E7BE77B">
                  <wp:extent cx="4075430" cy="2055909"/>
                  <wp:effectExtent l="0" t="0" r="1270" b="1905"/>
                  <wp:docPr id="10" name="Picture 10" descr="https://media.discordapp.net/attachments/715272681297150106/74061425619356883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https://media.discordapp.net/attachments/715272681297150106/74061425619356883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0903" cy="2063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18EE16A" w14:textId="116A948D" w:rsidR="00B8008D" w:rsidRPr="001F13F6" w:rsidRDefault="00B8008D" w:rsidP="00B80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40D18E35" wp14:editId="42496ECE">
                  <wp:extent cx="4075528" cy="1704975"/>
                  <wp:effectExtent l="0" t="0" r="1270" b="0"/>
                  <wp:docPr id="8" name="Picture 8" descr="https://media.discordapp.net/attachments/715272681297150106/74061431881439641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https://media.discordapp.net/attachments/715272681297150106/74061431881439641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451" cy="17141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C7A633B" w14:textId="6973656E" w:rsidR="00B8008D" w:rsidRPr="001F13F6" w:rsidRDefault="00B8008D" w:rsidP="00B800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</w:p>
        </w:tc>
      </w:tr>
      <w:tr w:rsidR="00B8008D" w:rsidRPr="001F13F6" w14:paraId="4CFDDA21" w14:textId="77777777" w:rsidTr="001F13F6">
        <w:trPr>
          <w:trHeight w:val="44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6" w:type="dxa"/>
          </w:tcPr>
          <w:p w14:paraId="3965910A" w14:textId="77777777" w:rsidR="00B8008D" w:rsidRPr="001F13F6" w:rsidRDefault="00B8008D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7300" w:type="dxa"/>
            <w:shd w:val="clear" w:color="auto" w:fill="A8D08D" w:themeFill="accent6" w:themeFillTint="99"/>
          </w:tcPr>
          <w:p w14:paraId="087A0AD2" w14:textId="18072499" w:rsidR="00B8008D" w:rsidRPr="001F13F6" w:rsidRDefault="00047170" w:rsidP="001F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77E8CA58" w14:textId="5612E051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8" w:name="_Toc47553818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 xml:space="preserve">Add Regulation </w:t>
      </w:r>
      <w:r w:rsidR="00465844">
        <w:rPr>
          <w:rFonts w:ascii="Times New Roman" w:hAnsi="Times New Roman" w:cs="Times New Roman"/>
          <w:sz w:val="24"/>
          <w:szCs w:val="28"/>
        </w:rPr>
        <w:t>Type</w:t>
      </w:r>
      <w:bookmarkEnd w:id="18"/>
    </w:p>
    <w:p w14:paraId="45F4F4D2" w14:textId="67F67005" w:rsidR="00EC40CC" w:rsidRPr="001F13F6" w:rsidRDefault="00EC40CC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9180" w:type="dxa"/>
        <w:jc w:val="center"/>
        <w:tblLook w:val="04A0" w:firstRow="1" w:lastRow="0" w:firstColumn="1" w:lastColumn="0" w:noHBand="0" w:noVBand="1"/>
      </w:tblPr>
      <w:tblGrid>
        <w:gridCol w:w="1312"/>
        <w:gridCol w:w="8038"/>
      </w:tblGrid>
      <w:tr w:rsidR="001D6197" w:rsidRPr="001F13F6" w14:paraId="50908305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089F11E3" w14:textId="1F60F419" w:rsidR="00262E29" w:rsidRPr="001F13F6" w:rsidRDefault="00EC40CC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br w:type="page"/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7892" w:type="dxa"/>
          </w:tcPr>
          <w:p w14:paraId="597DF799" w14:textId="327C1A7C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 xml:space="preserve">Case </w:t>
            </w:r>
            <w:r w:rsidRPr="001F13F6">
              <w:rPr>
                <w:rFonts w:ascii="Times New Roman" w:hAnsi="Times New Roman"/>
                <w:sz w:val="28"/>
                <w:szCs w:val="28"/>
              </w:rPr>
              <w:t>5</w:t>
            </w:r>
          </w:p>
        </w:tc>
      </w:tr>
      <w:tr w:rsidR="001D6197" w:rsidRPr="001F13F6" w14:paraId="784AA954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2FF39DF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7892" w:type="dxa"/>
          </w:tcPr>
          <w:p w14:paraId="245BFECC" w14:textId="119F86C0" w:rsidR="00262E29" w:rsidRPr="001F13F6" w:rsidRDefault="005104D9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>Add regulation type</w:t>
            </w:r>
          </w:p>
        </w:tc>
      </w:tr>
      <w:tr w:rsidR="00BA5BBF" w:rsidRPr="001F13F6" w14:paraId="1EAC65E7" w14:textId="77777777" w:rsidTr="001F13F6">
        <w:trPr>
          <w:trHeight w:val="3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634EF7D2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7892" w:type="dxa"/>
          </w:tcPr>
          <w:p w14:paraId="67861A50" w14:textId="1AB52C40" w:rsidR="00262E29" w:rsidRPr="001F13F6" w:rsidRDefault="001D6197" w:rsidP="00451B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Add regulation button pressed, add regulation window activated.  Regulation type entered into Code/designation</w:t>
            </w:r>
            <w:r w:rsidR="009C3FF3" w:rsidRPr="001F13F6">
              <w:rPr>
                <w:rFonts w:ascii="Times New Roman" w:hAnsi="Times New Roman"/>
                <w:sz w:val="24"/>
              </w:rPr>
              <w:t xml:space="preserve"> field</w:t>
            </w:r>
            <w:r w:rsidRPr="001F13F6">
              <w:rPr>
                <w:rFonts w:ascii="Times New Roman" w:hAnsi="Times New Roman"/>
                <w:sz w:val="24"/>
              </w:rPr>
              <w:t xml:space="preserve">.  Regulation window activated when saved with newly added regulation displaying correct </w:t>
            </w:r>
            <w:r w:rsidR="00140C20">
              <w:rPr>
                <w:rFonts w:ascii="Times New Roman" w:hAnsi="Times New Roman"/>
                <w:sz w:val="24"/>
              </w:rPr>
              <w:t xml:space="preserve">type </w:t>
            </w:r>
            <w:r w:rsidRPr="001F13F6">
              <w:rPr>
                <w:rFonts w:ascii="Times New Roman" w:hAnsi="Times New Roman"/>
                <w:sz w:val="24"/>
              </w:rPr>
              <w:t>information.</w:t>
            </w:r>
          </w:p>
        </w:tc>
      </w:tr>
      <w:tr w:rsidR="001D6197" w:rsidRPr="001F13F6" w14:paraId="6F415E94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56CE058A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7892" w:type="dxa"/>
          </w:tcPr>
          <w:p w14:paraId="52881C04" w14:textId="77777777" w:rsidR="00262E29" w:rsidRPr="001F13F6" w:rsidRDefault="00BA5BBF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761FD34D" wp14:editId="1B4F76AA">
                  <wp:extent cx="4970627" cy="2106198"/>
                  <wp:effectExtent l="0" t="0" r="1905" b="8890"/>
                  <wp:docPr id="13" name="Picture 13" descr="https://media.discordapp.net/attachments/715272681297150106/7406144394638131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s://media.discordapp.net/attachments/715272681297150106/7406144394638131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39" cy="2116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276280" w14:textId="77777777" w:rsidR="00BA5BBF" w:rsidRPr="001F13F6" w:rsidRDefault="00BA5BBF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1C3987E0" wp14:editId="168B29A6">
                  <wp:extent cx="5010150" cy="2082871"/>
                  <wp:effectExtent l="0" t="0" r="0" b="0"/>
                  <wp:docPr id="14" name="Picture 14" descr="https://media.discordapp.net/attachments/715272681297150106/74061448288324814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https://media.discordapp.net/attachments/715272681297150106/74061448288324814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6105" cy="2093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B768EF" w14:textId="57324F12" w:rsidR="001D6197" w:rsidRPr="001F13F6" w:rsidRDefault="001D6197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35549272" wp14:editId="0DD662B2">
                  <wp:extent cx="5010150" cy="1949003"/>
                  <wp:effectExtent l="0" t="0" r="0" b="0"/>
                  <wp:docPr id="15" name="Picture 15" descr="https://media.discordapp.net/attachments/715272681297150106/74061456215546274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https://media.discordapp.net/attachments/715272681297150106/74061456215546274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7138" cy="1955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5BBF" w:rsidRPr="001F13F6" w14:paraId="2A491252" w14:textId="77777777" w:rsidTr="001F13F6">
        <w:trPr>
          <w:trHeight w:val="38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</w:tcPr>
          <w:p w14:paraId="39D65817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7892" w:type="dxa"/>
            <w:shd w:val="clear" w:color="auto" w:fill="A8D08D" w:themeFill="accent6" w:themeFillTint="99"/>
          </w:tcPr>
          <w:p w14:paraId="6EFE3BCD" w14:textId="749505D3" w:rsidR="00262E29" w:rsidRPr="001F13F6" w:rsidRDefault="001D6197" w:rsidP="001F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16A30FBA" w14:textId="4715DA95" w:rsidR="00EC40CC" w:rsidRDefault="00EC40CC" w:rsidP="00323811">
      <w:pPr>
        <w:rPr>
          <w:rFonts w:ascii="Times New Roman" w:hAnsi="Times New Roman"/>
          <w:sz w:val="24"/>
        </w:rPr>
      </w:pPr>
    </w:p>
    <w:p w14:paraId="5EC7A4CF" w14:textId="4F1D5328" w:rsidR="00465844" w:rsidRDefault="00465844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19" w:name="_Toc47553819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Add Regulation URL</w:t>
      </w:r>
      <w:bookmarkEnd w:id="19"/>
    </w:p>
    <w:p w14:paraId="01BD61AD" w14:textId="77777777" w:rsidR="00465844" w:rsidRDefault="00465844" w:rsidP="00465844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312"/>
        <w:gridCol w:w="8038"/>
      </w:tblGrid>
      <w:tr w:rsidR="00465844" w14:paraId="341D2D82" w14:textId="77777777" w:rsidTr="00465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hideMark/>
          </w:tcPr>
          <w:p w14:paraId="5958EC15" w14:textId="77777777" w:rsidR="00465844" w:rsidRPr="00465844" w:rsidRDefault="00465844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835" w:type="dxa"/>
            <w:hideMark/>
          </w:tcPr>
          <w:p w14:paraId="4365D159" w14:textId="4B81524A" w:rsidR="00465844" w:rsidRPr="00465844" w:rsidRDefault="00465844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CO Case 6</w:t>
            </w:r>
          </w:p>
        </w:tc>
      </w:tr>
      <w:tr w:rsidR="00465844" w14:paraId="03C979AB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5E679676" w14:textId="77777777" w:rsidR="00465844" w:rsidRPr="00465844" w:rsidRDefault="00465844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83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47041C96" w14:textId="3C9473BF" w:rsidR="00465844" w:rsidRDefault="00465844" w:rsidP="00082E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City Official Subsystem: Add regulation </w:t>
            </w:r>
            <w:r w:rsidR="00082EBC">
              <w:t>URL</w:t>
            </w:r>
          </w:p>
        </w:tc>
      </w:tr>
      <w:tr w:rsidR="00465844" w14:paraId="71E64336" w14:textId="77777777" w:rsidTr="0046584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634D3A0F" w14:textId="77777777" w:rsidR="00465844" w:rsidRPr="00465844" w:rsidRDefault="00465844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83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24B94058" w14:textId="27C35C20" w:rsidR="00465844" w:rsidRDefault="00465844" w:rsidP="00082E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dd regulation button pressed, add regulation window activated.  Regulation </w:t>
            </w:r>
            <w:r w:rsidR="00082EBC">
              <w:t>URL</w:t>
            </w:r>
            <w:r>
              <w:t xml:space="preserve"> entered into Code/designation field.  Regulation window activated when saved with newly added regulation displaying correct </w:t>
            </w:r>
            <w:r w:rsidR="00C42E41">
              <w:t xml:space="preserve">URL </w:t>
            </w:r>
            <w:r>
              <w:t>information.</w:t>
            </w:r>
          </w:p>
        </w:tc>
      </w:tr>
      <w:tr w:rsidR="00465844" w14:paraId="4AEBAE05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29AD6741" w14:textId="77777777" w:rsidR="00465844" w:rsidRPr="00465844" w:rsidRDefault="00465844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83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7C5EED2B" w14:textId="3F321457" w:rsidR="00465844" w:rsidRDefault="00465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US"/>
              </w:rPr>
              <w:drawing>
                <wp:inline distT="0" distB="0" distL="0" distR="0" wp14:anchorId="4545B8E6" wp14:editId="6AB1B9CE">
                  <wp:extent cx="4975860" cy="2105025"/>
                  <wp:effectExtent l="0" t="0" r="0" b="9525"/>
                  <wp:docPr id="25" name="Picture 25" descr="https://media.discordapp.net/attachments/715272681297150106/7406144394638131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https://media.discordapp.net/attachments/715272681297150106/7406144394638131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5860" cy="2105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0BD928A" w14:textId="24DD98A6" w:rsidR="00465844" w:rsidRDefault="00465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US"/>
              </w:rPr>
              <w:drawing>
                <wp:inline distT="0" distB="0" distL="0" distR="0" wp14:anchorId="1ED32700" wp14:editId="4FDB2314">
                  <wp:extent cx="5008245" cy="2084070"/>
                  <wp:effectExtent l="0" t="0" r="1905" b="0"/>
                  <wp:docPr id="24" name="Picture 24" descr="https://media.discordapp.net/attachments/715272681297150106/74061448288324814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https://media.discordapp.net/attachments/715272681297150106/74061448288324814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245" cy="2084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3ABA527" w14:textId="55AA57FA" w:rsidR="00465844" w:rsidRDefault="004658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  <w:lang w:eastAsia="en-US"/>
              </w:rPr>
              <w:drawing>
                <wp:inline distT="0" distB="0" distL="0" distR="0" wp14:anchorId="258BDD81" wp14:editId="55771D42">
                  <wp:extent cx="5008245" cy="1956435"/>
                  <wp:effectExtent l="0" t="0" r="1905" b="5715"/>
                  <wp:docPr id="1" name="Picture 1" descr="https://media.discordapp.net/attachments/715272681297150106/740614562155462748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https://media.discordapp.net/attachments/715272681297150106/740614562155462748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8245" cy="19564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5844" w14:paraId="3B990872" w14:textId="77777777" w:rsidTr="00465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hideMark/>
          </w:tcPr>
          <w:p w14:paraId="4E7FE263" w14:textId="77777777" w:rsidR="00465844" w:rsidRPr="00465844" w:rsidRDefault="00465844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835" w:type="dxa"/>
            <w:tcBorders>
              <w:top w:val="single" w:sz="4" w:space="0" w:color="9CC2E5" w:themeColor="accent1" w:themeTint="99"/>
              <w:left w:val="single" w:sz="4" w:space="0" w:color="9CC2E5" w:themeColor="accent1" w:themeTint="99"/>
              <w:bottom w:val="single" w:sz="4" w:space="0" w:color="9CC2E5" w:themeColor="accent1" w:themeTint="99"/>
              <w:right w:val="single" w:sz="4" w:space="0" w:color="9CC2E5" w:themeColor="accent1" w:themeTint="99"/>
            </w:tcBorders>
            <w:shd w:val="clear" w:color="auto" w:fill="A8D08D" w:themeFill="accent6" w:themeFillTint="99"/>
            <w:hideMark/>
          </w:tcPr>
          <w:p w14:paraId="1B1CD160" w14:textId="77777777" w:rsidR="00465844" w:rsidRPr="00465844" w:rsidRDefault="00465844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78E5DC92" w14:textId="77777777" w:rsidR="00465844" w:rsidRDefault="00465844" w:rsidP="00465844"/>
    <w:p w14:paraId="18C2705D" w14:textId="0DC9EF9D" w:rsidR="00465844" w:rsidRPr="00465844" w:rsidRDefault="00465844" w:rsidP="00465844">
      <w:pPr>
        <w:spacing w:after="160" w:line="256" w:lineRule="auto"/>
        <w:jc w:val="left"/>
      </w:pPr>
      <w:r>
        <w:br w:type="page"/>
      </w:r>
    </w:p>
    <w:p w14:paraId="53D87A30" w14:textId="1D27BE76" w:rsidR="001F13F6" w:rsidRPr="001F13F6" w:rsidRDefault="001F13F6" w:rsidP="001F13F6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0" w:name="_Toc47553820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Delete Regulation URL</w:t>
      </w:r>
      <w:bookmarkEnd w:id="20"/>
    </w:p>
    <w:p w14:paraId="4244499C" w14:textId="68631658" w:rsidR="00EC40CC" w:rsidRPr="001F13F6" w:rsidRDefault="00EC40CC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10103" w:type="dxa"/>
        <w:jc w:val="center"/>
        <w:tblLook w:val="04A0" w:firstRow="1" w:lastRow="0" w:firstColumn="1" w:lastColumn="0" w:noHBand="0" w:noVBand="1"/>
      </w:tblPr>
      <w:tblGrid>
        <w:gridCol w:w="1409"/>
        <w:gridCol w:w="8694"/>
      </w:tblGrid>
      <w:tr w:rsidR="00262E29" w:rsidRPr="001F13F6" w14:paraId="3E95985A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9" w:type="dxa"/>
          </w:tcPr>
          <w:p w14:paraId="4F7E066E" w14:textId="23DDE8E9" w:rsidR="00262E29" w:rsidRPr="001F13F6" w:rsidRDefault="00EC40CC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br w:type="page"/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8694" w:type="dxa"/>
          </w:tcPr>
          <w:p w14:paraId="30C988E5" w14:textId="49C53DEE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 xml:space="preserve">Case </w:t>
            </w:r>
            <w:r w:rsidR="001F13F6">
              <w:rPr>
                <w:rFonts w:ascii="Times New Roman" w:hAnsi="Times New Roman"/>
                <w:sz w:val="28"/>
                <w:szCs w:val="28"/>
              </w:rPr>
              <w:t>6</w:t>
            </w:r>
          </w:p>
        </w:tc>
      </w:tr>
      <w:tr w:rsidR="00262E29" w:rsidRPr="001F13F6" w14:paraId="63B99927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9" w:type="dxa"/>
            <w:vAlign w:val="center"/>
          </w:tcPr>
          <w:p w14:paraId="0C028266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8694" w:type="dxa"/>
          </w:tcPr>
          <w:p w14:paraId="57514464" w14:textId="68A7DDEB" w:rsidR="00262E29" w:rsidRPr="001F13F6" w:rsidRDefault="005104D9" w:rsidP="00AD17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 xml:space="preserve">Delete </w:t>
            </w:r>
            <w:r w:rsidR="00AD1797" w:rsidRPr="001F13F6">
              <w:rPr>
                <w:rFonts w:ascii="Times New Roman" w:hAnsi="Times New Roman"/>
                <w:sz w:val="24"/>
              </w:rPr>
              <w:t>Regulation</w:t>
            </w:r>
          </w:p>
        </w:tc>
      </w:tr>
      <w:tr w:rsidR="00262E29" w:rsidRPr="001F13F6" w14:paraId="35CE2EFF" w14:textId="77777777" w:rsidTr="001F13F6">
        <w:trPr>
          <w:trHeight w:val="42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9" w:type="dxa"/>
            <w:vAlign w:val="center"/>
          </w:tcPr>
          <w:p w14:paraId="62354B6D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8694" w:type="dxa"/>
          </w:tcPr>
          <w:p w14:paraId="319B81C5" w14:textId="266FC7D3" w:rsidR="00262E29" w:rsidRPr="001F13F6" w:rsidRDefault="00AD1797" w:rsidP="00AD17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Delete button pressed on regulation screen, warning prompted, “OK” button pressed to finalize deletion.  Regulation screen updated with regulation removed.</w:t>
            </w:r>
          </w:p>
        </w:tc>
      </w:tr>
      <w:tr w:rsidR="00262E29" w:rsidRPr="001F13F6" w14:paraId="5DC19556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9" w:type="dxa"/>
            <w:vAlign w:val="center"/>
          </w:tcPr>
          <w:p w14:paraId="41EDAA9A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8694" w:type="dxa"/>
          </w:tcPr>
          <w:p w14:paraId="7DC4CC31" w14:textId="77777777" w:rsidR="00262E29" w:rsidRPr="001F13F6" w:rsidRDefault="00AD1797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25939063" wp14:editId="58E25431">
                  <wp:extent cx="5046144" cy="2047875"/>
                  <wp:effectExtent l="0" t="0" r="2540" b="0"/>
                  <wp:docPr id="19" name="Picture 19" descr="https://media.discordapp.net/attachments/715272681297150106/740614606258569337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https://media.discordapp.net/attachments/715272681297150106/740614606258569337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75192" cy="2059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B6B81A" w14:textId="01DA6DB7" w:rsidR="00AD1797" w:rsidRPr="001F13F6" w:rsidRDefault="00AD1797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33AFA6F9" wp14:editId="74A57FB7">
                  <wp:extent cx="4970627" cy="2106198"/>
                  <wp:effectExtent l="0" t="0" r="1905" b="8890"/>
                  <wp:docPr id="20" name="Picture 20" descr="https://media.discordapp.net/attachments/715272681297150106/7406144394638131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https://media.discordapp.net/attachments/715272681297150106/7406144394638131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4139" cy="21161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29" w:rsidRPr="001F13F6" w14:paraId="309112C1" w14:textId="77777777" w:rsidTr="001F13F6">
        <w:trPr>
          <w:trHeight w:val="4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9" w:type="dxa"/>
          </w:tcPr>
          <w:p w14:paraId="668AE08D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8694" w:type="dxa"/>
            <w:shd w:val="clear" w:color="auto" w:fill="A8D08D" w:themeFill="accent6" w:themeFillTint="99"/>
          </w:tcPr>
          <w:p w14:paraId="78D57908" w14:textId="1B969409" w:rsidR="00262E29" w:rsidRPr="001F13F6" w:rsidRDefault="00EC40CC" w:rsidP="001F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59849CBE" w14:textId="6BFFDB7D" w:rsidR="00EC40CC" w:rsidRPr="001F13F6" w:rsidRDefault="00EC40CC" w:rsidP="00323811">
      <w:pPr>
        <w:rPr>
          <w:rFonts w:ascii="Times New Roman" w:hAnsi="Times New Roman"/>
          <w:sz w:val="24"/>
        </w:rPr>
      </w:pPr>
    </w:p>
    <w:p w14:paraId="51944178" w14:textId="77777777" w:rsidR="00EC40CC" w:rsidRPr="001F13F6" w:rsidRDefault="00EC40CC">
      <w:pPr>
        <w:spacing w:after="160" w:line="259" w:lineRule="auto"/>
        <w:jc w:val="left"/>
        <w:rPr>
          <w:rFonts w:ascii="Times New Roman" w:hAnsi="Times New Roman"/>
          <w:sz w:val="24"/>
        </w:rPr>
      </w:pPr>
      <w:r w:rsidRPr="001F13F6">
        <w:rPr>
          <w:rFonts w:ascii="Times New Roman" w:hAnsi="Times New Roman"/>
          <w:sz w:val="24"/>
        </w:rPr>
        <w:br w:type="page"/>
      </w:r>
    </w:p>
    <w:p w14:paraId="10A383B1" w14:textId="65856EFE" w:rsidR="00262E29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1" w:name="_Toc47553821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Delete Permit</w:t>
      </w:r>
      <w:bookmarkEnd w:id="21"/>
    </w:p>
    <w:p w14:paraId="67A3D5E7" w14:textId="77777777" w:rsidR="001F13F6" w:rsidRPr="001F13F6" w:rsidRDefault="001F13F6" w:rsidP="00323811">
      <w:pPr>
        <w:rPr>
          <w:rFonts w:ascii="Times New Roman" w:hAnsi="Times New Roman"/>
          <w:sz w:val="24"/>
        </w:rPr>
      </w:pPr>
    </w:p>
    <w:tbl>
      <w:tblPr>
        <w:tblStyle w:val="GridTable4-Accent1"/>
        <w:tblW w:w="9533" w:type="dxa"/>
        <w:jc w:val="center"/>
        <w:tblLook w:val="04A0" w:firstRow="1" w:lastRow="0" w:firstColumn="1" w:lastColumn="0" w:noHBand="0" w:noVBand="1"/>
      </w:tblPr>
      <w:tblGrid>
        <w:gridCol w:w="2564"/>
        <w:gridCol w:w="6969"/>
      </w:tblGrid>
      <w:tr w:rsidR="00275C27" w:rsidRPr="001F13F6" w14:paraId="36984D2D" w14:textId="77777777" w:rsidTr="001F13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</w:tcPr>
          <w:p w14:paraId="6A65D241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969" w:type="dxa"/>
          </w:tcPr>
          <w:p w14:paraId="5F4008A3" w14:textId="361237D6" w:rsidR="00262E29" w:rsidRPr="001F13F6" w:rsidRDefault="00A35218" w:rsidP="001F13F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262E29" w:rsidRPr="001F13F6">
              <w:rPr>
                <w:rFonts w:ascii="Times New Roman" w:hAnsi="Times New Roman"/>
                <w:sz w:val="28"/>
                <w:szCs w:val="28"/>
              </w:rPr>
              <w:t xml:space="preserve">Case </w:t>
            </w:r>
            <w:r w:rsidRPr="001F13F6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</w:tr>
      <w:tr w:rsidR="00275C27" w:rsidRPr="001F13F6" w14:paraId="6A490862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</w:tcPr>
          <w:p w14:paraId="0BD589C6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969" w:type="dxa"/>
          </w:tcPr>
          <w:p w14:paraId="1A131CEA" w14:textId="749B96FB" w:rsidR="00262E29" w:rsidRPr="001F13F6" w:rsidRDefault="005104D9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City Official Subsystem: </w:t>
            </w:r>
            <w:r w:rsidR="00B83EC5" w:rsidRPr="001F13F6">
              <w:rPr>
                <w:rFonts w:ascii="Times New Roman" w:hAnsi="Times New Roman"/>
                <w:sz w:val="24"/>
              </w:rPr>
              <w:t xml:space="preserve">Delete </w:t>
            </w:r>
            <w:r w:rsidR="001F13F6">
              <w:rPr>
                <w:rFonts w:ascii="Times New Roman" w:hAnsi="Times New Roman"/>
                <w:sz w:val="24"/>
              </w:rPr>
              <w:t>P</w:t>
            </w:r>
            <w:r w:rsidR="00B83EC5" w:rsidRPr="001F13F6">
              <w:rPr>
                <w:rFonts w:ascii="Times New Roman" w:hAnsi="Times New Roman"/>
                <w:sz w:val="24"/>
              </w:rPr>
              <w:t>ermit</w:t>
            </w:r>
          </w:p>
        </w:tc>
      </w:tr>
      <w:tr w:rsidR="00275C27" w:rsidRPr="001F13F6" w14:paraId="07C6BEB5" w14:textId="77777777" w:rsidTr="001F13F6">
        <w:trPr>
          <w:trHeight w:val="5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</w:tcPr>
          <w:p w14:paraId="0ED38D78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969" w:type="dxa"/>
          </w:tcPr>
          <w:p w14:paraId="64E6DD5A" w14:textId="527D5BB3" w:rsidR="00262E29" w:rsidRPr="001F13F6" w:rsidRDefault="00A83F1C" w:rsidP="00451B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Delete button pressed on permit screen, warning prompted, “OK” button pressed to finalize deletion.  Permit screen updated with </w:t>
            </w:r>
            <w:r w:rsidR="001F13F6">
              <w:rPr>
                <w:rFonts w:ascii="Times New Roman" w:hAnsi="Times New Roman"/>
                <w:sz w:val="24"/>
              </w:rPr>
              <w:t>P</w:t>
            </w:r>
            <w:r w:rsidRPr="001F13F6">
              <w:rPr>
                <w:rFonts w:ascii="Times New Roman" w:hAnsi="Times New Roman"/>
                <w:sz w:val="24"/>
              </w:rPr>
              <w:t>ermit removed.</w:t>
            </w:r>
          </w:p>
        </w:tc>
      </w:tr>
      <w:tr w:rsidR="00275C27" w:rsidRPr="001F13F6" w14:paraId="6F9EB5B3" w14:textId="77777777" w:rsidTr="001F13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4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</w:tcPr>
          <w:p w14:paraId="6E8EE6A4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1F13F6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969" w:type="dxa"/>
          </w:tcPr>
          <w:p w14:paraId="7B3306F4" w14:textId="0FCBF295" w:rsidR="00262E29" w:rsidRPr="001F13F6" w:rsidRDefault="00275C27" w:rsidP="00451B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270D4A6B" wp14:editId="345368BF">
                  <wp:extent cx="4076700" cy="1564474"/>
                  <wp:effectExtent l="0" t="0" r="0" b="0"/>
                  <wp:docPr id="11" name="Picture 11" descr="https://media.discordapp.net/attachments/715272681297150106/740614381007798302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https://media.discordapp.net/attachments/715272681297150106/740614381007798302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2306" cy="15781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1E2609E2" wp14:editId="3455EF14">
                  <wp:extent cx="4057650" cy="1414718"/>
                  <wp:effectExtent l="0" t="0" r="0" b="0"/>
                  <wp:docPr id="12" name="Picture 12" descr="https://media.discordapp.net/attachments/715272681297150106/7406142010844774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https://media.discordapp.net/attachments/715272681297150106/7406142010844774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7111" cy="14354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5C27" w:rsidRPr="001F13F6" w14:paraId="5152C6D8" w14:textId="77777777" w:rsidTr="001F13F6">
        <w:trPr>
          <w:trHeight w:val="64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64" w:type="dxa"/>
          </w:tcPr>
          <w:p w14:paraId="36AD85FF" w14:textId="77777777" w:rsidR="00262E29" w:rsidRPr="001F13F6" w:rsidRDefault="00262E29" w:rsidP="001F13F6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1F13F6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969" w:type="dxa"/>
            <w:shd w:val="clear" w:color="auto" w:fill="A8D08D" w:themeFill="accent6" w:themeFillTint="99"/>
          </w:tcPr>
          <w:p w14:paraId="39FA45C1" w14:textId="6910C8BC" w:rsidR="00262E29" w:rsidRPr="001F13F6" w:rsidRDefault="00A83F1C" w:rsidP="001F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1F13F6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6900D5D6" w14:textId="601852E0" w:rsidR="001F13F6" w:rsidRDefault="001F13F6" w:rsidP="001F13F6"/>
    <w:p w14:paraId="203036F1" w14:textId="74B86DAD" w:rsidR="001F13F6" w:rsidRDefault="001F13F6" w:rsidP="001F13F6"/>
    <w:p w14:paraId="6254738A" w14:textId="5CE17256" w:rsidR="001F13F6" w:rsidRDefault="001F13F6" w:rsidP="001F13F6"/>
    <w:p w14:paraId="4FEC3B16" w14:textId="221DD997" w:rsidR="001F13F6" w:rsidRDefault="001F13F6" w:rsidP="001F13F6"/>
    <w:p w14:paraId="6E3140B5" w14:textId="77777777" w:rsidR="00465844" w:rsidRDefault="00465844" w:rsidP="001F13F6"/>
    <w:p w14:paraId="32BA495E" w14:textId="2F9D5778" w:rsidR="001F13F6" w:rsidRDefault="001F13F6" w:rsidP="001F13F6"/>
    <w:p w14:paraId="36FFEF1B" w14:textId="77E4DDCC" w:rsidR="00465844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2" w:name="_Toc47553822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1F13F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8"/>
        </w:rPr>
        <w:t>Registration Error Handling</w:t>
      </w:r>
      <w:bookmarkEnd w:id="22"/>
    </w:p>
    <w:p w14:paraId="7CB9BCA6" w14:textId="77777777" w:rsidR="001F13F6" w:rsidRPr="001F13F6" w:rsidRDefault="001F13F6" w:rsidP="001F13F6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369"/>
        <w:gridCol w:w="6981"/>
      </w:tblGrid>
      <w:tr w:rsidR="00A35218" w:rsidRPr="001F13F6" w14:paraId="46FE7168" w14:textId="77777777" w:rsidTr="00842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29FA75D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835" w:type="dxa"/>
          </w:tcPr>
          <w:p w14:paraId="51E4863B" w14:textId="22B706AA" w:rsidR="00A35218" w:rsidRPr="00465844" w:rsidRDefault="00A35218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CO Case 9</w:t>
            </w:r>
          </w:p>
        </w:tc>
      </w:tr>
      <w:tr w:rsidR="00A35218" w:rsidRPr="001F13F6" w14:paraId="60699909" w14:textId="77777777" w:rsidTr="00842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A5172CE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835" w:type="dxa"/>
          </w:tcPr>
          <w:p w14:paraId="11AE2261" w14:textId="68024C67" w:rsidR="00A35218" w:rsidRPr="001F13F6" w:rsidRDefault="00A35218" w:rsidP="00A35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Registration Error Handling</w:t>
            </w:r>
          </w:p>
        </w:tc>
      </w:tr>
      <w:tr w:rsidR="00A35218" w:rsidRPr="001F13F6" w14:paraId="690EDB75" w14:textId="77777777" w:rsidTr="0084241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E20D825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835" w:type="dxa"/>
          </w:tcPr>
          <w:p w14:paraId="5D10D02B" w14:textId="3FC91ACC" w:rsidR="00A35218" w:rsidRPr="001F13F6" w:rsidRDefault="00A35218" w:rsidP="00842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Registration declined, error UI presented when incorrect information or null provided.</w:t>
            </w:r>
          </w:p>
        </w:tc>
      </w:tr>
      <w:tr w:rsidR="00A35218" w:rsidRPr="001F13F6" w14:paraId="692DB4FA" w14:textId="77777777" w:rsidTr="00842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7A060F89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835" w:type="dxa"/>
          </w:tcPr>
          <w:p w14:paraId="558EFA85" w14:textId="3FAE49EC" w:rsidR="00A35218" w:rsidRPr="001F13F6" w:rsidRDefault="00A35218" w:rsidP="00842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51406661" wp14:editId="0BFA17B9">
                  <wp:extent cx="4295775" cy="2631695"/>
                  <wp:effectExtent l="0" t="0" r="0" b="0"/>
                  <wp:docPr id="30" name="Picture 30" descr="https://media.discordapp.net/attachments/715272681297150106/740681996048793600/unknown.png?width=808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dia.discordapp.net/attachments/715272681297150106/740681996048793600/unknown.png?width=808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2540" cy="26725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5218" w:rsidRPr="001F13F6" w14:paraId="1030A6FA" w14:textId="77777777" w:rsidTr="00465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1984D3E8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835" w:type="dxa"/>
            <w:shd w:val="clear" w:color="auto" w:fill="A8D08D" w:themeFill="accent6" w:themeFillTint="99"/>
          </w:tcPr>
          <w:p w14:paraId="17C23324" w14:textId="77777777" w:rsidR="00A35218" w:rsidRPr="00465844" w:rsidRDefault="00A35218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400D205F" w14:textId="0B2DCFA7" w:rsidR="00A35218" w:rsidRDefault="00A35218" w:rsidP="00A35218">
      <w:pPr>
        <w:rPr>
          <w:rFonts w:ascii="Times New Roman" w:hAnsi="Times New Roman"/>
          <w:sz w:val="24"/>
        </w:rPr>
      </w:pPr>
    </w:p>
    <w:p w14:paraId="7783F156" w14:textId="1BCE6EE0" w:rsidR="00465844" w:rsidRDefault="00465844" w:rsidP="00A35218">
      <w:pPr>
        <w:rPr>
          <w:rFonts w:ascii="Times New Roman" w:hAnsi="Times New Roman"/>
          <w:sz w:val="24"/>
        </w:rPr>
      </w:pPr>
    </w:p>
    <w:p w14:paraId="598039F3" w14:textId="5B18B85B" w:rsidR="00465844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3" w:name="_Toc47553823"/>
      <w:r w:rsidRPr="001F13F6">
        <w:rPr>
          <w:rFonts w:ascii="Times New Roman" w:hAnsi="Times New Roman" w:cs="Times New Roman"/>
          <w:sz w:val="24"/>
          <w:szCs w:val="28"/>
        </w:rPr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465844">
        <w:rPr>
          <w:rFonts w:ascii="Times New Roman" w:hAnsi="Times New Roman" w:cs="Times New Roman"/>
          <w:sz w:val="24"/>
          <w:szCs w:val="28"/>
        </w:rPr>
        <w:t xml:space="preserve"> Add User</w:t>
      </w:r>
      <w:r>
        <w:rPr>
          <w:rFonts w:ascii="Times New Roman" w:hAnsi="Times New Roman" w:cs="Times New Roman"/>
          <w:sz w:val="24"/>
          <w:szCs w:val="28"/>
        </w:rPr>
        <w:t xml:space="preserve"> Error Handling</w:t>
      </w:r>
      <w:bookmarkEnd w:id="23"/>
    </w:p>
    <w:p w14:paraId="55C2EF6C" w14:textId="77777777" w:rsidR="00465844" w:rsidRPr="001F13F6" w:rsidRDefault="00465844" w:rsidP="00A35218">
      <w:pPr>
        <w:rPr>
          <w:rFonts w:ascii="Times New Roman" w:hAnsi="Times New Roman"/>
          <w:sz w:val="24"/>
        </w:rPr>
      </w:pPr>
    </w:p>
    <w:tbl>
      <w:tblPr>
        <w:tblStyle w:val="GridTable4-Accent1"/>
        <w:tblW w:w="0" w:type="auto"/>
        <w:tblLayout w:type="fixed"/>
        <w:tblLook w:val="04A0" w:firstRow="1" w:lastRow="0" w:firstColumn="1" w:lastColumn="0" w:noHBand="0" w:noVBand="1"/>
      </w:tblPr>
      <w:tblGrid>
        <w:gridCol w:w="1525"/>
        <w:gridCol w:w="7825"/>
      </w:tblGrid>
      <w:tr w:rsidR="00A35218" w:rsidRPr="001F13F6" w14:paraId="017827A6" w14:textId="77777777" w:rsidTr="00EC40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A12B741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7825" w:type="dxa"/>
          </w:tcPr>
          <w:p w14:paraId="3B0D1F57" w14:textId="0782C2A7" w:rsidR="00A35218" w:rsidRPr="00465844" w:rsidRDefault="00A35218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CO Case 10</w:t>
            </w:r>
          </w:p>
        </w:tc>
      </w:tr>
      <w:tr w:rsidR="00EC40CC" w:rsidRPr="001F13F6" w14:paraId="784A1AAF" w14:textId="77777777" w:rsidTr="00EC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995B303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7825" w:type="dxa"/>
          </w:tcPr>
          <w:p w14:paraId="7F0184A1" w14:textId="1310ACD5" w:rsidR="00A35218" w:rsidRPr="001F13F6" w:rsidRDefault="00A35218" w:rsidP="00A35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Add User Error Handling</w:t>
            </w:r>
          </w:p>
        </w:tc>
      </w:tr>
      <w:tr w:rsidR="00A35218" w:rsidRPr="001F13F6" w14:paraId="5FCF450A" w14:textId="77777777" w:rsidTr="00EC40CC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4DEE91B3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7825" w:type="dxa"/>
          </w:tcPr>
          <w:p w14:paraId="5458700B" w14:textId="374B79D0" w:rsidR="00A35218" w:rsidRPr="001F13F6" w:rsidRDefault="00A35218" w:rsidP="008424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Add User declined, error UI presented when incorrect information or null provided.</w:t>
            </w:r>
          </w:p>
        </w:tc>
      </w:tr>
      <w:tr w:rsidR="00A35218" w:rsidRPr="001F13F6" w14:paraId="2D57042A" w14:textId="77777777" w:rsidTr="00EC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2D9871D1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7825" w:type="dxa"/>
          </w:tcPr>
          <w:p w14:paraId="4C5328F4" w14:textId="302B3A35" w:rsidR="00A35218" w:rsidRPr="001F13F6" w:rsidRDefault="00A35218" w:rsidP="00842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4717BDE1" wp14:editId="0F98BBE9">
                  <wp:extent cx="5143282" cy="1504950"/>
                  <wp:effectExtent l="0" t="0" r="635" b="0"/>
                  <wp:docPr id="32" name="Picture 32" descr="https://media.discordapp.net/attachments/715272681297150106/740682126835449917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media.discordapp.net/attachments/715272681297150106/740682126835449917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6233" cy="15204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5218" w:rsidRPr="001F13F6" w14:paraId="500AFFEE" w14:textId="77777777" w:rsidTr="00465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E478BD5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7825" w:type="dxa"/>
            <w:shd w:val="clear" w:color="auto" w:fill="A8D08D" w:themeFill="accent6" w:themeFillTint="99"/>
          </w:tcPr>
          <w:p w14:paraId="19CC5CA6" w14:textId="77777777" w:rsidR="00A35218" w:rsidRPr="00465844" w:rsidRDefault="00A35218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6ECAEDD3" w14:textId="51F3AEE0" w:rsidR="00A35218" w:rsidRDefault="00A35218" w:rsidP="00A35218">
      <w:pPr>
        <w:rPr>
          <w:rFonts w:ascii="Times New Roman" w:hAnsi="Times New Roman"/>
          <w:sz w:val="24"/>
        </w:rPr>
      </w:pPr>
    </w:p>
    <w:p w14:paraId="0C88AB68" w14:textId="72247B10" w:rsidR="00465844" w:rsidRDefault="00465844" w:rsidP="00A35218">
      <w:pPr>
        <w:rPr>
          <w:rFonts w:ascii="Times New Roman" w:hAnsi="Times New Roman"/>
          <w:sz w:val="24"/>
        </w:rPr>
      </w:pPr>
    </w:p>
    <w:p w14:paraId="7C91FD2F" w14:textId="07AAF554" w:rsidR="00465844" w:rsidRDefault="00465844" w:rsidP="00A35218">
      <w:pPr>
        <w:rPr>
          <w:rFonts w:ascii="Times New Roman" w:hAnsi="Times New Roman"/>
          <w:sz w:val="24"/>
        </w:rPr>
      </w:pPr>
    </w:p>
    <w:p w14:paraId="449257BB" w14:textId="3D3C6DF6" w:rsidR="00465844" w:rsidRDefault="00465844" w:rsidP="00A35218">
      <w:pPr>
        <w:rPr>
          <w:rFonts w:ascii="Times New Roman" w:hAnsi="Times New Roman"/>
          <w:sz w:val="24"/>
        </w:rPr>
      </w:pPr>
    </w:p>
    <w:p w14:paraId="525345B7" w14:textId="77777777" w:rsidR="00465844" w:rsidRDefault="00465844" w:rsidP="00A35218">
      <w:pPr>
        <w:rPr>
          <w:rFonts w:ascii="Times New Roman" w:hAnsi="Times New Roman"/>
          <w:sz w:val="24"/>
        </w:rPr>
      </w:pPr>
    </w:p>
    <w:p w14:paraId="72D551F0" w14:textId="7CD14427" w:rsidR="00465844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4" w:name="_Toc47553824"/>
      <w:r w:rsidRPr="001F13F6">
        <w:rPr>
          <w:rFonts w:ascii="Times New Roman" w:hAnsi="Times New Roman" w:cs="Times New Roman"/>
          <w:sz w:val="24"/>
          <w:szCs w:val="28"/>
        </w:rPr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465844">
        <w:rPr>
          <w:rFonts w:ascii="Times New Roman" w:hAnsi="Times New Roman" w:cs="Times New Roman"/>
          <w:sz w:val="24"/>
          <w:szCs w:val="28"/>
        </w:rPr>
        <w:t xml:space="preserve"> Add Zone</w:t>
      </w:r>
      <w:r>
        <w:rPr>
          <w:rFonts w:ascii="Times New Roman" w:hAnsi="Times New Roman" w:cs="Times New Roman"/>
          <w:sz w:val="24"/>
          <w:szCs w:val="28"/>
        </w:rPr>
        <w:t xml:space="preserve"> Error Handling</w:t>
      </w:r>
      <w:bookmarkEnd w:id="24"/>
    </w:p>
    <w:p w14:paraId="4854D2DD" w14:textId="77777777" w:rsidR="00465844" w:rsidRPr="001F13F6" w:rsidRDefault="00465844" w:rsidP="00A35218">
      <w:pPr>
        <w:rPr>
          <w:rFonts w:ascii="Times New Roman" w:hAnsi="Times New Roman"/>
          <w:sz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604"/>
        <w:gridCol w:w="7746"/>
      </w:tblGrid>
      <w:tr w:rsidR="00A35218" w:rsidRPr="001F13F6" w14:paraId="1FAF74A8" w14:textId="77777777" w:rsidTr="008424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43C0C7F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835" w:type="dxa"/>
          </w:tcPr>
          <w:p w14:paraId="1EB84EB0" w14:textId="6190B92E" w:rsidR="00A35218" w:rsidRPr="00465844" w:rsidRDefault="009851B9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A35218" w:rsidRPr="00465844">
              <w:rPr>
                <w:rFonts w:ascii="Times New Roman" w:hAnsi="Times New Roman"/>
                <w:sz w:val="28"/>
                <w:szCs w:val="28"/>
              </w:rPr>
              <w:t>Case 1</w:t>
            </w:r>
            <w:r w:rsidRPr="00465844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</w:tr>
      <w:tr w:rsidR="00A35218" w:rsidRPr="001F13F6" w14:paraId="480A1916" w14:textId="77777777" w:rsidTr="00842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91B05C8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835" w:type="dxa"/>
          </w:tcPr>
          <w:p w14:paraId="0CB99EB4" w14:textId="0F88CE19" w:rsidR="00A35218" w:rsidRPr="001F13F6" w:rsidRDefault="00A35218" w:rsidP="00A35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Add Zone Error Handling</w:t>
            </w:r>
          </w:p>
        </w:tc>
      </w:tr>
      <w:tr w:rsidR="00A35218" w:rsidRPr="001F13F6" w14:paraId="23D50AC5" w14:textId="77777777" w:rsidTr="0084241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46713596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835" w:type="dxa"/>
          </w:tcPr>
          <w:p w14:paraId="0021981C" w14:textId="45060D71" w:rsidR="00A35218" w:rsidRPr="001F13F6" w:rsidRDefault="00A35218" w:rsidP="00A35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Add Zone declined, error UI presented when incorrect information or null provided.</w:t>
            </w:r>
          </w:p>
        </w:tc>
      </w:tr>
      <w:tr w:rsidR="00A35218" w:rsidRPr="001F13F6" w14:paraId="035B73EB" w14:textId="77777777" w:rsidTr="008424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F0ADB92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835" w:type="dxa"/>
          </w:tcPr>
          <w:p w14:paraId="1E963427" w14:textId="6C598267" w:rsidR="00A35218" w:rsidRPr="001F13F6" w:rsidRDefault="00A35218" w:rsidP="00842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2D08A7C6" wp14:editId="14C93C47">
                  <wp:extent cx="4781550" cy="2704991"/>
                  <wp:effectExtent l="0" t="0" r="0" b="635"/>
                  <wp:docPr id="34" name="Picture 34" descr="https://media.discordapp.net/attachments/715272681297150106/740682247421820938/unknown.png?width=875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media.discordapp.net/attachments/715272681297150106/740682247421820938/unknown.png?width=875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9538" cy="2709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5218" w:rsidRPr="001F13F6" w14:paraId="532C2D61" w14:textId="77777777" w:rsidTr="00465844">
        <w:trPr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667AB73D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835" w:type="dxa"/>
            <w:shd w:val="clear" w:color="auto" w:fill="A8D08D" w:themeFill="accent6" w:themeFillTint="99"/>
          </w:tcPr>
          <w:p w14:paraId="0CD49A32" w14:textId="77777777" w:rsidR="00A35218" w:rsidRPr="00465844" w:rsidRDefault="00A35218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10F2F8B6" w14:textId="15005920" w:rsidR="00465844" w:rsidRDefault="00465844" w:rsidP="00A35218">
      <w:pPr>
        <w:rPr>
          <w:rFonts w:ascii="Times New Roman" w:hAnsi="Times New Roman"/>
          <w:sz w:val="24"/>
        </w:rPr>
      </w:pPr>
    </w:p>
    <w:p w14:paraId="4967EFC0" w14:textId="77777777" w:rsidR="00465844" w:rsidRDefault="00465844">
      <w:pPr>
        <w:spacing w:after="160" w:line="259" w:lineRule="auto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 w14:paraId="6D45C07D" w14:textId="7C53C397" w:rsid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5" w:name="_Toc47553825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465844">
        <w:rPr>
          <w:rFonts w:ascii="Times New Roman" w:hAnsi="Times New Roman" w:cs="Times New Roman"/>
          <w:sz w:val="24"/>
          <w:szCs w:val="28"/>
        </w:rPr>
        <w:t xml:space="preserve"> Add Permit</w:t>
      </w:r>
      <w:r>
        <w:rPr>
          <w:rFonts w:ascii="Times New Roman" w:hAnsi="Times New Roman" w:cs="Times New Roman"/>
          <w:sz w:val="24"/>
          <w:szCs w:val="28"/>
        </w:rPr>
        <w:t xml:space="preserve"> Error Handling</w:t>
      </w:r>
      <w:bookmarkEnd w:id="25"/>
    </w:p>
    <w:p w14:paraId="348373F0" w14:textId="77777777" w:rsidR="00465844" w:rsidRPr="00465844" w:rsidRDefault="00465844" w:rsidP="00465844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230"/>
        <w:gridCol w:w="8120"/>
      </w:tblGrid>
      <w:tr w:rsidR="00A35218" w:rsidRPr="001F13F6" w14:paraId="3364C5B2" w14:textId="77777777" w:rsidTr="00465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</w:tcPr>
          <w:p w14:paraId="7EE1228C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8120" w:type="dxa"/>
          </w:tcPr>
          <w:p w14:paraId="1DF74D7F" w14:textId="11B2DE22" w:rsidR="00A35218" w:rsidRPr="00465844" w:rsidRDefault="009851B9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A35218" w:rsidRPr="00465844">
              <w:rPr>
                <w:rFonts w:ascii="Times New Roman" w:hAnsi="Times New Roman"/>
                <w:sz w:val="28"/>
                <w:szCs w:val="28"/>
              </w:rPr>
              <w:t>Case 1</w:t>
            </w:r>
            <w:r w:rsidRPr="00465844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</w:tr>
      <w:tr w:rsidR="00A35218" w:rsidRPr="001F13F6" w14:paraId="2D9DD8E6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</w:tcPr>
          <w:p w14:paraId="3C011F39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8120" w:type="dxa"/>
          </w:tcPr>
          <w:p w14:paraId="12179438" w14:textId="2CEEF21E" w:rsidR="00A35218" w:rsidRPr="001F13F6" w:rsidRDefault="00A35218" w:rsidP="00A35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Add Permit Error Handling</w:t>
            </w:r>
          </w:p>
        </w:tc>
      </w:tr>
      <w:tr w:rsidR="00A35218" w:rsidRPr="001F13F6" w14:paraId="13745ECC" w14:textId="77777777" w:rsidTr="00465844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</w:tcPr>
          <w:p w14:paraId="1B96BE02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8120" w:type="dxa"/>
          </w:tcPr>
          <w:p w14:paraId="01040D06" w14:textId="3F5C5A65" w:rsidR="00A35218" w:rsidRPr="001F13F6" w:rsidRDefault="00A35218" w:rsidP="00A35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Add Permit declined, error UI presented when incorrect information or null provided.</w:t>
            </w:r>
          </w:p>
        </w:tc>
      </w:tr>
      <w:tr w:rsidR="00A35218" w:rsidRPr="001F13F6" w14:paraId="308215FE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</w:tcPr>
          <w:p w14:paraId="726573C0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8120" w:type="dxa"/>
          </w:tcPr>
          <w:p w14:paraId="39168892" w14:textId="1BBE52DA" w:rsidR="00A35218" w:rsidRPr="001F13F6" w:rsidRDefault="00A35218" w:rsidP="00842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16304EA7" wp14:editId="6FD4CEBB">
                  <wp:extent cx="5466392" cy="2305050"/>
                  <wp:effectExtent l="0" t="0" r="1270" b="0"/>
                  <wp:docPr id="36" name="Picture 36" descr="https://media.discordapp.net/attachments/715272681297150106/740682349033029712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media.discordapp.net/attachments/715272681297150106/740682349033029712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30829" cy="233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5218" w:rsidRPr="00465844" w14:paraId="0824CF1F" w14:textId="77777777" w:rsidTr="00465844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30" w:type="dxa"/>
          </w:tcPr>
          <w:p w14:paraId="099279A8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8120" w:type="dxa"/>
            <w:shd w:val="clear" w:color="auto" w:fill="A8D08D" w:themeFill="accent6" w:themeFillTint="99"/>
          </w:tcPr>
          <w:p w14:paraId="5351E757" w14:textId="77777777" w:rsidR="00A35218" w:rsidRPr="00465844" w:rsidRDefault="00A35218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PASSED</w:t>
            </w:r>
          </w:p>
        </w:tc>
      </w:tr>
    </w:tbl>
    <w:p w14:paraId="04F0A239" w14:textId="4123251E" w:rsidR="00465844" w:rsidRPr="00465844" w:rsidRDefault="00465844" w:rsidP="00465844">
      <w:pPr>
        <w:spacing w:after="160" w:line="259" w:lineRule="auto"/>
        <w:jc w:val="left"/>
        <w:rPr>
          <w:rFonts w:ascii="Times New Roman" w:hAnsi="Times New Roman"/>
          <w:b/>
          <w:bCs/>
          <w:sz w:val="36"/>
          <w:szCs w:val="36"/>
        </w:rPr>
      </w:pPr>
      <w:r>
        <w:rPr>
          <w:rFonts w:ascii="Times New Roman" w:hAnsi="Times New Roman"/>
          <w:b/>
          <w:bCs/>
          <w:sz w:val="36"/>
          <w:szCs w:val="36"/>
        </w:rPr>
        <w:br w:type="page"/>
      </w:r>
    </w:p>
    <w:p w14:paraId="27F66356" w14:textId="1307B782" w:rsidR="00465844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6" w:name="_Toc47553826"/>
      <w:r w:rsidRPr="001F13F6">
        <w:rPr>
          <w:rFonts w:ascii="Times New Roman" w:hAnsi="Times New Roman" w:cs="Times New Roman"/>
          <w:sz w:val="24"/>
          <w:szCs w:val="28"/>
        </w:rPr>
        <w:lastRenderedPageBreak/>
        <w:t>City Official Subsystem</w:t>
      </w:r>
      <w:r>
        <w:rPr>
          <w:rFonts w:ascii="Times New Roman" w:hAnsi="Times New Roman" w:cs="Times New Roman"/>
          <w:sz w:val="24"/>
          <w:szCs w:val="28"/>
        </w:rPr>
        <w:t>:</w:t>
      </w:r>
      <w:r w:rsidRPr="00465844">
        <w:rPr>
          <w:rFonts w:ascii="Times New Roman" w:hAnsi="Times New Roman" w:cs="Times New Roman"/>
          <w:sz w:val="24"/>
          <w:szCs w:val="28"/>
        </w:rPr>
        <w:t xml:space="preserve"> Add Regulation Error Handling</w:t>
      </w:r>
      <w:bookmarkEnd w:id="26"/>
    </w:p>
    <w:p w14:paraId="7ABC420F" w14:textId="77777777" w:rsidR="00465844" w:rsidRPr="001F13F6" w:rsidRDefault="00465844" w:rsidP="00A35218">
      <w:pPr>
        <w:rPr>
          <w:rFonts w:ascii="Times New Roman" w:hAnsi="Times New Roman"/>
          <w:sz w:val="24"/>
        </w:rPr>
      </w:pPr>
    </w:p>
    <w:tbl>
      <w:tblPr>
        <w:tblStyle w:val="GridTable4-Accent1"/>
        <w:tblW w:w="10001" w:type="dxa"/>
        <w:tblLook w:val="04A0" w:firstRow="1" w:lastRow="0" w:firstColumn="1" w:lastColumn="0" w:noHBand="0" w:noVBand="1"/>
      </w:tblPr>
      <w:tblGrid>
        <w:gridCol w:w="1404"/>
        <w:gridCol w:w="8597"/>
      </w:tblGrid>
      <w:tr w:rsidR="00A35218" w:rsidRPr="001F13F6" w14:paraId="69F2A446" w14:textId="77777777" w:rsidTr="00465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" w:type="dxa"/>
          </w:tcPr>
          <w:p w14:paraId="674255CD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8597" w:type="dxa"/>
          </w:tcPr>
          <w:p w14:paraId="76E27D6D" w14:textId="681DCD70" w:rsidR="00A35218" w:rsidRPr="00465844" w:rsidRDefault="009851B9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 xml:space="preserve">CO </w:t>
            </w:r>
            <w:r w:rsidR="00A35218" w:rsidRPr="00465844">
              <w:rPr>
                <w:rFonts w:ascii="Times New Roman" w:hAnsi="Times New Roman"/>
                <w:sz w:val="28"/>
                <w:szCs w:val="28"/>
              </w:rPr>
              <w:t>Case 1</w:t>
            </w:r>
            <w:r w:rsidRPr="00465844">
              <w:rPr>
                <w:rFonts w:ascii="Times New Roman" w:hAnsi="Times New Roman"/>
                <w:sz w:val="28"/>
                <w:szCs w:val="28"/>
              </w:rPr>
              <w:t>3</w:t>
            </w:r>
          </w:p>
        </w:tc>
      </w:tr>
      <w:tr w:rsidR="00A35218" w:rsidRPr="001F13F6" w14:paraId="4AB19FB7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" w:type="dxa"/>
            <w:vAlign w:val="center"/>
          </w:tcPr>
          <w:p w14:paraId="1C94FE01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8597" w:type="dxa"/>
          </w:tcPr>
          <w:p w14:paraId="1AE12769" w14:textId="03DFAE1B" w:rsidR="00A35218" w:rsidRPr="001F13F6" w:rsidRDefault="00A35218" w:rsidP="00A3521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Add Regulation Error Handling</w:t>
            </w:r>
          </w:p>
        </w:tc>
      </w:tr>
      <w:tr w:rsidR="00A35218" w:rsidRPr="001F13F6" w14:paraId="51C3C67E" w14:textId="77777777" w:rsidTr="00465844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" w:type="dxa"/>
            <w:vAlign w:val="center"/>
          </w:tcPr>
          <w:p w14:paraId="1B490EA4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8597" w:type="dxa"/>
          </w:tcPr>
          <w:p w14:paraId="5CC37747" w14:textId="6C2F881A" w:rsidR="00A35218" w:rsidRPr="001F13F6" w:rsidRDefault="00A35218" w:rsidP="00A352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Add Regulation declined, error UI presented when incorrect information or null provided.</w:t>
            </w:r>
          </w:p>
        </w:tc>
      </w:tr>
      <w:tr w:rsidR="00A35218" w:rsidRPr="001F13F6" w14:paraId="7EEA5C46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" w:type="dxa"/>
            <w:vAlign w:val="center"/>
          </w:tcPr>
          <w:p w14:paraId="5EA2B899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8597" w:type="dxa"/>
          </w:tcPr>
          <w:p w14:paraId="2390A3D8" w14:textId="3AD26F51" w:rsidR="00A35218" w:rsidRPr="001F13F6" w:rsidRDefault="00A35218" w:rsidP="008424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1C62AEBC" wp14:editId="37F58840">
                  <wp:extent cx="5000625" cy="1433187"/>
                  <wp:effectExtent l="0" t="0" r="0" b="0"/>
                  <wp:docPr id="38" name="Picture 38" descr="https://media.discordapp.net/attachments/715272681297150106/740682455262167090/unknow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media.discordapp.net/attachments/715272681297150106/740682455262167090/unknow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7207" cy="14436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5218" w:rsidRPr="001F13F6" w14:paraId="241C8CB8" w14:textId="77777777" w:rsidTr="00465844">
        <w:trPr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4" w:type="dxa"/>
          </w:tcPr>
          <w:p w14:paraId="7FE2DC37" w14:textId="77777777" w:rsidR="00A35218" w:rsidRPr="00465844" w:rsidRDefault="00A35218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8597" w:type="dxa"/>
            <w:shd w:val="clear" w:color="auto" w:fill="A8D08D" w:themeFill="accent6" w:themeFillTint="99"/>
          </w:tcPr>
          <w:p w14:paraId="3D2734AC" w14:textId="77777777" w:rsidR="00A35218" w:rsidRPr="00465844" w:rsidRDefault="00A35218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5462A435" w14:textId="7298377F" w:rsidR="00465844" w:rsidRDefault="00465844" w:rsidP="00A35218">
      <w:pPr>
        <w:rPr>
          <w:rFonts w:ascii="Times New Roman" w:hAnsi="Times New Roman"/>
          <w:sz w:val="24"/>
        </w:rPr>
      </w:pPr>
    </w:p>
    <w:p w14:paraId="5495E6F1" w14:textId="77777777" w:rsidR="00465844" w:rsidRDefault="00465844">
      <w:pPr>
        <w:spacing w:after="160" w:line="259" w:lineRule="auto"/>
        <w:jc w:val="left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br w:type="page"/>
      </w:r>
    </w:p>
    <w:p w14:paraId="1E886BB1" w14:textId="77777777" w:rsidR="00F4424C" w:rsidRPr="001F13F6" w:rsidRDefault="00F4424C" w:rsidP="00A35218">
      <w:pPr>
        <w:rPr>
          <w:rFonts w:ascii="Times New Roman" w:hAnsi="Times New Roman"/>
          <w:sz w:val="24"/>
        </w:rPr>
      </w:pPr>
    </w:p>
    <w:p w14:paraId="2EA835DD" w14:textId="48DEDA9A" w:rsidR="00465844" w:rsidRPr="00465844" w:rsidRDefault="00465844" w:rsidP="00465844">
      <w:pPr>
        <w:pStyle w:val="Heading3"/>
        <w:numPr>
          <w:ilvl w:val="0"/>
          <w:numId w:val="0"/>
        </w:numPr>
        <w:rPr>
          <w:rFonts w:ascii="Times New Roman" w:hAnsi="Times New Roman" w:cs="Times New Roman"/>
          <w:sz w:val="24"/>
          <w:szCs w:val="28"/>
        </w:rPr>
      </w:pPr>
      <w:bookmarkStart w:id="27" w:name="_Toc47553827"/>
      <w:r w:rsidRPr="001F13F6">
        <w:rPr>
          <w:rFonts w:ascii="Times New Roman" w:hAnsi="Times New Roman" w:cs="Times New Roman"/>
          <w:sz w:val="24"/>
          <w:szCs w:val="28"/>
        </w:rPr>
        <w:t>City Official Subsystem</w:t>
      </w:r>
      <w:r w:rsidRPr="00465844">
        <w:rPr>
          <w:rFonts w:ascii="Times New Roman" w:hAnsi="Times New Roman" w:cs="Times New Roman"/>
          <w:sz w:val="24"/>
          <w:szCs w:val="28"/>
        </w:rPr>
        <w:t>: Add Zone Listed/Removal from Zone Menu</w:t>
      </w:r>
      <w:bookmarkEnd w:id="27"/>
    </w:p>
    <w:p w14:paraId="5AF8CB00" w14:textId="69A65F70" w:rsidR="00A35218" w:rsidRPr="001F13F6" w:rsidRDefault="00A35218" w:rsidP="00A35218">
      <w:pPr>
        <w:rPr>
          <w:rFonts w:ascii="Times New Roman" w:hAnsi="Times New Roman"/>
          <w:sz w:val="24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454"/>
        <w:gridCol w:w="7896"/>
      </w:tblGrid>
      <w:tr w:rsidR="00F4424C" w:rsidRPr="001F13F6" w14:paraId="1B399AC7" w14:textId="77777777" w:rsidTr="006362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3C6F2560" w14:textId="77777777" w:rsidR="00F4424C" w:rsidRPr="00465844" w:rsidRDefault="00F4424C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est ID</w:t>
            </w:r>
          </w:p>
        </w:tc>
        <w:tc>
          <w:tcPr>
            <w:tcW w:w="6835" w:type="dxa"/>
          </w:tcPr>
          <w:p w14:paraId="0EF9AB9F" w14:textId="0EFF8746" w:rsidR="00F4424C" w:rsidRPr="00465844" w:rsidRDefault="00F4424C" w:rsidP="0046584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CO Case 14</w:t>
            </w:r>
          </w:p>
        </w:tc>
      </w:tr>
      <w:tr w:rsidR="00F4424C" w:rsidRPr="001F13F6" w14:paraId="4FD833C5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0BF3779F" w14:textId="77777777" w:rsidR="00F4424C" w:rsidRPr="00465844" w:rsidRDefault="00F4424C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Title</w:t>
            </w:r>
          </w:p>
        </w:tc>
        <w:tc>
          <w:tcPr>
            <w:tcW w:w="6835" w:type="dxa"/>
          </w:tcPr>
          <w:p w14:paraId="1640D280" w14:textId="08FCB0FC" w:rsidR="00F4424C" w:rsidRPr="001F13F6" w:rsidRDefault="00F4424C" w:rsidP="00F442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>City Official Subsystem: Zone Listed/Removal from Zone Menu</w:t>
            </w:r>
          </w:p>
        </w:tc>
      </w:tr>
      <w:tr w:rsidR="00F4424C" w:rsidRPr="001F13F6" w14:paraId="15CFFC93" w14:textId="77777777" w:rsidTr="00465844">
        <w:trPr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3446DA0B" w14:textId="77777777" w:rsidR="00F4424C" w:rsidRPr="00465844" w:rsidRDefault="00F4424C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Expected Output</w:t>
            </w:r>
          </w:p>
        </w:tc>
        <w:tc>
          <w:tcPr>
            <w:tcW w:w="6835" w:type="dxa"/>
          </w:tcPr>
          <w:p w14:paraId="1D27AACB" w14:textId="062859ED" w:rsidR="00F4424C" w:rsidRPr="001F13F6" w:rsidRDefault="00D96F89" w:rsidP="00D96F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sz w:val="24"/>
              </w:rPr>
              <w:t xml:space="preserve">After </w:t>
            </w:r>
            <w:r w:rsidR="001F13F6">
              <w:rPr>
                <w:rFonts w:ascii="Times New Roman" w:hAnsi="Times New Roman"/>
                <w:sz w:val="24"/>
              </w:rPr>
              <w:t>Z</w:t>
            </w:r>
            <w:r w:rsidRPr="001F13F6">
              <w:rPr>
                <w:rFonts w:ascii="Times New Roman" w:hAnsi="Times New Roman"/>
                <w:sz w:val="24"/>
              </w:rPr>
              <w:t>one added, viewable in Zone menu.</w:t>
            </w:r>
          </w:p>
        </w:tc>
      </w:tr>
      <w:tr w:rsidR="00F4424C" w:rsidRPr="001F13F6" w14:paraId="2CFA83BA" w14:textId="77777777" w:rsidTr="004658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  <w:vAlign w:val="center"/>
          </w:tcPr>
          <w:p w14:paraId="67194A2C" w14:textId="77777777" w:rsidR="00F4424C" w:rsidRPr="00465844" w:rsidRDefault="00F4424C" w:rsidP="00465844">
            <w:pPr>
              <w:jc w:val="center"/>
              <w:rPr>
                <w:rFonts w:ascii="Times New Roman" w:hAnsi="Times New Roman"/>
                <w:sz w:val="28"/>
                <w:szCs w:val="28"/>
              </w:rPr>
            </w:pPr>
            <w:r w:rsidRPr="00465844">
              <w:rPr>
                <w:rFonts w:ascii="Times New Roman" w:hAnsi="Times New Roman"/>
                <w:sz w:val="28"/>
                <w:szCs w:val="28"/>
              </w:rPr>
              <w:t>Actual Output</w:t>
            </w:r>
          </w:p>
        </w:tc>
        <w:tc>
          <w:tcPr>
            <w:tcW w:w="6835" w:type="dxa"/>
          </w:tcPr>
          <w:p w14:paraId="503F71B8" w14:textId="0A0641FE" w:rsidR="00F4424C" w:rsidRPr="001F13F6" w:rsidRDefault="00F4424C" w:rsidP="006362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4"/>
              </w:rPr>
            </w:pPr>
            <w:r w:rsidRPr="001F13F6">
              <w:rPr>
                <w:rFonts w:ascii="Times New Roman" w:hAnsi="Times New Roman"/>
                <w:noProof/>
                <w:sz w:val="24"/>
                <w:lang w:eastAsia="en-US"/>
              </w:rPr>
              <w:drawing>
                <wp:inline distT="0" distB="0" distL="0" distR="0" wp14:anchorId="484E35DA" wp14:editId="011FC264">
                  <wp:extent cx="4876800" cy="3825699"/>
                  <wp:effectExtent l="0" t="0" r="0" b="3810"/>
                  <wp:docPr id="7" name="Picture 7" descr="https://media.discordapp.net/attachments/715272681297150106/740715986784878773/unknown.png?width=631&amp;height=4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media.discordapp.net/attachments/715272681297150106/740715986784878773/unknown.png?width=631&amp;height=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1267" cy="38292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4424C" w:rsidRPr="001F13F6" w14:paraId="1F514F31" w14:textId="77777777" w:rsidTr="004658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19C2EEB" w14:textId="77777777" w:rsidR="00F4424C" w:rsidRPr="00465844" w:rsidRDefault="00F4424C" w:rsidP="00465844">
            <w:pPr>
              <w:jc w:val="center"/>
              <w:rPr>
                <w:rFonts w:ascii="Times New Roman" w:hAnsi="Times New Roman"/>
                <w:sz w:val="36"/>
                <w:szCs w:val="36"/>
              </w:rPr>
            </w:pPr>
            <w:r w:rsidRPr="00465844">
              <w:rPr>
                <w:rFonts w:ascii="Times New Roman" w:hAnsi="Times New Roman"/>
                <w:sz w:val="36"/>
                <w:szCs w:val="36"/>
              </w:rPr>
              <w:t>Result</w:t>
            </w:r>
          </w:p>
        </w:tc>
        <w:tc>
          <w:tcPr>
            <w:tcW w:w="6835" w:type="dxa"/>
            <w:shd w:val="clear" w:color="auto" w:fill="A8D08D" w:themeFill="accent6" w:themeFillTint="99"/>
          </w:tcPr>
          <w:p w14:paraId="7FC0B79F" w14:textId="77777777" w:rsidR="00F4424C" w:rsidRPr="00465844" w:rsidRDefault="00F4424C" w:rsidP="0046584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/>
                <w:bCs/>
                <w:sz w:val="36"/>
                <w:szCs w:val="36"/>
              </w:rPr>
            </w:pPr>
            <w:r w:rsidRPr="00465844">
              <w:rPr>
                <w:rFonts w:ascii="Times New Roman" w:hAnsi="Times New Roman"/>
                <w:b/>
                <w:bCs/>
                <w:sz w:val="36"/>
                <w:szCs w:val="36"/>
              </w:rPr>
              <w:t>PASSED</w:t>
            </w:r>
          </w:p>
        </w:tc>
      </w:tr>
    </w:tbl>
    <w:p w14:paraId="76A1E8DC" w14:textId="77777777" w:rsidR="00F4424C" w:rsidRPr="001F13F6" w:rsidRDefault="00F4424C" w:rsidP="00465844">
      <w:pPr>
        <w:rPr>
          <w:rFonts w:ascii="Times New Roman" w:hAnsi="Times New Roman"/>
          <w:sz w:val="24"/>
        </w:rPr>
      </w:pPr>
    </w:p>
    <w:sectPr w:rsidR="00F4424C" w:rsidRPr="001F13F6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F4C7C" w14:textId="77777777" w:rsidR="00FA0D0D" w:rsidRDefault="00FA0D0D" w:rsidP="00F64E9C">
      <w:r>
        <w:separator/>
      </w:r>
    </w:p>
  </w:endnote>
  <w:endnote w:type="continuationSeparator" w:id="0">
    <w:p w14:paraId="41E06BB9" w14:textId="77777777" w:rsidR="00FA0D0D" w:rsidRDefault="00FA0D0D" w:rsidP="00F64E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BAAEB1" w14:textId="77777777" w:rsidR="001F13F6" w:rsidRPr="00147FA7" w:rsidRDefault="001F13F6" w:rsidP="00E51560">
    <w:pPr>
      <w:pStyle w:val="Footer"/>
      <w:spacing w:before="120"/>
    </w:pPr>
    <w:r w:rsidRPr="00147FA7">
      <w:tab/>
      <w:t xml:space="preserve">Page </w:t>
    </w:r>
    <w:r w:rsidRPr="00147FA7">
      <w:fldChar w:fldCharType="begin"/>
    </w:r>
    <w:r w:rsidRPr="00147FA7">
      <w:instrText xml:space="preserve"> PAGE   \* MERGEFORMAT </w:instrText>
    </w:r>
    <w:r w:rsidRPr="00147FA7">
      <w:fldChar w:fldCharType="separate"/>
    </w:r>
    <w:r>
      <w:rPr>
        <w:noProof/>
      </w:rPr>
      <w:t>12</w:t>
    </w:r>
    <w:r w:rsidRPr="00147FA7">
      <w:fldChar w:fldCharType="end"/>
    </w:r>
    <w:r w:rsidRPr="00147FA7">
      <w:t xml:space="preserve"> of </w:t>
    </w:r>
    <w:r w:rsidRPr="00147FA7">
      <w:fldChar w:fldCharType="begin"/>
    </w:r>
    <w:r w:rsidRPr="00147FA7">
      <w:instrText xml:space="preserve"> NUMPAGES  \# "0"  \* MERGEFORMAT </w:instrText>
    </w:r>
    <w:r w:rsidRPr="00147FA7">
      <w:fldChar w:fldCharType="separate"/>
    </w:r>
    <w:r>
      <w:rPr>
        <w:noProof/>
      </w:rPr>
      <w:t>15</w:t>
    </w:r>
    <w:r w:rsidRPr="00147FA7">
      <w:fldChar w:fldCharType="end"/>
    </w:r>
    <w:r w:rsidRPr="00147FA7"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AAFB59" w14:textId="77777777" w:rsidR="001F13F6" w:rsidRDefault="001F13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A5230" w14:textId="77777777" w:rsidR="001F13F6" w:rsidRDefault="001F13F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89443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A35457" w14:textId="515C15E9" w:rsidR="00F64E9C" w:rsidRDefault="00F64E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81915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062AAFC9" w14:textId="77777777" w:rsidR="00F64E9C" w:rsidRDefault="00F64E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1DBFD" w14:textId="77777777" w:rsidR="00FA0D0D" w:rsidRDefault="00FA0D0D" w:rsidP="00F64E9C">
      <w:r>
        <w:separator/>
      </w:r>
    </w:p>
  </w:footnote>
  <w:footnote w:type="continuationSeparator" w:id="0">
    <w:p w14:paraId="700E9543" w14:textId="77777777" w:rsidR="00FA0D0D" w:rsidRDefault="00FA0D0D" w:rsidP="00F64E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968C07" w14:textId="77777777" w:rsidR="001F13F6" w:rsidRDefault="001F13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60BC6" w14:textId="77777777" w:rsidR="001F13F6" w:rsidRDefault="001F13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A3006" w14:textId="77777777" w:rsidR="001F13F6" w:rsidRDefault="001F13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B66ECE" w14:textId="548ECFD6" w:rsidR="00F64E9C" w:rsidRDefault="00CD72E6" w:rsidP="00F64E9C">
    <w:pPr>
      <w:pStyle w:val="Header"/>
      <w:jc w:val="center"/>
    </w:pPr>
    <w:r>
      <w:t xml:space="preserve">Municipality Permit </w:t>
    </w:r>
    <w:proofErr w:type="spellStart"/>
    <w:r>
      <w:t>ChatB</w:t>
    </w:r>
    <w:r w:rsidR="00F64E9C">
      <w:t>ot</w:t>
    </w:r>
    <w:proofErr w:type="spellEnd"/>
    <w:r w:rsidR="00F64E9C">
      <w:t xml:space="preserve"> Test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0293D"/>
    <w:multiLevelType w:val="multilevel"/>
    <w:tmpl w:val="040C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4A52203"/>
    <w:multiLevelType w:val="hybridMultilevel"/>
    <w:tmpl w:val="1192665A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84E1D"/>
    <w:multiLevelType w:val="hybridMultilevel"/>
    <w:tmpl w:val="0DD64FF8"/>
    <w:lvl w:ilvl="0" w:tplc="6202729C">
      <w:start w:val="1"/>
      <w:numFmt w:val="bullet"/>
      <w:pStyle w:val="StyleStyle9ptBoldBefore2ptAfter2ptNotBold"/>
      <w:lvlText w:val="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F1E23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B7526"/>
    <w:multiLevelType w:val="hybridMultilevel"/>
    <w:tmpl w:val="32CAFE2C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C7032"/>
    <w:multiLevelType w:val="hybridMultilevel"/>
    <w:tmpl w:val="EF006C68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AA7E09"/>
    <w:multiLevelType w:val="hybridMultilevel"/>
    <w:tmpl w:val="07E4F10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18045D"/>
    <w:multiLevelType w:val="hybridMultilevel"/>
    <w:tmpl w:val="0F5446C0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375AC6"/>
    <w:multiLevelType w:val="hybridMultilevel"/>
    <w:tmpl w:val="46FCC51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A40FB6"/>
    <w:multiLevelType w:val="hybridMultilevel"/>
    <w:tmpl w:val="CD8E5B36"/>
    <w:lvl w:ilvl="0" w:tplc="246EE89C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1"/>
  </w:num>
  <w:num w:numId="5">
    <w:abstractNumId w:val="7"/>
  </w:num>
  <w:num w:numId="6">
    <w:abstractNumId w:val="3"/>
  </w:num>
  <w:num w:numId="7">
    <w:abstractNumId w:val="6"/>
  </w:num>
  <w:num w:numId="8">
    <w:abstractNumId w:val="8"/>
  </w:num>
  <w:num w:numId="9">
    <w:abstractNumId w:val="2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0NbY0tjAwMzczsjRV0lEKTi0uzszPAykwrAUA5za1qSwAAAA="/>
  </w:docVars>
  <w:rsids>
    <w:rsidRoot w:val="00E11558"/>
    <w:rsid w:val="00022A9B"/>
    <w:rsid w:val="00047170"/>
    <w:rsid w:val="00051133"/>
    <w:rsid w:val="000826ED"/>
    <w:rsid w:val="00082EBC"/>
    <w:rsid w:val="000D6101"/>
    <w:rsid w:val="00140C20"/>
    <w:rsid w:val="00142BD8"/>
    <w:rsid w:val="00147C68"/>
    <w:rsid w:val="001B6273"/>
    <w:rsid w:val="001D6197"/>
    <w:rsid w:val="001F13F6"/>
    <w:rsid w:val="00252B49"/>
    <w:rsid w:val="00254054"/>
    <w:rsid w:val="00262E29"/>
    <w:rsid w:val="002759AE"/>
    <w:rsid w:val="00275C27"/>
    <w:rsid w:val="00323811"/>
    <w:rsid w:val="003B23B9"/>
    <w:rsid w:val="003B61D3"/>
    <w:rsid w:val="003B787A"/>
    <w:rsid w:val="004043AB"/>
    <w:rsid w:val="00465844"/>
    <w:rsid w:val="004C3699"/>
    <w:rsid w:val="005104D9"/>
    <w:rsid w:val="0053495E"/>
    <w:rsid w:val="0055389C"/>
    <w:rsid w:val="005A68B8"/>
    <w:rsid w:val="005F1B3D"/>
    <w:rsid w:val="006226CB"/>
    <w:rsid w:val="006E7BD8"/>
    <w:rsid w:val="006F5A3D"/>
    <w:rsid w:val="007100D6"/>
    <w:rsid w:val="007571FA"/>
    <w:rsid w:val="007C41CF"/>
    <w:rsid w:val="00886959"/>
    <w:rsid w:val="009414AB"/>
    <w:rsid w:val="009851B9"/>
    <w:rsid w:val="009952FC"/>
    <w:rsid w:val="009C3FF3"/>
    <w:rsid w:val="00A24E25"/>
    <w:rsid w:val="00A35218"/>
    <w:rsid w:val="00A826EA"/>
    <w:rsid w:val="00A83F1C"/>
    <w:rsid w:val="00AD1797"/>
    <w:rsid w:val="00AE31E6"/>
    <w:rsid w:val="00B5106C"/>
    <w:rsid w:val="00B8008D"/>
    <w:rsid w:val="00B81915"/>
    <w:rsid w:val="00B83EC5"/>
    <w:rsid w:val="00BA5BBF"/>
    <w:rsid w:val="00BC0D10"/>
    <w:rsid w:val="00C42E41"/>
    <w:rsid w:val="00C64F47"/>
    <w:rsid w:val="00CB1B07"/>
    <w:rsid w:val="00CC3323"/>
    <w:rsid w:val="00CD07B9"/>
    <w:rsid w:val="00CD72E6"/>
    <w:rsid w:val="00D642D6"/>
    <w:rsid w:val="00D706AF"/>
    <w:rsid w:val="00D96F89"/>
    <w:rsid w:val="00DC0D7C"/>
    <w:rsid w:val="00DF11D6"/>
    <w:rsid w:val="00E11558"/>
    <w:rsid w:val="00E2221B"/>
    <w:rsid w:val="00E61FAA"/>
    <w:rsid w:val="00EC40CC"/>
    <w:rsid w:val="00EC65FD"/>
    <w:rsid w:val="00F4424C"/>
    <w:rsid w:val="00F44C9A"/>
    <w:rsid w:val="00F64E9C"/>
    <w:rsid w:val="00F96ED1"/>
    <w:rsid w:val="00FA0D0D"/>
    <w:rsid w:val="00FA36DA"/>
    <w:rsid w:val="00FA7D61"/>
    <w:rsid w:val="00FF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F6225"/>
  <w15:chartTrackingRefBased/>
  <w15:docId w15:val="{B72F7113-D47A-473E-A7E3-0766F8C7E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811"/>
    <w:pPr>
      <w:spacing w:after="0" w:line="240" w:lineRule="auto"/>
      <w:jc w:val="both"/>
    </w:pPr>
    <w:rPr>
      <w:rFonts w:ascii="Cambria" w:eastAsia="Times New Roman" w:hAnsi="Cambria" w:cs="Times New Roman"/>
      <w:szCs w:val="24"/>
      <w:lang w:eastAsia="fr-FR"/>
    </w:rPr>
  </w:style>
  <w:style w:type="paragraph" w:styleId="Heading1">
    <w:name w:val="heading 1"/>
    <w:basedOn w:val="Normal"/>
    <w:next w:val="Normal"/>
    <w:link w:val="Heading1Char"/>
    <w:qFormat/>
    <w:rsid w:val="00323811"/>
    <w:pPr>
      <w:keepNext/>
      <w:pageBreakBefore/>
      <w:spacing w:before="240" w:after="60"/>
      <w:outlineLvl w:val="0"/>
    </w:pPr>
    <w:rPr>
      <w:rFonts w:cs="Arial"/>
      <w:b/>
      <w:bCs/>
      <w:kern w:val="32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323811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323811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323811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323811"/>
    <w:pPr>
      <w:numPr>
        <w:ilvl w:val="4"/>
        <w:numId w:val="1"/>
      </w:numPr>
      <w:spacing w:before="240" w:after="60"/>
      <w:outlineLvl w:val="4"/>
    </w:pPr>
    <w:rPr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qFormat/>
    <w:rsid w:val="00323811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323811"/>
    <w:pPr>
      <w:numPr>
        <w:ilvl w:val="6"/>
        <w:numId w:val="1"/>
      </w:numPr>
      <w:spacing w:before="240" w:after="60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qFormat/>
    <w:rsid w:val="00323811"/>
    <w:pPr>
      <w:numPr>
        <w:ilvl w:val="7"/>
        <w:numId w:val="1"/>
      </w:numPr>
      <w:spacing w:before="240" w:after="60"/>
      <w:outlineLvl w:val="7"/>
    </w:pPr>
    <w:rPr>
      <w:i/>
      <w:iCs/>
      <w:sz w:val="24"/>
    </w:rPr>
  </w:style>
  <w:style w:type="paragraph" w:styleId="Heading9">
    <w:name w:val="heading 9"/>
    <w:basedOn w:val="Normal"/>
    <w:next w:val="Normal"/>
    <w:link w:val="Heading9Char"/>
    <w:qFormat/>
    <w:rsid w:val="00323811"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3811"/>
    <w:rPr>
      <w:rFonts w:ascii="Cambria" w:eastAsia="Times New Roman" w:hAnsi="Cambria" w:cs="Arial"/>
      <w:b/>
      <w:bCs/>
      <w:kern w:val="32"/>
      <w:sz w:val="24"/>
      <w:szCs w:val="32"/>
      <w:lang w:eastAsia="fr-FR"/>
    </w:rPr>
  </w:style>
  <w:style w:type="character" w:customStyle="1" w:styleId="Heading2Char">
    <w:name w:val="Heading 2 Char"/>
    <w:basedOn w:val="DefaultParagraphFont"/>
    <w:link w:val="Heading2"/>
    <w:rsid w:val="00323811"/>
    <w:rPr>
      <w:rFonts w:ascii="Cambria" w:eastAsia="Times New Roman" w:hAnsi="Cambria" w:cs="Arial"/>
      <w:b/>
      <w:bCs/>
      <w:i/>
      <w:iCs/>
      <w:szCs w:val="28"/>
      <w:lang w:eastAsia="fr-FR"/>
    </w:rPr>
  </w:style>
  <w:style w:type="character" w:customStyle="1" w:styleId="Heading3Char">
    <w:name w:val="Heading 3 Char"/>
    <w:basedOn w:val="DefaultParagraphFont"/>
    <w:link w:val="Heading3"/>
    <w:rsid w:val="00323811"/>
    <w:rPr>
      <w:rFonts w:ascii="Cambria" w:eastAsia="Times New Roman" w:hAnsi="Cambria" w:cs="Arial"/>
      <w:b/>
      <w:bCs/>
      <w:szCs w:val="26"/>
      <w:lang w:eastAsia="fr-FR"/>
    </w:rPr>
  </w:style>
  <w:style w:type="character" w:customStyle="1" w:styleId="Heading4Char">
    <w:name w:val="Heading 4 Char"/>
    <w:basedOn w:val="DefaultParagraphFont"/>
    <w:link w:val="Heading4"/>
    <w:rsid w:val="00323811"/>
    <w:rPr>
      <w:rFonts w:ascii="Cambria" w:eastAsia="Times New Roman" w:hAnsi="Cambria" w:cs="Times New Roman"/>
      <w:b/>
      <w:bCs/>
      <w:szCs w:val="28"/>
      <w:lang w:eastAsia="fr-FR"/>
    </w:rPr>
  </w:style>
  <w:style w:type="character" w:customStyle="1" w:styleId="Heading5Char">
    <w:name w:val="Heading 5 Char"/>
    <w:basedOn w:val="DefaultParagraphFont"/>
    <w:link w:val="Heading5"/>
    <w:rsid w:val="00323811"/>
    <w:rPr>
      <w:rFonts w:ascii="Cambria" w:eastAsia="Times New Roman" w:hAnsi="Cambria" w:cs="Times New Roman"/>
      <w:b/>
      <w:bCs/>
      <w:i/>
      <w:iCs/>
      <w:szCs w:val="26"/>
      <w:lang w:eastAsia="fr-FR"/>
    </w:rPr>
  </w:style>
  <w:style w:type="character" w:customStyle="1" w:styleId="Heading6Char">
    <w:name w:val="Heading 6 Char"/>
    <w:basedOn w:val="DefaultParagraphFont"/>
    <w:link w:val="Heading6"/>
    <w:rsid w:val="00323811"/>
    <w:rPr>
      <w:rFonts w:ascii="Cambria" w:eastAsia="Times New Roman" w:hAnsi="Cambria" w:cs="Times New Roman"/>
      <w:b/>
      <w:bCs/>
      <w:lang w:eastAsia="fr-FR"/>
    </w:rPr>
  </w:style>
  <w:style w:type="character" w:customStyle="1" w:styleId="Heading7Char">
    <w:name w:val="Heading 7 Char"/>
    <w:basedOn w:val="DefaultParagraphFont"/>
    <w:link w:val="Heading7"/>
    <w:rsid w:val="00323811"/>
    <w:rPr>
      <w:rFonts w:ascii="Cambria" w:eastAsia="Times New Roman" w:hAnsi="Cambria" w:cs="Times New Roman"/>
      <w:sz w:val="24"/>
      <w:szCs w:val="24"/>
      <w:lang w:eastAsia="fr-FR"/>
    </w:rPr>
  </w:style>
  <w:style w:type="character" w:customStyle="1" w:styleId="Heading8Char">
    <w:name w:val="Heading 8 Char"/>
    <w:basedOn w:val="DefaultParagraphFont"/>
    <w:link w:val="Heading8"/>
    <w:rsid w:val="00323811"/>
    <w:rPr>
      <w:rFonts w:ascii="Cambria" w:eastAsia="Times New Roman" w:hAnsi="Cambria" w:cs="Times New Roman"/>
      <w:i/>
      <w:iCs/>
      <w:sz w:val="24"/>
      <w:szCs w:val="24"/>
      <w:lang w:eastAsia="fr-FR"/>
    </w:rPr>
  </w:style>
  <w:style w:type="character" w:customStyle="1" w:styleId="Heading9Char">
    <w:name w:val="Heading 9 Char"/>
    <w:basedOn w:val="DefaultParagraphFont"/>
    <w:link w:val="Heading9"/>
    <w:rsid w:val="00323811"/>
    <w:rPr>
      <w:rFonts w:ascii="Cambria" w:eastAsia="Times New Roman" w:hAnsi="Cambria" w:cs="Arial"/>
      <w:lang w:eastAsia="fr-FR"/>
    </w:rPr>
  </w:style>
  <w:style w:type="paragraph" w:styleId="TOC1">
    <w:name w:val="toc 1"/>
    <w:basedOn w:val="Normal"/>
    <w:next w:val="Normal"/>
    <w:autoRedefine/>
    <w:uiPriority w:val="39"/>
    <w:rsid w:val="00323811"/>
    <w:pPr>
      <w:tabs>
        <w:tab w:val="left" w:pos="440"/>
        <w:tab w:val="right" w:pos="9054"/>
      </w:tabs>
      <w:jc w:val="left"/>
    </w:pPr>
    <w:rPr>
      <w:b/>
      <w:bCs/>
      <w:sz w:val="24"/>
    </w:rPr>
  </w:style>
  <w:style w:type="paragraph" w:styleId="TOC2">
    <w:name w:val="toc 2"/>
    <w:basedOn w:val="Normal"/>
    <w:next w:val="Normal"/>
    <w:autoRedefine/>
    <w:uiPriority w:val="39"/>
    <w:rsid w:val="00323811"/>
    <w:pPr>
      <w:ind w:left="220"/>
      <w:jc w:val="left"/>
    </w:pPr>
    <w:rPr>
      <w:b/>
      <w:i/>
      <w:iCs/>
      <w:sz w:val="20"/>
    </w:rPr>
  </w:style>
  <w:style w:type="paragraph" w:styleId="TOC3">
    <w:name w:val="toc 3"/>
    <w:basedOn w:val="Normal"/>
    <w:next w:val="Normal"/>
    <w:autoRedefine/>
    <w:uiPriority w:val="39"/>
    <w:rsid w:val="00323811"/>
    <w:pPr>
      <w:ind w:left="440"/>
      <w:jc w:val="left"/>
    </w:pPr>
    <w:rPr>
      <w:sz w:val="20"/>
    </w:rPr>
  </w:style>
  <w:style w:type="paragraph" w:customStyle="1" w:styleId="PFBodyText">
    <w:name w:val="PF Body Text"/>
    <w:basedOn w:val="Normal"/>
    <w:link w:val="PFBodyTextChar"/>
    <w:qFormat/>
    <w:rsid w:val="00FF249D"/>
    <w:pPr>
      <w:spacing w:after="120"/>
    </w:pPr>
    <w:rPr>
      <w:rFonts w:ascii="Tahoma" w:hAnsi="Tahoma"/>
      <w:sz w:val="20"/>
      <w:szCs w:val="18"/>
      <w:lang w:eastAsia="en-US"/>
    </w:rPr>
  </w:style>
  <w:style w:type="character" w:customStyle="1" w:styleId="PFBodyTextChar">
    <w:name w:val="PF Body Text Char"/>
    <w:link w:val="PFBodyText"/>
    <w:rsid w:val="00FF249D"/>
    <w:rPr>
      <w:rFonts w:ascii="Tahoma" w:eastAsia="Times New Roman" w:hAnsi="Tahoma" w:cs="Times New Roman"/>
      <w:sz w:val="20"/>
      <w:szCs w:val="18"/>
    </w:rPr>
  </w:style>
  <w:style w:type="paragraph" w:customStyle="1" w:styleId="StyleStyle9ptBoldBefore2ptAfter2ptNotBold">
    <w:name w:val="Style Style 9 pt Bold Before:  2 pt After:  2 pt + Not Bold"/>
    <w:basedOn w:val="Normal"/>
    <w:rsid w:val="00B5106C"/>
    <w:pPr>
      <w:numPr>
        <w:numId w:val="9"/>
      </w:numPr>
      <w:jc w:val="left"/>
    </w:pPr>
    <w:rPr>
      <w:rFonts w:ascii="Times New Roman" w:hAnsi="Times New Roman"/>
      <w:sz w:val="24"/>
      <w:lang w:eastAsia="en-US"/>
    </w:rPr>
  </w:style>
  <w:style w:type="table" w:styleId="TableGrid">
    <w:name w:val="Table Grid"/>
    <w:basedOn w:val="TableNormal"/>
    <w:uiPriority w:val="39"/>
    <w:rsid w:val="00082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826E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rsid w:val="000826E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rsid w:val="0055389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5389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F64E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64E9C"/>
    <w:rPr>
      <w:rFonts w:ascii="Cambria" w:eastAsia="Times New Roman" w:hAnsi="Cambria" w:cs="Times New Roman"/>
      <w:szCs w:val="24"/>
      <w:lang w:eastAsia="fr-FR"/>
    </w:rPr>
  </w:style>
  <w:style w:type="paragraph" w:styleId="Footer">
    <w:name w:val="footer"/>
    <w:basedOn w:val="Normal"/>
    <w:link w:val="FooterChar"/>
    <w:unhideWhenUsed/>
    <w:rsid w:val="00F64E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64E9C"/>
    <w:rPr>
      <w:rFonts w:ascii="Cambria" w:eastAsia="Times New Roman" w:hAnsi="Cambria" w:cs="Times New Roman"/>
      <w:szCs w:val="24"/>
      <w:lang w:eastAsia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CD72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72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72E6"/>
    <w:rPr>
      <w:rFonts w:ascii="Cambria" w:eastAsia="Times New Roman" w:hAnsi="Cambria" w:cs="Times New Roman"/>
      <w:sz w:val="20"/>
      <w:szCs w:val="20"/>
      <w:lang w:eastAsia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72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72E6"/>
    <w:rPr>
      <w:rFonts w:ascii="Cambria" w:eastAsia="Times New Roman" w:hAnsi="Cambria" w:cs="Times New Roman"/>
      <w:b/>
      <w:bCs/>
      <w:sz w:val="20"/>
      <w:szCs w:val="20"/>
      <w:lang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72E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2E6"/>
    <w:rPr>
      <w:rFonts w:ascii="Segoe UI" w:eastAsia="Times New Roman" w:hAnsi="Segoe UI" w:cs="Segoe UI"/>
      <w:sz w:val="18"/>
      <w:szCs w:val="18"/>
      <w:lang w:eastAsia="fr-FR"/>
    </w:rPr>
  </w:style>
  <w:style w:type="paragraph" w:styleId="Title">
    <w:name w:val="Title"/>
    <w:basedOn w:val="Normal"/>
    <w:next w:val="Normal"/>
    <w:link w:val="TitleChar"/>
    <w:qFormat/>
    <w:rsid w:val="001F13F6"/>
    <w:pPr>
      <w:spacing w:before="120" w:line="204" w:lineRule="auto"/>
      <w:ind w:left="851"/>
      <w:contextualSpacing/>
      <w:jc w:val="left"/>
    </w:pPr>
    <w:rPr>
      <w:rFonts w:ascii="Century Gothic" w:eastAsiaTheme="majorEastAsia" w:hAnsi="Century Gothic" w:cstheme="majorBidi"/>
      <w:color w:val="44546A" w:themeColor="text2"/>
      <w:spacing w:val="-15"/>
      <w:sz w:val="96"/>
      <w:szCs w:val="72"/>
      <w:lang w:val="en-GB" w:eastAsia="en-US"/>
    </w:rPr>
  </w:style>
  <w:style w:type="character" w:customStyle="1" w:styleId="TitleChar">
    <w:name w:val="Title Char"/>
    <w:basedOn w:val="DefaultParagraphFont"/>
    <w:link w:val="Title"/>
    <w:rsid w:val="001F13F6"/>
    <w:rPr>
      <w:rFonts w:ascii="Century Gothic" w:eastAsiaTheme="majorEastAsia" w:hAnsi="Century Gothic" w:cstheme="majorBidi"/>
      <w:color w:val="44546A" w:themeColor="text2"/>
      <w:spacing w:val="-15"/>
      <w:sz w:val="96"/>
      <w:szCs w:val="7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F13F6"/>
    <w:pPr>
      <w:keepLines/>
      <w:pageBreakBefore w:val="0"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lang w:eastAsia="en-US"/>
    </w:rPr>
  </w:style>
  <w:style w:type="character" w:styleId="Hyperlink">
    <w:name w:val="Hyperlink"/>
    <w:basedOn w:val="DefaultParagraphFont"/>
    <w:uiPriority w:val="99"/>
    <w:unhideWhenUsed/>
    <w:rsid w:val="001F13F6"/>
    <w:rPr>
      <w:color w:val="0563C1" w:themeColor="hyperlink"/>
      <w:u w:val="single"/>
    </w:rPr>
  </w:style>
  <w:style w:type="paragraph" w:customStyle="1" w:styleId="Disclaimer">
    <w:name w:val="Disclaimer"/>
    <w:rsid w:val="001F13F6"/>
    <w:pPr>
      <w:spacing w:before="60" w:after="60" w:line="300" w:lineRule="auto"/>
      <w:ind w:left="567" w:right="1134"/>
    </w:pPr>
    <w:rPr>
      <w:rFonts w:ascii="Arial" w:eastAsia="MS Mincho" w:hAnsi="Arial" w:cs="Times New Roman"/>
      <w:sz w:val="16"/>
      <w:szCs w:val="20"/>
      <w:lang w:eastAsia="en-GB"/>
    </w:rPr>
  </w:style>
  <w:style w:type="paragraph" w:customStyle="1" w:styleId="TableText">
    <w:name w:val="Table Text"/>
    <w:basedOn w:val="Normal"/>
    <w:rsid w:val="001F13F6"/>
    <w:pPr>
      <w:spacing w:line="220" w:lineRule="exact"/>
      <w:jc w:val="left"/>
    </w:pPr>
    <w:rPr>
      <w:rFonts w:ascii="Arial" w:hAnsi="Arial"/>
      <w:sz w:val="18"/>
      <w:lang w:eastAsia="en-US"/>
    </w:rPr>
  </w:style>
  <w:style w:type="paragraph" w:customStyle="1" w:styleId="Title2">
    <w:name w:val="Title 2"/>
    <w:basedOn w:val="Title"/>
    <w:rsid w:val="001F13F6"/>
    <w:pPr>
      <w:autoSpaceDE w:val="0"/>
      <w:autoSpaceDN w:val="0"/>
      <w:adjustRightInd w:val="0"/>
      <w:spacing w:after="120" w:line="240" w:lineRule="auto"/>
      <w:ind w:left="0"/>
      <w:contextualSpacing w:val="0"/>
      <w:jc w:val="center"/>
    </w:pPr>
    <w:rPr>
      <w:rFonts w:ascii="Arial" w:eastAsia="Times New Roman" w:hAnsi="Arial" w:cs="Arial"/>
      <w:b/>
      <w:bCs/>
      <w:color w:val="auto"/>
      <w:spacing w:val="0"/>
      <w:sz w:val="28"/>
      <w:szCs w:val="32"/>
      <w:lang w:val="en-US"/>
    </w:rPr>
  </w:style>
  <w:style w:type="paragraph" w:customStyle="1" w:styleId="Tabletext0">
    <w:name w:val="Tabletext"/>
    <w:basedOn w:val="Normal"/>
    <w:rsid w:val="001F13F6"/>
    <w:pPr>
      <w:keepLines/>
      <w:widowControl w:val="0"/>
      <w:spacing w:after="120" w:line="240" w:lineRule="atLeast"/>
      <w:jc w:val="left"/>
    </w:pPr>
    <w:rPr>
      <w:rFonts w:ascii="Times New Roman" w:hAnsi="Times New Roman"/>
      <w:sz w:val="20"/>
      <w:szCs w:val="20"/>
      <w:lang w:eastAsia="en-US"/>
    </w:rPr>
  </w:style>
  <w:style w:type="paragraph" w:customStyle="1" w:styleId="Note">
    <w:name w:val="Note"/>
    <w:link w:val="NoteChar"/>
    <w:qFormat/>
    <w:rsid w:val="001F13F6"/>
    <w:pPr>
      <w:pBdr>
        <w:top w:val="single" w:sz="4" w:space="4" w:color="1F3864" w:themeColor="accent5" w:themeShade="80"/>
        <w:bottom w:val="single" w:sz="4" w:space="4" w:color="1F3864" w:themeColor="accent5" w:themeShade="80"/>
      </w:pBdr>
      <w:shd w:val="clear" w:color="auto" w:fill="F2F2F2" w:themeFill="background1" w:themeFillShade="F2"/>
      <w:spacing w:before="240" w:after="240"/>
    </w:pPr>
    <w:rPr>
      <w:rFonts w:ascii="Segoe UI" w:hAnsi="Segoe UI"/>
      <w:lang w:val="en-GB"/>
    </w:rPr>
  </w:style>
  <w:style w:type="character" w:customStyle="1" w:styleId="NoteChar">
    <w:name w:val="Note Char"/>
    <w:basedOn w:val="DefaultParagraphFont"/>
    <w:link w:val="Note"/>
    <w:rsid w:val="001F13F6"/>
    <w:rPr>
      <w:rFonts w:ascii="Segoe UI" w:hAnsi="Segoe UI"/>
      <w:shd w:val="clear" w:color="auto" w:fill="F2F2F2" w:themeFill="background1" w:themeFillShade="F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06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B9D93D-84E7-46AC-A9F9-20DE10BF8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8</Pages>
  <Words>1309</Words>
  <Characters>746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</dc:creator>
  <cp:keywords/>
  <dc:description/>
  <cp:lastModifiedBy>Rusty Baker</cp:lastModifiedBy>
  <cp:revision>8</cp:revision>
  <dcterms:created xsi:type="dcterms:W3CDTF">2020-08-06T01:51:00Z</dcterms:created>
  <dcterms:modified xsi:type="dcterms:W3CDTF">2020-08-06T02:19:00Z</dcterms:modified>
</cp:coreProperties>
</file>